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0F220" w14:textId="25FB41E2" w:rsidR="003D2740" w:rsidRDefault="00123B53" w:rsidP="003D2740">
      <w:pPr>
        <w:pStyle w:val="GraphicAnchor"/>
      </w:pP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674"/>
        <w:gridCol w:w="1559"/>
        <w:gridCol w:w="3117"/>
      </w:tblGrid>
      <w:tr w:rsidR="000B1531" w14:paraId="6D8697EE" w14:textId="77777777" w:rsidTr="00021DF1">
        <w:trPr>
          <w:trHeight w:val="9360"/>
        </w:trPr>
        <w:tc>
          <w:tcPr>
            <w:tcW w:w="6233" w:type="dxa"/>
            <w:gridSpan w:val="2"/>
            <w:vAlign w:val="bottom"/>
          </w:tcPr>
          <w:p w14:paraId="2BA59276" w14:textId="0B7B8E09" w:rsidR="000B1531" w:rsidRDefault="00CF7AF6" w:rsidP="000B1531">
            <w:r w:rsidRPr="009C0209">
              <w:rPr>
                <w:noProof/>
                <w:lang w:eastAsia="en-GB"/>
              </w:rPr>
              <mc:AlternateContent>
                <mc:Choice Requires="wps">
                  <w:drawing>
                    <wp:anchor distT="0" distB="0" distL="114300" distR="114300" simplePos="0" relativeHeight="251654656" behindDoc="1" locked="0" layoutInCell="1" allowOverlap="1" wp14:anchorId="2217E5D1" wp14:editId="607BD5C0">
                      <wp:simplePos x="0" y="0"/>
                      <wp:positionH relativeFrom="column">
                        <wp:posOffset>-910590</wp:posOffset>
                      </wp:positionH>
                      <wp:positionV relativeFrom="paragraph">
                        <wp:posOffset>-1762760</wp:posOffset>
                      </wp:positionV>
                      <wp:extent cx="2743200" cy="4172585"/>
                      <wp:effectExtent l="0" t="0" r="0" b="0"/>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743200" cy="4172585"/>
                              </a:xfrm>
                              <a:prstGeom prst="rect">
                                <a:avLst/>
                              </a:prstGeom>
                              <a:gradFill>
                                <a:gsLst>
                                  <a:gs pos="38000">
                                    <a:srgbClr val="CC6600"/>
                                  </a:gs>
                                  <a:gs pos="10000">
                                    <a:srgbClr val="FFCC66"/>
                                  </a:gs>
                                  <a:gs pos="100000">
                                    <a:schemeClr val="tx1"/>
                                  </a:gs>
                                  <a:gs pos="0">
                                    <a:srgbClr val="FFFF00"/>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C83ED" id="Rectangle 4" o:spid="_x0000_s1026" alt="&quot;&quot;" style="position:absolute;margin-left:-71.7pt;margin-top:-138.8pt;width:3in;height:328.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" fillcolor="yellow" stroked="f" strokeweight="2pt">
                      <v:fill color2="black [3213]" colors="0 yellow;6554f #fc6;24904f #c60;1 black" focus="100%" type="gradient"/>
                    </v:rect>
                  </w:pict>
                </mc:Fallback>
              </mc:AlternateContent>
            </w:r>
            <w:r w:rsidR="000B1531" w:rsidRPr="009C0209">
              <w:rPr>
                <w:noProof/>
                <w:lang w:eastAsia="en-GB"/>
              </w:rPr>
              <w:drawing>
                <wp:inline distT="0" distB="0" distL="0" distR="0" wp14:anchorId="469D7FBD" wp14:editId="5CCCD16F">
                  <wp:extent cx="6591719" cy="47110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1.png"/>
                          <pic:cNvPicPr/>
                        </pic:nvPicPr>
                        <pic:blipFill>
                          <a:blip r:embed="rId11">
                            <a:extLst>
                              <a:ext uri="{28A0092B-C50C-407E-A947-70E740481C1C}">
                                <a14:useLocalDpi xmlns:a14="http://schemas.microsoft.com/office/drawing/2010/main" val="0"/>
                              </a:ext>
                            </a:extLst>
                          </a:blip>
                          <a:stretch>
                            <a:fillRect/>
                          </a:stretch>
                        </pic:blipFill>
                        <pic:spPr>
                          <a:xfrm>
                            <a:off x="0" y="0"/>
                            <a:ext cx="6606211" cy="4721422"/>
                          </a:xfrm>
                          <a:prstGeom prst="rect">
                            <a:avLst/>
                          </a:prstGeom>
                          <a:gradFill>
                            <a:gsLst>
                              <a:gs pos="0">
                                <a:srgbClr val="000066"/>
                              </a:gs>
                              <a:gs pos="100000">
                                <a:srgbClr val="F0E012"/>
                              </a:gs>
                            </a:gsLst>
                            <a:lin ang="5400000" scaled="1"/>
                          </a:gradFill>
                        </pic:spPr>
                      </pic:pic>
                    </a:graphicData>
                  </a:graphic>
                </wp:inline>
              </w:drawing>
            </w:r>
          </w:p>
        </w:tc>
        <w:tc>
          <w:tcPr>
            <w:tcW w:w="3117" w:type="dxa"/>
          </w:tcPr>
          <w:p w14:paraId="09F094BC" w14:textId="77777777" w:rsidR="000B1531" w:rsidRDefault="000B1531" w:rsidP="000B1531">
            <w:pPr>
              <w:jc w:val="center"/>
            </w:pPr>
          </w:p>
        </w:tc>
      </w:tr>
      <w:tr w:rsidR="003D2740" w14:paraId="64D99E6E" w14:textId="77777777" w:rsidTr="007F06A8">
        <w:trPr>
          <w:trHeight w:val="2331"/>
        </w:trPr>
        <w:tc>
          <w:tcPr>
            <w:tcW w:w="9350" w:type="dxa"/>
            <w:gridSpan w:val="3"/>
            <w:vAlign w:val="bottom"/>
          </w:tcPr>
          <w:p w14:paraId="5F7F8909" w14:textId="77777777" w:rsidR="003D2740" w:rsidRDefault="002F7F28" w:rsidP="003D2740">
            <w:pPr>
              <w:pStyle w:val="Heading1"/>
            </w:pPr>
            <w:r>
              <w:t>My NEA</w:t>
            </w:r>
          </w:p>
          <w:p w14:paraId="3AB8F69C" w14:textId="77777777" w:rsidR="003D2740" w:rsidRDefault="002F7F28" w:rsidP="002F7F28">
            <w:pPr>
              <w:pStyle w:val="Heading2"/>
            </w:pPr>
            <w:r w:rsidRPr="002F7F28">
              <w:rPr>
                <w:sz w:val="72"/>
              </w:rPr>
              <w:t>Music Suggestion Tool</w:t>
            </w:r>
          </w:p>
        </w:tc>
      </w:tr>
      <w:tr w:rsidR="000B1531" w14:paraId="2A194E2E" w14:textId="77777777" w:rsidTr="007F06A8">
        <w:trPr>
          <w:trHeight w:val="1645"/>
        </w:trPr>
        <w:tc>
          <w:tcPr>
            <w:tcW w:w="4674" w:type="dxa"/>
            <w:vAlign w:val="center"/>
          </w:tcPr>
          <w:p w14:paraId="0B9FC10C" w14:textId="77777777" w:rsidR="000B1531" w:rsidRDefault="002F7F28" w:rsidP="002F7F28">
            <w:pPr>
              <w:pStyle w:val="Heading3"/>
            </w:pPr>
            <w:r>
              <w:t>Abdulai Yusuf</w:t>
            </w:r>
          </w:p>
        </w:tc>
        <w:tc>
          <w:tcPr>
            <w:tcW w:w="4676" w:type="dxa"/>
            <w:gridSpan w:val="2"/>
            <w:shd w:val="clear" w:color="auto" w:fill="D9D9D9" w:themeFill="background1" w:themeFillShade="D9"/>
          </w:tcPr>
          <w:p w14:paraId="0ABDB018" w14:textId="77777777" w:rsidR="000B1531" w:rsidRDefault="000B1531"/>
        </w:tc>
      </w:tr>
    </w:tbl>
    <w:p w14:paraId="27D8FCCD" w14:textId="77777777" w:rsidR="00952F7D" w:rsidRDefault="00952F7D"/>
    <w:p w14:paraId="4A66FFE4" w14:textId="77777777" w:rsidR="000B1531" w:rsidRDefault="000B1531"/>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9360"/>
      </w:tblGrid>
      <w:tr w:rsidR="009849F5" w14:paraId="2C307A14" w14:textId="77777777" w:rsidTr="007F06A8">
        <w:trPr>
          <w:trHeight w:val="1409"/>
        </w:trPr>
        <w:tc>
          <w:tcPr>
            <w:tcW w:w="9350" w:type="dxa"/>
          </w:tcPr>
          <w:p w14:paraId="6C73A93D" w14:textId="77777777" w:rsidR="009849F5" w:rsidRPr="009C0209" w:rsidRDefault="002F7F28">
            <w:r w:rsidRPr="009C0209">
              <w:rPr>
                <w:noProof/>
                <w:lang w:eastAsia="en-GB"/>
              </w:rPr>
              <w:lastRenderedPageBreak/>
              <mc:AlternateContent>
                <mc:Choice Requires="wps">
                  <w:drawing>
                    <wp:anchor distT="0" distB="0" distL="114300" distR="114300" simplePos="0" relativeHeight="251653632" behindDoc="0" locked="0" layoutInCell="1" allowOverlap="1" wp14:anchorId="12222E1C" wp14:editId="61FFEACD">
                      <wp:simplePos x="0" y="0"/>
                      <wp:positionH relativeFrom="column">
                        <wp:posOffset>3677008</wp:posOffset>
                      </wp:positionH>
                      <wp:positionV relativeFrom="paragraph">
                        <wp:posOffset>342587</wp:posOffset>
                      </wp:positionV>
                      <wp:extent cx="1352281" cy="5051675"/>
                      <wp:effectExtent l="0" t="0" r="635" b="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352281" cy="5051675"/>
                              </a:xfrm>
                              <a:prstGeom prst="rect">
                                <a:avLst/>
                              </a:prstGeom>
                              <a:gradFill>
                                <a:gsLst>
                                  <a:gs pos="65000">
                                    <a:srgbClr val="BA00A4">
                                      <a:alpha val="29804"/>
                                    </a:srgbClr>
                                  </a:gs>
                                  <a:gs pos="0">
                                    <a:schemeClr val="accent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70DA1D" id="Rectangle 7" o:spid="_x0000_s1026" alt="&quot;&quot;" style="position:absolute;margin-left:289.55pt;margin-top:27pt;width:106.5pt;height:397.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" fillcolor="#27a3da [3205]" stroked="f" strokeweight="2pt">
                      <v:fill opacity="19532f" color2="#ba00a4" colors="0 #27a3da;42598f #ba00a4" focus="100%" type="gradient"/>
                    </v:rect>
                  </w:pict>
                </mc:Fallback>
              </mc:AlternateContent>
            </w:r>
          </w:p>
        </w:tc>
      </w:tr>
      <w:tr w:rsidR="009849F5" w14:paraId="4AA38E12" w14:textId="77777777" w:rsidTr="007F06A8">
        <w:trPr>
          <w:trHeight w:val="7921"/>
        </w:trPr>
        <w:tc>
          <w:tcPr>
            <w:tcW w:w="9350" w:type="dxa"/>
          </w:tcPr>
          <w:p w14:paraId="5AC820EA" w14:textId="77777777" w:rsidR="009849F5" w:rsidRDefault="00B44DA6">
            <w:r w:rsidRPr="009C0209">
              <w:rPr>
                <w:noProof/>
                <w:lang w:eastAsia="en-GB"/>
              </w:rPr>
              <w:drawing>
                <wp:inline distT="0" distB="0" distL="0" distR="0" wp14:anchorId="3C132C7D" wp14:editId="59EDBB99">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0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tc>
      </w:tr>
      <w:tr w:rsidR="00B44DA6" w14:paraId="5BFB2C1B" w14:textId="77777777" w:rsidTr="007F06A8">
        <w:trPr>
          <w:trHeight w:val="3930"/>
        </w:trPr>
        <w:tc>
          <w:tcPr>
            <w:tcW w:w="9350" w:type="dxa"/>
          </w:tcPr>
          <w:p w14:paraId="667D6ECC" w14:textId="77777777" w:rsidR="00671F11" w:rsidRDefault="00671F11" w:rsidP="00671F11">
            <w:pPr>
              <w:pStyle w:val="TOCHeading"/>
            </w:pPr>
            <w:r>
              <w:lastRenderedPageBreak/>
              <w:t>Contents</w:t>
            </w:r>
          </w:p>
          <w:p w14:paraId="751077AD" w14:textId="4133564E" w:rsidR="00671F11" w:rsidRDefault="00671F11" w:rsidP="00671F11">
            <w:pPr>
              <w:pStyle w:val="TOC1"/>
              <w:tabs>
                <w:tab w:val="right" w:leader="dot" w:pos="8990"/>
              </w:tabs>
              <w:rPr>
                <w:rFonts w:eastAsiaTheme="minorEastAsia"/>
                <w:noProof/>
                <w:sz w:val="22"/>
                <w:lang w:eastAsia="en-GB"/>
              </w:rPr>
            </w:pPr>
            <w:r>
              <w:fldChar w:fldCharType="begin"/>
            </w:r>
            <w:r>
              <w:instrText xml:space="preserve"> TOC \h \z \t "Title,1,Heading 1,2,H1UM,2,Heading 2,3,H2UM,3" </w:instrText>
            </w:r>
            <w:r>
              <w:fldChar w:fldCharType="separate"/>
            </w:r>
            <w:hyperlink w:anchor="_Toc383253370" w:history="1">
              <w:r w:rsidRPr="009E4B6F">
                <w:rPr>
                  <w:rStyle w:val="Hyperlink"/>
                  <w:noProof/>
                </w:rPr>
                <w:t>Investigation</w:t>
              </w:r>
              <w:r>
                <w:rPr>
                  <w:noProof/>
                  <w:webHidden/>
                </w:rPr>
                <w:tab/>
              </w:r>
              <w:r w:rsidR="0011027B">
                <w:rPr>
                  <w:noProof/>
                  <w:webHidden/>
                </w:rPr>
                <w:t>4</w:t>
              </w:r>
            </w:hyperlink>
          </w:p>
          <w:p w14:paraId="13CC1373" w14:textId="2E2054C3" w:rsidR="00671F11" w:rsidRDefault="00643F65" w:rsidP="00671F11">
            <w:pPr>
              <w:pStyle w:val="TOC2"/>
              <w:tabs>
                <w:tab w:val="right" w:leader="dot" w:pos="8990"/>
              </w:tabs>
              <w:rPr>
                <w:rFonts w:eastAsiaTheme="minorEastAsia"/>
                <w:noProof/>
                <w:sz w:val="22"/>
                <w:lang w:eastAsia="en-GB"/>
              </w:rPr>
            </w:pPr>
            <w:hyperlink w:anchor="_Toc383253371" w:history="1">
              <w:r w:rsidR="00671F11" w:rsidRPr="009E4B6F">
                <w:rPr>
                  <w:rStyle w:val="Hyperlink"/>
                  <w:noProof/>
                </w:rPr>
                <w:t>Introduction</w:t>
              </w:r>
              <w:r w:rsidR="00671F11">
                <w:rPr>
                  <w:noProof/>
                  <w:webHidden/>
                </w:rPr>
                <w:tab/>
              </w:r>
              <w:r w:rsidR="0011027B">
                <w:rPr>
                  <w:noProof/>
                  <w:webHidden/>
                </w:rPr>
                <w:t>4</w:t>
              </w:r>
            </w:hyperlink>
          </w:p>
          <w:p w14:paraId="47C0D826" w14:textId="77777777" w:rsidR="00671F11" w:rsidRDefault="00643F65" w:rsidP="00671F11">
            <w:pPr>
              <w:pStyle w:val="TOC2"/>
              <w:tabs>
                <w:tab w:val="right" w:leader="dot" w:pos="8990"/>
              </w:tabs>
              <w:rPr>
                <w:rFonts w:eastAsiaTheme="minorEastAsia"/>
                <w:noProof/>
                <w:sz w:val="22"/>
                <w:lang w:eastAsia="en-GB"/>
              </w:rPr>
            </w:pPr>
            <w:hyperlink w:anchor="_Toc383253373" w:history="1">
              <w:r w:rsidR="00671F11" w:rsidRPr="009E4B6F">
                <w:rPr>
                  <w:rStyle w:val="Hyperlink"/>
                  <w:noProof/>
                </w:rPr>
                <w:t>Questionnaires</w:t>
              </w:r>
              <w:r w:rsidR="00671F11">
                <w:rPr>
                  <w:noProof/>
                  <w:webHidden/>
                </w:rPr>
                <w:tab/>
              </w:r>
              <w:r w:rsidR="00671F11">
                <w:rPr>
                  <w:noProof/>
                  <w:webHidden/>
                </w:rPr>
                <w:fldChar w:fldCharType="begin"/>
              </w:r>
              <w:r w:rsidR="00671F11">
                <w:rPr>
                  <w:noProof/>
                  <w:webHidden/>
                </w:rPr>
                <w:instrText xml:space="preserve"> PAGEREF _Toc383253373 \h </w:instrText>
              </w:r>
              <w:r w:rsidR="00671F11">
                <w:rPr>
                  <w:noProof/>
                  <w:webHidden/>
                </w:rPr>
              </w:r>
              <w:r w:rsidR="00671F11">
                <w:rPr>
                  <w:noProof/>
                  <w:webHidden/>
                </w:rPr>
                <w:fldChar w:fldCharType="separate"/>
              </w:r>
              <w:r w:rsidR="00671F11">
                <w:rPr>
                  <w:noProof/>
                  <w:webHidden/>
                </w:rPr>
                <w:t>8</w:t>
              </w:r>
              <w:r w:rsidR="00671F11">
                <w:rPr>
                  <w:noProof/>
                  <w:webHidden/>
                </w:rPr>
                <w:fldChar w:fldCharType="end"/>
              </w:r>
            </w:hyperlink>
          </w:p>
          <w:p w14:paraId="4C310418" w14:textId="77777777" w:rsidR="00671F11" w:rsidRDefault="00643F65" w:rsidP="00671F11">
            <w:pPr>
              <w:pStyle w:val="TOC2"/>
              <w:tabs>
                <w:tab w:val="right" w:leader="dot" w:pos="8990"/>
              </w:tabs>
              <w:rPr>
                <w:rFonts w:eastAsiaTheme="minorEastAsia"/>
                <w:noProof/>
                <w:sz w:val="22"/>
                <w:lang w:eastAsia="en-GB"/>
              </w:rPr>
            </w:pPr>
            <w:hyperlink w:anchor="_Toc383253374" w:history="1">
              <w:r w:rsidR="00671F11" w:rsidRPr="009E4B6F">
                <w:rPr>
                  <w:rStyle w:val="Hyperlink"/>
                  <w:noProof/>
                </w:rPr>
                <w:t>Interview</w:t>
              </w:r>
              <w:r w:rsidR="00671F11">
                <w:rPr>
                  <w:noProof/>
                  <w:webHidden/>
                </w:rPr>
                <w:tab/>
              </w:r>
              <w:r w:rsidR="00671F11">
                <w:rPr>
                  <w:noProof/>
                  <w:webHidden/>
                </w:rPr>
                <w:fldChar w:fldCharType="begin"/>
              </w:r>
              <w:r w:rsidR="00671F11">
                <w:rPr>
                  <w:noProof/>
                  <w:webHidden/>
                </w:rPr>
                <w:instrText xml:space="preserve"> PAGEREF _Toc383253374 \h </w:instrText>
              </w:r>
              <w:r w:rsidR="00671F11">
                <w:rPr>
                  <w:noProof/>
                  <w:webHidden/>
                </w:rPr>
              </w:r>
              <w:r w:rsidR="00671F11">
                <w:rPr>
                  <w:noProof/>
                  <w:webHidden/>
                </w:rPr>
                <w:fldChar w:fldCharType="separate"/>
              </w:r>
              <w:r w:rsidR="00671F11">
                <w:rPr>
                  <w:noProof/>
                  <w:webHidden/>
                </w:rPr>
                <w:t>12</w:t>
              </w:r>
              <w:r w:rsidR="00671F11">
                <w:rPr>
                  <w:noProof/>
                  <w:webHidden/>
                </w:rPr>
                <w:fldChar w:fldCharType="end"/>
              </w:r>
            </w:hyperlink>
          </w:p>
          <w:p w14:paraId="5EC2B5C4" w14:textId="77777777" w:rsidR="00671F11" w:rsidRDefault="00643F65" w:rsidP="00671F11">
            <w:pPr>
              <w:pStyle w:val="TOC2"/>
              <w:tabs>
                <w:tab w:val="right" w:leader="dot" w:pos="8990"/>
              </w:tabs>
              <w:rPr>
                <w:rFonts w:eastAsiaTheme="minorEastAsia"/>
                <w:noProof/>
                <w:sz w:val="22"/>
                <w:lang w:eastAsia="en-GB"/>
              </w:rPr>
            </w:pPr>
            <w:hyperlink w:anchor="_Toc383253376" w:history="1">
              <w:r w:rsidR="00671F11" w:rsidRPr="009E4B6F">
                <w:rPr>
                  <w:rStyle w:val="Hyperlink"/>
                  <w:noProof/>
                </w:rPr>
                <w:t>Existing system documents</w:t>
              </w:r>
              <w:r w:rsidR="00671F11">
                <w:rPr>
                  <w:noProof/>
                  <w:webHidden/>
                </w:rPr>
                <w:tab/>
              </w:r>
              <w:r w:rsidR="00671F11">
                <w:rPr>
                  <w:noProof/>
                  <w:webHidden/>
                </w:rPr>
                <w:fldChar w:fldCharType="begin"/>
              </w:r>
              <w:r w:rsidR="00671F11">
                <w:rPr>
                  <w:noProof/>
                  <w:webHidden/>
                </w:rPr>
                <w:instrText xml:space="preserve"> PAGEREF _Toc383253376 \h </w:instrText>
              </w:r>
              <w:r w:rsidR="00671F11">
                <w:rPr>
                  <w:noProof/>
                  <w:webHidden/>
                </w:rPr>
              </w:r>
              <w:r w:rsidR="00671F11">
                <w:rPr>
                  <w:noProof/>
                  <w:webHidden/>
                </w:rPr>
                <w:fldChar w:fldCharType="separate"/>
              </w:r>
              <w:r w:rsidR="00671F11">
                <w:rPr>
                  <w:noProof/>
                  <w:webHidden/>
                </w:rPr>
                <w:t>14</w:t>
              </w:r>
              <w:r w:rsidR="00671F11">
                <w:rPr>
                  <w:noProof/>
                  <w:webHidden/>
                </w:rPr>
                <w:fldChar w:fldCharType="end"/>
              </w:r>
            </w:hyperlink>
          </w:p>
          <w:p w14:paraId="73B4B79E" w14:textId="15AC9416" w:rsidR="00671F11" w:rsidRDefault="00643F65" w:rsidP="00671F11">
            <w:pPr>
              <w:pStyle w:val="TOC2"/>
              <w:tabs>
                <w:tab w:val="right" w:leader="dot" w:pos="8990"/>
              </w:tabs>
              <w:rPr>
                <w:rFonts w:eastAsiaTheme="minorEastAsia"/>
                <w:noProof/>
                <w:sz w:val="22"/>
                <w:lang w:eastAsia="en-GB"/>
              </w:rPr>
            </w:pPr>
            <w:hyperlink r:id="rId13" w:anchor="_Toc383253378" w:history="1">
              <w:r w:rsidR="00671F11">
                <w:rPr>
                  <w:rStyle w:val="Hyperlink"/>
                  <w:noProof/>
                </w:rPr>
                <w:t>F</w:t>
              </w:r>
              <w:r w:rsidR="00671F11" w:rsidRPr="009E4B6F">
                <w:rPr>
                  <w:rStyle w:val="Hyperlink"/>
                  <w:noProof/>
                </w:rPr>
                <w:t>lowchart</w:t>
              </w:r>
              <w:r w:rsidR="00671F11">
                <w:rPr>
                  <w:rStyle w:val="Hyperlink"/>
                  <w:noProof/>
                </w:rPr>
                <w:t>s</w:t>
              </w:r>
              <w:r w:rsidR="00671F11">
                <w:rPr>
                  <w:noProof/>
                  <w:webHidden/>
                </w:rPr>
                <w:tab/>
              </w:r>
              <w:r w:rsidR="00671F11">
                <w:rPr>
                  <w:noProof/>
                  <w:webHidden/>
                </w:rPr>
                <w:fldChar w:fldCharType="begin"/>
              </w:r>
              <w:r w:rsidR="00671F11">
                <w:rPr>
                  <w:noProof/>
                  <w:webHidden/>
                </w:rPr>
                <w:instrText xml:space="preserve"> PAGEREF _Toc383253378 \h </w:instrText>
              </w:r>
              <w:r w:rsidR="00671F11">
                <w:rPr>
                  <w:noProof/>
                  <w:webHidden/>
                </w:rPr>
              </w:r>
              <w:r w:rsidR="00671F11">
                <w:rPr>
                  <w:noProof/>
                  <w:webHidden/>
                </w:rPr>
                <w:fldChar w:fldCharType="separate"/>
              </w:r>
              <w:r w:rsidR="00671F11">
                <w:rPr>
                  <w:noProof/>
                  <w:webHidden/>
                </w:rPr>
                <w:t>26</w:t>
              </w:r>
              <w:r w:rsidR="00671F11">
                <w:rPr>
                  <w:noProof/>
                  <w:webHidden/>
                </w:rPr>
                <w:fldChar w:fldCharType="end"/>
              </w:r>
            </w:hyperlink>
          </w:p>
          <w:p w14:paraId="32CAD43B" w14:textId="77777777" w:rsidR="00671F11" w:rsidRDefault="00643F65" w:rsidP="00671F11">
            <w:pPr>
              <w:pStyle w:val="TOC1"/>
              <w:tabs>
                <w:tab w:val="right" w:leader="dot" w:pos="8990"/>
              </w:tabs>
              <w:rPr>
                <w:rFonts w:eastAsiaTheme="minorEastAsia"/>
                <w:noProof/>
                <w:sz w:val="22"/>
                <w:lang w:eastAsia="en-GB"/>
              </w:rPr>
            </w:pPr>
            <w:hyperlink w:anchor="_Toc383253380" w:history="1">
              <w:r w:rsidR="00671F11" w:rsidRPr="009E4B6F">
                <w:rPr>
                  <w:rStyle w:val="Hyperlink"/>
                  <w:noProof/>
                </w:rPr>
                <w:t>Analysis</w:t>
              </w:r>
              <w:r w:rsidR="00671F11">
                <w:rPr>
                  <w:noProof/>
                  <w:webHidden/>
                </w:rPr>
                <w:tab/>
              </w:r>
              <w:r w:rsidR="00671F11">
                <w:rPr>
                  <w:noProof/>
                  <w:webHidden/>
                </w:rPr>
                <w:fldChar w:fldCharType="begin"/>
              </w:r>
              <w:r w:rsidR="00671F11">
                <w:rPr>
                  <w:noProof/>
                  <w:webHidden/>
                </w:rPr>
                <w:instrText xml:space="preserve"> PAGEREF _Toc383253380 \h </w:instrText>
              </w:r>
              <w:r w:rsidR="00671F11">
                <w:rPr>
                  <w:noProof/>
                  <w:webHidden/>
                </w:rPr>
              </w:r>
              <w:r w:rsidR="00671F11">
                <w:rPr>
                  <w:noProof/>
                  <w:webHidden/>
                </w:rPr>
                <w:fldChar w:fldCharType="separate"/>
              </w:r>
              <w:r w:rsidR="00671F11">
                <w:rPr>
                  <w:noProof/>
                  <w:webHidden/>
                </w:rPr>
                <w:t>42</w:t>
              </w:r>
              <w:r w:rsidR="00671F11">
                <w:rPr>
                  <w:noProof/>
                  <w:webHidden/>
                </w:rPr>
                <w:fldChar w:fldCharType="end"/>
              </w:r>
            </w:hyperlink>
          </w:p>
          <w:p w14:paraId="2A3CBC51" w14:textId="77777777" w:rsidR="00671F11" w:rsidRDefault="00643F65" w:rsidP="00671F11">
            <w:pPr>
              <w:pStyle w:val="TOC2"/>
              <w:tabs>
                <w:tab w:val="right" w:leader="dot" w:pos="8990"/>
              </w:tabs>
              <w:rPr>
                <w:rFonts w:eastAsiaTheme="minorEastAsia"/>
                <w:noProof/>
                <w:sz w:val="22"/>
                <w:lang w:eastAsia="en-GB"/>
              </w:rPr>
            </w:pPr>
            <w:hyperlink w:anchor="_Toc383253381" w:history="1">
              <w:r w:rsidR="00671F11" w:rsidRPr="009E4B6F">
                <w:rPr>
                  <w:rStyle w:val="Hyperlink"/>
                  <w:noProof/>
                </w:rPr>
                <w:t>Scope and Objectives</w:t>
              </w:r>
              <w:r w:rsidR="00671F11">
                <w:rPr>
                  <w:noProof/>
                  <w:webHidden/>
                </w:rPr>
                <w:tab/>
              </w:r>
              <w:r w:rsidR="00671F11">
                <w:rPr>
                  <w:noProof/>
                  <w:webHidden/>
                </w:rPr>
                <w:fldChar w:fldCharType="begin"/>
              </w:r>
              <w:r w:rsidR="00671F11">
                <w:rPr>
                  <w:noProof/>
                  <w:webHidden/>
                </w:rPr>
                <w:instrText xml:space="preserve"> PAGEREF _Toc383253381 \h </w:instrText>
              </w:r>
              <w:r w:rsidR="00671F11">
                <w:rPr>
                  <w:noProof/>
                  <w:webHidden/>
                </w:rPr>
              </w:r>
              <w:r w:rsidR="00671F11">
                <w:rPr>
                  <w:noProof/>
                  <w:webHidden/>
                </w:rPr>
                <w:fldChar w:fldCharType="separate"/>
              </w:r>
              <w:r w:rsidR="00671F11">
                <w:rPr>
                  <w:noProof/>
                  <w:webHidden/>
                </w:rPr>
                <w:t>42</w:t>
              </w:r>
              <w:r w:rsidR="00671F11">
                <w:rPr>
                  <w:noProof/>
                  <w:webHidden/>
                </w:rPr>
                <w:fldChar w:fldCharType="end"/>
              </w:r>
            </w:hyperlink>
          </w:p>
          <w:p w14:paraId="771143F1" w14:textId="77777777" w:rsidR="00671F11" w:rsidRDefault="00643F65" w:rsidP="00671F11">
            <w:pPr>
              <w:pStyle w:val="TOC2"/>
              <w:tabs>
                <w:tab w:val="right" w:leader="dot" w:pos="8990"/>
              </w:tabs>
              <w:rPr>
                <w:rFonts w:eastAsiaTheme="minorEastAsia"/>
                <w:noProof/>
                <w:sz w:val="22"/>
                <w:lang w:eastAsia="en-GB"/>
              </w:rPr>
            </w:pPr>
            <w:hyperlink w:anchor="_Toc383253382" w:history="1">
              <w:r w:rsidR="00671F11" w:rsidRPr="009E4B6F">
                <w:rPr>
                  <w:rStyle w:val="Hyperlink"/>
                  <w:noProof/>
                </w:rPr>
                <w:t>Tasks to be computerised</w:t>
              </w:r>
              <w:r w:rsidR="00671F11">
                <w:rPr>
                  <w:noProof/>
                  <w:webHidden/>
                </w:rPr>
                <w:tab/>
              </w:r>
              <w:r w:rsidR="00671F11">
                <w:rPr>
                  <w:noProof/>
                  <w:webHidden/>
                </w:rPr>
                <w:fldChar w:fldCharType="begin"/>
              </w:r>
              <w:r w:rsidR="00671F11">
                <w:rPr>
                  <w:noProof/>
                  <w:webHidden/>
                </w:rPr>
                <w:instrText xml:space="preserve"> PAGEREF _Toc383253382 \h </w:instrText>
              </w:r>
              <w:r w:rsidR="00671F11">
                <w:rPr>
                  <w:noProof/>
                  <w:webHidden/>
                </w:rPr>
              </w:r>
              <w:r w:rsidR="00671F11">
                <w:rPr>
                  <w:noProof/>
                  <w:webHidden/>
                </w:rPr>
                <w:fldChar w:fldCharType="separate"/>
              </w:r>
              <w:r w:rsidR="00671F11">
                <w:rPr>
                  <w:noProof/>
                  <w:webHidden/>
                </w:rPr>
                <w:t>43</w:t>
              </w:r>
              <w:r w:rsidR="00671F11">
                <w:rPr>
                  <w:noProof/>
                  <w:webHidden/>
                </w:rPr>
                <w:fldChar w:fldCharType="end"/>
              </w:r>
            </w:hyperlink>
          </w:p>
          <w:p w14:paraId="6C68708E" w14:textId="29791FF8" w:rsidR="00671F11" w:rsidRDefault="00643F65" w:rsidP="00671F11">
            <w:pPr>
              <w:pStyle w:val="TOC2"/>
              <w:tabs>
                <w:tab w:val="right" w:leader="dot" w:pos="8990"/>
              </w:tabs>
              <w:rPr>
                <w:rFonts w:eastAsiaTheme="minorEastAsia"/>
                <w:noProof/>
                <w:sz w:val="22"/>
                <w:lang w:eastAsia="en-GB"/>
              </w:rPr>
            </w:pPr>
            <w:hyperlink w:anchor="_Toc383253383" w:history="1">
              <w:r w:rsidR="00671F11">
                <w:rPr>
                  <w:rStyle w:val="Hyperlink"/>
                  <w:noProof/>
                </w:rPr>
                <w:t>S</w:t>
              </w:r>
              <w:r w:rsidR="00671F11" w:rsidRPr="009E4B6F">
                <w:rPr>
                  <w:rStyle w:val="Hyperlink"/>
                  <w:noProof/>
                </w:rPr>
                <w:t>olutions</w:t>
              </w:r>
              <w:r w:rsidR="00671F11">
                <w:rPr>
                  <w:noProof/>
                  <w:webHidden/>
                </w:rPr>
                <w:tab/>
              </w:r>
              <w:r w:rsidR="00671F11">
                <w:rPr>
                  <w:noProof/>
                  <w:webHidden/>
                </w:rPr>
                <w:fldChar w:fldCharType="begin"/>
              </w:r>
              <w:r w:rsidR="00671F11">
                <w:rPr>
                  <w:noProof/>
                  <w:webHidden/>
                </w:rPr>
                <w:instrText xml:space="preserve"> PAGEREF _Toc383253383 \h </w:instrText>
              </w:r>
              <w:r w:rsidR="00671F11">
                <w:rPr>
                  <w:noProof/>
                  <w:webHidden/>
                </w:rPr>
              </w:r>
              <w:r w:rsidR="00671F11">
                <w:rPr>
                  <w:noProof/>
                  <w:webHidden/>
                </w:rPr>
                <w:fldChar w:fldCharType="separate"/>
              </w:r>
              <w:r w:rsidR="00671F11">
                <w:rPr>
                  <w:noProof/>
                  <w:webHidden/>
                </w:rPr>
                <w:t>44</w:t>
              </w:r>
              <w:r w:rsidR="00671F11">
                <w:rPr>
                  <w:noProof/>
                  <w:webHidden/>
                </w:rPr>
                <w:fldChar w:fldCharType="end"/>
              </w:r>
            </w:hyperlink>
          </w:p>
          <w:p w14:paraId="597599D6" w14:textId="04487D7C" w:rsidR="00671F11" w:rsidRDefault="00671F11" w:rsidP="00671F11">
            <w:pPr>
              <w:pStyle w:val="TOC3"/>
              <w:tabs>
                <w:tab w:val="right" w:leader="dot" w:pos="8990"/>
              </w:tabs>
              <w:rPr>
                <w:rFonts w:eastAsiaTheme="minorEastAsia"/>
                <w:noProof/>
                <w:sz w:val="22"/>
                <w:lang w:eastAsia="en-GB"/>
              </w:rPr>
            </w:pPr>
          </w:p>
          <w:p w14:paraId="3A5593E7" w14:textId="5A96A47C" w:rsidR="002F7F28" w:rsidRDefault="00671F11" w:rsidP="00671F11">
            <w:pPr>
              <w:pStyle w:val="TOC3"/>
              <w:ind w:left="446"/>
            </w:pPr>
            <w:r>
              <w:fldChar w:fldCharType="end"/>
            </w:r>
          </w:p>
          <w:p w14:paraId="0017C835" w14:textId="77777777" w:rsidR="002F7F28" w:rsidRDefault="002F7F28" w:rsidP="002F7F28"/>
          <w:p w14:paraId="2B685114" w14:textId="77777777" w:rsidR="00B44DA6" w:rsidRDefault="00B44DA6" w:rsidP="00B44DA6"/>
        </w:tc>
      </w:tr>
    </w:tbl>
    <w:p w14:paraId="4DD7E5FE" w14:textId="77777777" w:rsidR="003D2740" w:rsidRDefault="003D2740"/>
    <w:p w14:paraId="6E9F2779" w14:textId="77777777" w:rsidR="00B44DA6" w:rsidRDefault="00B44DA6"/>
    <w:p w14:paraId="6ABA43DE" w14:textId="77777777" w:rsidR="00B44DA6" w:rsidRDefault="00B44DA6"/>
    <w:p w14:paraId="06CA7FAE" w14:textId="77777777" w:rsidR="00B00B42" w:rsidRDefault="00B00B42"/>
    <w:p w14:paraId="2190FC7F" w14:textId="77777777" w:rsidR="002F7F28" w:rsidRDefault="002F7F28"/>
    <w:p w14:paraId="52335626" w14:textId="77777777" w:rsidR="002F7F28" w:rsidRDefault="002F7F28"/>
    <w:p w14:paraId="167CCA9F" w14:textId="77777777" w:rsidR="002F7F28" w:rsidRDefault="002F7F28"/>
    <w:p w14:paraId="4C75EEEE" w14:textId="77777777" w:rsidR="002F7F28" w:rsidRDefault="002F7F28"/>
    <w:p w14:paraId="635C1100" w14:textId="77777777" w:rsidR="002F7F28" w:rsidRDefault="002F7F28"/>
    <w:p w14:paraId="5E052675" w14:textId="77777777" w:rsidR="002F7F28" w:rsidRDefault="002F7F28"/>
    <w:p w14:paraId="06A14135" w14:textId="77777777" w:rsidR="002F7F28" w:rsidRDefault="002F7F28"/>
    <w:p w14:paraId="734F348A" w14:textId="77777777" w:rsidR="002F7F28" w:rsidRDefault="002F7F28"/>
    <w:p w14:paraId="409F8B5E" w14:textId="77777777" w:rsidR="002F7F28" w:rsidRDefault="002F7F28"/>
    <w:p w14:paraId="43B26B17" w14:textId="77777777" w:rsidR="002F7F28" w:rsidRDefault="002F7F28"/>
    <w:p w14:paraId="2EC3384F" w14:textId="77777777" w:rsidR="002F7F28" w:rsidRDefault="002F7F28"/>
    <w:p w14:paraId="1253F835" w14:textId="77777777" w:rsidR="002F7F28" w:rsidRDefault="002F7F28"/>
    <w:p w14:paraId="3A65C400" w14:textId="77777777" w:rsidR="002F7F28" w:rsidRDefault="002F7F28"/>
    <w:p w14:paraId="6D1CF70F" w14:textId="77777777" w:rsidR="002F7F28" w:rsidRDefault="002F7F28"/>
    <w:p w14:paraId="0B3EEA19" w14:textId="77777777" w:rsidR="002F7F28" w:rsidRDefault="002F7F28"/>
    <w:p w14:paraId="07A76713" w14:textId="77777777" w:rsidR="002F7F28" w:rsidRDefault="002F7F28"/>
    <w:p w14:paraId="3C29FAE6" w14:textId="77777777" w:rsidR="002F7F28" w:rsidRDefault="002F7F28"/>
    <w:p w14:paraId="318B2FD5" w14:textId="77777777" w:rsidR="002F7F28" w:rsidRDefault="002F7F28"/>
    <w:p w14:paraId="43B6D5E5" w14:textId="77777777" w:rsidR="002F7F28" w:rsidRDefault="002F7F28"/>
    <w:p w14:paraId="58389206" w14:textId="77777777" w:rsidR="002F7F28" w:rsidRDefault="002F7F28"/>
    <w:p w14:paraId="0D46D63C" w14:textId="77777777" w:rsidR="002F7F28" w:rsidRDefault="002F7F28"/>
    <w:p w14:paraId="7F9BD580" w14:textId="39A4655E" w:rsidR="0011027B" w:rsidRDefault="006203D5" w:rsidP="1CB60DD1">
      <w:pPr>
        <w:pStyle w:val="Quote"/>
      </w:pPr>
      <w:r>
        <w:t>Introduction</w:t>
      </w:r>
    </w:p>
    <w:p w14:paraId="5461773A" w14:textId="71297F47" w:rsidR="1CB60DD1" w:rsidRDefault="1CB60DD1" w:rsidP="1CB60DD1">
      <w:pPr>
        <w:rPr>
          <w:szCs w:val="28"/>
        </w:rPr>
      </w:pPr>
    </w:p>
    <w:p w14:paraId="518E9EFE" w14:textId="64573DFE" w:rsidR="36C50B62" w:rsidRDefault="36C50B62" w:rsidP="1CB60DD1">
      <w:pPr>
        <w:rPr>
          <w:szCs w:val="28"/>
        </w:rPr>
      </w:pPr>
      <w:r w:rsidRPr="1CB60DD1">
        <w:rPr>
          <w:szCs w:val="28"/>
        </w:rPr>
        <w:t>Music has many ways to affect people. In some ways, it is good for the body, both physically and mentally. People think it is an important thing to listen to in other ways. More detailed, music has personalities, which can express what people feel. There are many observations involving diverse ways to express human emotions. Emotions are exciting things, especially when they involve music. Music can have many personalities, affect people’s emotions, and be used as therapy</w:t>
      </w:r>
      <w:r w:rsidR="5D98D84B" w:rsidRPr="1CB60DD1">
        <w:rPr>
          <w:szCs w:val="28"/>
        </w:rPr>
        <w:t xml:space="preserve">. </w:t>
      </w:r>
    </w:p>
    <w:p w14:paraId="53D351E0" w14:textId="63D82EF2" w:rsidR="36C50B62" w:rsidRDefault="36C50B62" w:rsidP="1CB60DD1">
      <w:pPr>
        <w:rPr>
          <w:szCs w:val="28"/>
        </w:rPr>
      </w:pPr>
      <w:r w:rsidRPr="1CB60DD1">
        <w:rPr>
          <w:szCs w:val="28"/>
        </w:rPr>
        <w:t xml:space="preserve"> </w:t>
      </w:r>
    </w:p>
    <w:p w14:paraId="33D6558F" w14:textId="78EF7E65" w:rsidR="36C50B62" w:rsidRDefault="36C50B62" w:rsidP="1CB60DD1">
      <w:pPr>
        <w:rPr>
          <w:szCs w:val="28"/>
        </w:rPr>
      </w:pPr>
      <w:r w:rsidRPr="1CB60DD1">
        <w:rPr>
          <w:szCs w:val="28"/>
        </w:rPr>
        <w:t>If music reveals emotions, it is not a normal emotion. The expression in music can be considered a traditionalist phenomenon and can slow down when softer music plays, such as a lullaby. In addition, music rhythms can adjust brain waves and breathing patterns so that the vibrations from the music impact the body, which can change peoples’ moods and bodily functions</w:t>
      </w:r>
      <w:r w:rsidR="235C8E24" w:rsidRPr="1CB60DD1">
        <w:rPr>
          <w:szCs w:val="28"/>
        </w:rPr>
        <w:t xml:space="preserve">. </w:t>
      </w:r>
    </w:p>
    <w:p w14:paraId="52B4539E" w14:textId="656548EF" w:rsidR="36C50B62" w:rsidRDefault="36C50B62" w:rsidP="1CB60DD1">
      <w:pPr>
        <w:rPr>
          <w:szCs w:val="28"/>
        </w:rPr>
      </w:pPr>
      <w:r w:rsidRPr="1CB60DD1">
        <w:rPr>
          <w:szCs w:val="28"/>
        </w:rPr>
        <w:t xml:space="preserve"> </w:t>
      </w:r>
    </w:p>
    <w:p w14:paraId="34B2A99B" w14:textId="7F9C594B" w:rsidR="36C50B62" w:rsidRDefault="36C50B62" w:rsidP="1CB60DD1">
      <w:pPr>
        <w:rPr>
          <w:szCs w:val="28"/>
        </w:rPr>
      </w:pPr>
      <w:r w:rsidRPr="1CB60DD1">
        <w:rPr>
          <w:szCs w:val="28"/>
        </w:rPr>
        <w:t>Music has a good reputation, and it attracts people worldwide. However, people find it hard to find a song like a genre they listen to. The problem is worsened by people struggling to find their favourite song, their friend has a similar style, but they cannot always find their friends when they are busy</w:t>
      </w:r>
      <w:r w:rsidR="24595598" w:rsidRPr="1CB60DD1">
        <w:rPr>
          <w:szCs w:val="28"/>
        </w:rPr>
        <w:t xml:space="preserve">. </w:t>
      </w:r>
    </w:p>
    <w:p w14:paraId="22F1C542" w14:textId="44787ED2" w:rsidR="36C50B62" w:rsidRDefault="36C50B62" w:rsidP="1CB60DD1">
      <w:pPr>
        <w:rPr>
          <w:szCs w:val="28"/>
        </w:rPr>
      </w:pPr>
      <w:r w:rsidRPr="1CB60DD1">
        <w:rPr>
          <w:szCs w:val="28"/>
        </w:rPr>
        <w:t xml:space="preserve"> </w:t>
      </w:r>
    </w:p>
    <w:p w14:paraId="39D2DF85" w14:textId="2F833F2B" w:rsidR="36C50B62" w:rsidRDefault="36C50B62" w:rsidP="1CB60DD1">
      <w:pPr>
        <w:rPr>
          <w:szCs w:val="28"/>
        </w:rPr>
      </w:pPr>
      <w:r w:rsidRPr="1CB60DD1">
        <w:rPr>
          <w:szCs w:val="28"/>
        </w:rPr>
        <w:t xml:space="preserve">Research in music recommender systems (MRS) has as of late met a generous increase in interest in the business. Because of Spotify, Pandora, or Apple Music, music specialists are given admittance to several millions of music pieces. By sifting this host of music things, so restricting decision over-burden, MRS are often extremely fruitful to propose melodies that fit the users’ intentions. </w:t>
      </w:r>
    </w:p>
    <w:p w14:paraId="1E7FE887" w14:textId="2129B1F7" w:rsidR="36C50B62" w:rsidRDefault="36C50B62" w:rsidP="1CB60DD1">
      <w:pPr>
        <w:rPr>
          <w:szCs w:val="28"/>
        </w:rPr>
      </w:pPr>
      <w:r w:rsidRPr="1CB60DD1">
        <w:rPr>
          <w:szCs w:val="28"/>
        </w:rPr>
        <w:t xml:space="preserve">  </w:t>
      </w:r>
    </w:p>
    <w:p w14:paraId="1A3AB39F" w14:textId="21F827C4" w:rsidR="36C50B62" w:rsidRDefault="36C50B62" w:rsidP="1CB60DD1">
      <w:pPr>
        <w:rPr>
          <w:szCs w:val="28"/>
        </w:rPr>
      </w:pPr>
      <w:r w:rsidRPr="1CB60DD1">
        <w:rPr>
          <w:szCs w:val="28"/>
        </w:rPr>
        <w:t xml:space="preserve">In any case, such frameworks are still a long way from being awesome and regularly produce unacceptable proposals. This is incomplete because users’ preferences are exceptionally subject to many elements, which are not considered in sufficient depth in current MRS draws near, which are customarily fixated on the central idea of client thing connections, or now and then substance-based thing descriptors. </w:t>
      </w:r>
    </w:p>
    <w:p w14:paraId="3370DFBB" w14:textId="7D46A35F" w:rsidR="36C50B62" w:rsidRDefault="36C50B62" w:rsidP="1CB60DD1">
      <w:pPr>
        <w:rPr>
          <w:szCs w:val="28"/>
        </w:rPr>
      </w:pPr>
      <w:r w:rsidRPr="1CB60DD1">
        <w:rPr>
          <w:szCs w:val="28"/>
        </w:rPr>
        <w:t xml:space="preserve"> </w:t>
      </w:r>
    </w:p>
    <w:p w14:paraId="1B14FFDB" w14:textId="77777777" w:rsidR="008F1EAA" w:rsidRDefault="008F1EAA" w:rsidP="1CB60DD1">
      <w:pPr>
        <w:rPr>
          <w:szCs w:val="28"/>
        </w:rPr>
      </w:pPr>
    </w:p>
    <w:p w14:paraId="68079FF5" w14:textId="77777777" w:rsidR="008F1EAA" w:rsidRDefault="008F1EAA" w:rsidP="1CB60DD1">
      <w:pPr>
        <w:rPr>
          <w:szCs w:val="28"/>
        </w:rPr>
      </w:pPr>
    </w:p>
    <w:p w14:paraId="028DDFAB" w14:textId="77777777" w:rsidR="008F1EAA" w:rsidRDefault="008F1EAA" w:rsidP="1CB60DD1">
      <w:pPr>
        <w:rPr>
          <w:szCs w:val="28"/>
        </w:rPr>
      </w:pPr>
    </w:p>
    <w:p w14:paraId="2EF090EF" w14:textId="77777777" w:rsidR="008F1EAA" w:rsidRDefault="008F1EAA" w:rsidP="1CB60DD1">
      <w:pPr>
        <w:rPr>
          <w:szCs w:val="28"/>
        </w:rPr>
      </w:pPr>
    </w:p>
    <w:p w14:paraId="2B642A67" w14:textId="77777777" w:rsidR="008F1EAA" w:rsidRDefault="008F1EAA" w:rsidP="1CB60DD1">
      <w:pPr>
        <w:rPr>
          <w:szCs w:val="28"/>
        </w:rPr>
      </w:pPr>
    </w:p>
    <w:p w14:paraId="20B5B7F1" w14:textId="77777777" w:rsidR="008F1EAA" w:rsidRDefault="008F1EAA" w:rsidP="1CB60DD1">
      <w:pPr>
        <w:rPr>
          <w:szCs w:val="28"/>
        </w:rPr>
      </w:pPr>
    </w:p>
    <w:p w14:paraId="2A0E8503" w14:textId="77777777" w:rsidR="008F1EAA" w:rsidRDefault="008F1EAA" w:rsidP="1CB60DD1">
      <w:pPr>
        <w:rPr>
          <w:szCs w:val="28"/>
        </w:rPr>
      </w:pPr>
    </w:p>
    <w:p w14:paraId="63C18DDE" w14:textId="0760DD18" w:rsidR="36C50B62" w:rsidRDefault="36C50B62" w:rsidP="1CB60DD1">
      <w:pPr>
        <w:rPr>
          <w:szCs w:val="28"/>
        </w:rPr>
      </w:pPr>
      <w:r w:rsidRPr="1CB60DD1">
        <w:rPr>
          <w:szCs w:val="28"/>
        </w:rPr>
        <w:t>Inversely, we contend that significant the users’ melodic amusement needs require considering the audience members’ fundamental, outward, and context-oriented parts, just as more respectable collaboration data. For example, the audience members’ energy, danceability, and happiness just as their actions affect musical preferences and requirements. So are users’ logical elements, including climate conditions, social encompassing, or places of interest</w:t>
      </w:r>
      <w:r w:rsidR="3AB43FAE" w:rsidRPr="1CB60DD1">
        <w:rPr>
          <w:szCs w:val="28"/>
        </w:rPr>
        <w:t xml:space="preserve">. </w:t>
      </w:r>
    </w:p>
    <w:p w14:paraId="0C31D0AC" w14:textId="54483266" w:rsidR="36C50B62" w:rsidRDefault="36C50B62" w:rsidP="1CB60DD1">
      <w:pPr>
        <w:rPr>
          <w:szCs w:val="28"/>
        </w:rPr>
      </w:pPr>
      <w:r w:rsidRPr="1CB60DD1">
        <w:rPr>
          <w:szCs w:val="28"/>
        </w:rPr>
        <w:t xml:space="preserve"> </w:t>
      </w:r>
    </w:p>
    <w:p w14:paraId="3C39BFC6" w14:textId="69EC5802" w:rsidR="36C50B62" w:rsidRDefault="36C50B62" w:rsidP="1CB60DD1">
      <w:pPr>
        <w:rPr>
          <w:szCs w:val="28"/>
        </w:rPr>
      </w:pPr>
      <w:r w:rsidRPr="1CB60DD1">
        <w:rPr>
          <w:szCs w:val="28"/>
        </w:rPr>
        <w:t>Likewise, the piece and explanation of a music playlist or a listening meeting uncover data regarding which tunes go well together or are appropriate for a specific event. In this way, scientists and originators of MRS ought to rethink their clients in an all-encompassing way to construct frameworks custom fitted to the specificities of every client.</w:t>
      </w:r>
    </w:p>
    <w:p w14:paraId="2AF9320C" w14:textId="136AEE4B" w:rsidR="00B906BE" w:rsidRDefault="00B906BE" w:rsidP="1CB60DD1">
      <w:pPr>
        <w:rPr>
          <w:szCs w:val="28"/>
        </w:rPr>
      </w:pPr>
    </w:p>
    <w:p w14:paraId="08447137" w14:textId="27D5AE0F" w:rsidR="00B906BE" w:rsidRDefault="00B906BE" w:rsidP="1CB60DD1">
      <w:pPr>
        <w:rPr>
          <w:szCs w:val="28"/>
        </w:rPr>
      </w:pPr>
    </w:p>
    <w:p w14:paraId="4B833C7B" w14:textId="7984579D" w:rsidR="00B906BE" w:rsidRDefault="00B906BE" w:rsidP="1CB60DD1">
      <w:pPr>
        <w:rPr>
          <w:szCs w:val="28"/>
        </w:rPr>
      </w:pPr>
      <w:r>
        <w:rPr>
          <w:szCs w:val="28"/>
        </w:rPr>
        <w:t>[Put more research here]</w:t>
      </w:r>
    </w:p>
    <w:p w14:paraId="7A99FA0E" w14:textId="4E147F21" w:rsidR="1CB60DD1" w:rsidRDefault="1CB60DD1" w:rsidP="008F1EAA">
      <w:pPr>
        <w:pStyle w:val="Heading1"/>
      </w:pPr>
    </w:p>
    <w:p w14:paraId="6A384EBB" w14:textId="22E81DD4" w:rsidR="36E9534F" w:rsidRDefault="36E9534F" w:rsidP="008F1EAA">
      <w:pPr>
        <w:pStyle w:val="Heading1"/>
        <w:rPr>
          <w:rFonts w:ascii="Franklin Gothic Medium" w:eastAsia="Franklin Gothic Medium" w:hAnsi="Franklin Gothic Medium" w:cs="Franklin Gothic Medium"/>
        </w:rPr>
      </w:pPr>
      <w:r w:rsidRPr="1CB60DD1">
        <w:rPr>
          <w:rFonts w:ascii="Franklin Gothic Medium" w:eastAsia="Franklin Gothic Medium" w:hAnsi="Franklin Gothic Medium" w:cs="Franklin Gothic Medium"/>
        </w:rPr>
        <w:t xml:space="preserve">Problem definition </w:t>
      </w:r>
    </w:p>
    <w:p w14:paraId="7D828113" w14:textId="3E80F39F" w:rsidR="1CB60DD1" w:rsidRDefault="1CB60DD1" w:rsidP="1CB60DD1">
      <w:pPr>
        <w:rPr>
          <w:rFonts w:ascii="Franklin Gothic Medium" w:eastAsia="Franklin Gothic Medium" w:hAnsi="Franklin Gothic Medium" w:cs="Franklin Gothic Medium"/>
          <w:szCs w:val="28"/>
        </w:rPr>
      </w:pPr>
    </w:p>
    <w:p w14:paraId="576AA206" w14:textId="46C2A405" w:rsidR="36E9534F" w:rsidRDefault="36E9534F" w:rsidP="008F1EAA">
      <w:pPr>
        <w:pStyle w:val="Heading4"/>
        <w:rPr>
          <w:rFonts w:eastAsia="Franklin Gothic Medium"/>
        </w:rPr>
      </w:pPr>
      <w:r w:rsidRPr="1CB60DD1">
        <w:rPr>
          <w:rFonts w:eastAsia="Franklin Gothic Medium"/>
        </w:rPr>
        <w:t xml:space="preserve">Aim </w:t>
      </w:r>
    </w:p>
    <w:p w14:paraId="4E54AE9F" w14:textId="6AF206C6" w:rsidR="1CB60DD1" w:rsidRDefault="1CB60DD1" w:rsidP="1CB60DD1">
      <w:pPr>
        <w:rPr>
          <w:rFonts w:ascii="Franklin Gothic Medium" w:eastAsia="Franklin Gothic Medium" w:hAnsi="Franklin Gothic Medium" w:cs="Franklin Gothic Medium"/>
          <w:szCs w:val="28"/>
        </w:rPr>
      </w:pPr>
    </w:p>
    <w:p w14:paraId="2FE49C1F" w14:textId="4047014B" w:rsidR="36E9534F" w:rsidRDefault="36E9534F" w:rsidP="1CB60DD1">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This project aims to create a free music recommendation system using Py</w:t>
      </w:r>
      <w:r w:rsidR="3A9283B8" w:rsidRPr="1CB60DD1">
        <w:rPr>
          <w:rFonts w:ascii="Franklin Gothic Medium" w:eastAsia="Franklin Gothic Medium" w:hAnsi="Franklin Gothic Medium" w:cs="Franklin Gothic Medium"/>
          <w:szCs w:val="28"/>
        </w:rPr>
        <w:t>thon</w:t>
      </w:r>
      <w:r w:rsidRPr="1CB60DD1">
        <w:rPr>
          <w:rFonts w:ascii="Franklin Gothic Medium" w:eastAsia="Franklin Gothic Medium" w:hAnsi="Franklin Gothic Medium" w:cs="Franklin Gothic Medium"/>
          <w:szCs w:val="28"/>
        </w:rPr>
        <w:t xml:space="preserve"> to estimate the user</w:t>
      </w:r>
      <w:r w:rsidR="16A561FB" w:rsidRPr="1CB60DD1">
        <w:rPr>
          <w:rFonts w:ascii="Franklin Gothic Medium" w:eastAsia="Franklin Gothic Medium" w:hAnsi="Franklin Gothic Medium" w:cs="Franklin Gothic Medium"/>
          <w:szCs w:val="28"/>
        </w:rPr>
        <w:t>’</w:t>
      </w:r>
      <w:r w:rsidRPr="1CB60DD1">
        <w:rPr>
          <w:rFonts w:ascii="Franklin Gothic Medium" w:eastAsia="Franklin Gothic Medium" w:hAnsi="Franklin Gothic Medium" w:cs="Franklin Gothic Medium"/>
          <w:szCs w:val="28"/>
        </w:rPr>
        <w:t xml:space="preserve">s musical preferences and elaborate recommendations of several musical elements according to these preferences. </w:t>
      </w:r>
      <w:r w:rsidR="03196A1D" w:rsidRPr="1CB60DD1">
        <w:rPr>
          <w:rFonts w:ascii="Franklin Gothic Medium" w:eastAsia="Franklin Gothic Medium" w:hAnsi="Franklin Gothic Medium" w:cs="Franklin Gothic Medium"/>
          <w:szCs w:val="28"/>
        </w:rPr>
        <w:t>For me to decide the age range of the group we will analyse the number of daily users on Spotify per age group:</w:t>
      </w:r>
    </w:p>
    <w:p w14:paraId="2846B3F8" w14:textId="3A4E0375" w:rsidR="1CB60DD1" w:rsidRDefault="1CB60DD1" w:rsidP="1CB60DD1"/>
    <w:p w14:paraId="16133C1F" w14:textId="39364679" w:rsidR="1CB60DD1" w:rsidRDefault="1CB60DD1" w:rsidP="1CB60DD1"/>
    <w:p w14:paraId="409199D3" w14:textId="1A28D0AA" w:rsidR="1CB60DD1" w:rsidRDefault="1CB60DD1" w:rsidP="1CB60DD1"/>
    <w:p w14:paraId="20011225" w14:textId="04EA23C0" w:rsidR="1CB60DD1" w:rsidRDefault="1CB60DD1" w:rsidP="1CB60DD1"/>
    <w:p w14:paraId="7B249C1A" w14:textId="048882C3" w:rsidR="1CB60DD1" w:rsidRDefault="1CB60DD1" w:rsidP="1CB60DD1"/>
    <w:p w14:paraId="3EE4DA75" w14:textId="7A836838" w:rsidR="1CB60DD1" w:rsidRDefault="1CB60DD1" w:rsidP="1CB60DD1"/>
    <w:p w14:paraId="36F346F3" w14:textId="79E3ECE9" w:rsidR="1CB60DD1" w:rsidRDefault="1CB60DD1" w:rsidP="1CB60DD1"/>
    <w:p w14:paraId="2ECD1FB8" w14:textId="0D0A056E" w:rsidR="1CB60DD1" w:rsidRDefault="1CB60DD1" w:rsidP="1CB60DD1"/>
    <w:p w14:paraId="58E3D38A" w14:textId="1D4A07EB" w:rsidR="3E3F44D5" w:rsidRDefault="3E3F44D5" w:rsidP="1CB60DD1">
      <w:pPr>
        <w:rPr>
          <w:rFonts w:ascii="Franklin Gothic Medium" w:eastAsia="Franklin Gothic Medium" w:hAnsi="Franklin Gothic Medium" w:cs="Franklin Gothic Medium"/>
          <w:szCs w:val="28"/>
        </w:rPr>
      </w:pPr>
      <w:r>
        <w:t>The leading group to benefit from the new system will be people (aged 25–34). This will help them find the song quickly and feel more comfortable and relaxed in listening to more music of their type.</w:t>
      </w:r>
    </w:p>
    <w:p w14:paraId="0A7BAC2D" w14:textId="57328037" w:rsidR="1CB60DD1" w:rsidRDefault="1CB60DD1" w:rsidP="1CB60DD1">
      <w:pPr>
        <w:rPr>
          <w:rFonts w:ascii="Franklin Gothic Medium" w:eastAsia="Franklin Gothic Medium" w:hAnsi="Franklin Gothic Medium" w:cs="Franklin Gothic Medium"/>
          <w:szCs w:val="28"/>
        </w:rPr>
      </w:pPr>
    </w:p>
    <w:p w14:paraId="3B701463" w14:textId="10161049" w:rsidR="3E3F44D5" w:rsidRDefault="3E3F44D5" w:rsidP="1CB60DD1">
      <w:pPr>
        <w:rPr>
          <w:rFonts w:ascii="Franklin Gothic Medium" w:eastAsia="Franklin Gothic Medium" w:hAnsi="Franklin Gothic Medium" w:cs="Franklin Gothic Medium"/>
          <w:szCs w:val="28"/>
          <w:u w:val="single"/>
        </w:rPr>
      </w:pPr>
      <w:r w:rsidRPr="1CB60DD1">
        <w:rPr>
          <w:rFonts w:ascii="Franklin Gothic Medium" w:eastAsia="Franklin Gothic Medium" w:hAnsi="Franklin Gothic Medium" w:cs="Franklin Gothic Medium"/>
          <w:szCs w:val="28"/>
          <w:u w:val="single"/>
        </w:rPr>
        <w:t>Interview</w:t>
      </w:r>
    </w:p>
    <w:p w14:paraId="0F9B9169" w14:textId="721522C2" w:rsidR="000463E2" w:rsidRDefault="000463E2" w:rsidP="000463E2"/>
    <w:p w14:paraId="02B0C195" w14:textId="69D457E2" w:rsidR="006B3930" w:rsidRDefault="006B3930" w:rsidP="000463E2">
      <w:r>
        <w:lastRenderedPageBreak/>
        <w:t>[Interviews go here – Questionnaires also go here</w:t>
      </w:r>
      <w:r w:rsidR="000946D7">
        <w:t>. Interview some people and make results and percentages based on that</w:t>
      </w:r>
      <w:r>
        <w:t>]</w:t>
      </w:r>
    </w:p>
    <w:p w14:paraId="2B99935F" w14:textId="3DB768D2" w:rsidR="006B3930" w:rsidRDefault="006B3930" w:rsidP="000463E2"/>
    <w:p w14:paraId="2912232E" w14:textId="77777777" w:rsidR="00493066" w:rsidRDefault="00493066" w:rsidP="1CB60DD1">
      <w:pPr>
        <w:rPr>
          <w:rFonts w:ascii="Franklin Gothic Medium" w:eastAsia="Franklin Gothic Medium" w:hAnsi="Franklin Gothic Medium" w:cs="Franklin Gothic Medium"/>
          <w:szCs w:val="28"/>
        </w:rPr>
      </w:pPr>
    </w:p>
    <w:p w14:paraId="4AA34A09" w14:textId="77777777" w:rsidR="00493066" w:rsidRDefault="00493066" w:rsidP="00493066">
      <w:pPr>
        <w:pStyle w:val="Heading1"/>
        <w:rPr>
          <w:rFonts w:eastAsia="Franklin Gothic Medium"/>
        </w:rPr>
      </w:pPr>
    </w:p>
    <w:p w14:paraId="31829277" w14:textId="4F92B7D5" w:rsidR="1CB60DD1" w:rsidRDefault="7F9A5FA3" w:rsidP="00493066">
      <w:pPr>
        <w:pStyle w:val="Heading1"/>
        <w:rPr>
          <w:rFonts w:eastAsia="Franklin Gothic Medium"/>
        </w:rPr>
      </w:pPr>
      <w:r w:rsidRPr="1CB60DD1">
        <w:rPr>
          <w:rFonts w:eastAsia="Franklin Gothic Medium"/>
        </w:rPr>
        <w:t>Interview Summary:</w:t>
      </w:r>
    </w:p>
    <w:p w14:paraId="274ADD09" w14:textId="77777777" w:rsidR="00493066" w:rsidRDefault="00493066" w:rsidP="1CB60DD1">
      <w:pPr>
        <w:rPr>
          <w:rFonts w:ascii="Franklin Gothic Medium" w:eastAsia="Franklin Gothic Medium" w:hAnsi="Franklin Gothic Medium" w:cs="Franklin Gothic Medium"/>
          <w:szCs w:val="28"/>
        </w:rPr>
      </w:pPr>
    </w:p>
    <w:p w14:paraId="28828CEF" w14:textId="77FEFD2F" w:rsidR="7F9A5FA3" w:rsidRDefault="7F9A5FA3" w:rsidP="1CB60DD1">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bullet points go here]</w:t>
      </w:r>
    </w:p>
    <w:p w14:paraId="0C43E5D2" w14:textId="77777777" w:rsidR="00493066" w:rsidRDefault="00493066" w:rsidP="1CB60DD1">
      <w:pPr>
        <w:rPr>
          <w:rFonts w:ascii="Franklin Gothic Medium" w:eastAsia="Franklin Gothic Medium" w:hAnsi="Franklin Gothic Medium" w:cs="Franklin Gothic Medium"/>
          <w:szCs w:val="28"/>
        </w:rPr>
      </w:pPr>
    </w:p>
    <w:p w14:paraId="5C8C561A" w14:textId="273501C1" w:rsidR="1CB60DD1" w:rsidRDefault="70C4A41D" w:rsidP="00493066">
      <w:pPr>
        <w:pStyle w:val="Heading4"/>
      </w:pPr>
      <w:r w:rsidRPr="1CB60DD1">
        <w:t>Summary of System</w:t>
      </w:r>
    </w:p>
    <w:p w14:paraId="0613EA8D" w14:textId="77777777" w:rsidR="00493066" w:rsidRDefault="00493066" w:rsidP="1CB60DD1">
      <w:pPr>
        <w:rPr>
          <w:rFonts w:ascii="Franklin Gothic Medium" w:eastAsia="Franklin Gothic Medium" w:hAnsi="Franklin Gothic Medium" w:cs="Franklin Gothic Medium"/>
          <w:szCs w:val="28"/>
        </w:rPr>
      </w:pPr>
    </w:p>
    <w:p w14:paraId="02ED7A8D" w14:textId="68215A00" w:rsidR="00A41B9C" w:rsidRDefault="70C4A41D" w:rsidP="008F1EAA">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I will analyse the process used to automate results based on a users’ preference using a Spotify database.</w:t>
      </w:r>
      <w:r w:rsidR="00A41B9C">
        <w:t>Scope and Objectives</w:t>
      </w:r>
      <w:r w:rsidR="79B3FB7F" w:rsidRPr="008F1EAA">
        <w:rPr>
          <w:rFonts w:ascii="Franklin Gothic Medium" w:eastAsia="Franklin Gothic Medium" w:hAnsi="Franklin Gothic Medium" w:cs="Franklin Gothic Medium"/>
          <w:szCs w:val="28"/>
        </w:rPr>
        <w:t xml:space="preserve">The goals of this project are outlined below:  </w:t>
      </w:r>
    </w:p>
    <w:p w14:paraId="09E0637C" w14:textId="77777777" w:rsidR="008F1EAA" w:rsidRPr="008F1EAA" w:rsidRDefault="008F1EAA" w:rsidP="008F1EAA">
      <w:pPr>
        <w:rPr>
          <w:rFonts w:ascii="Franklin Gothic Medium" w:eastAsia="Franklin Gothic Medium" w:hAnsi="Franklin Gothic Medium" w:cs="Franklin Gothic Medium"/>
          <w:szCs w:val="28"/>
        </w:rPr>
      </w:pPr>
    </w:p>
    <w:p w14:paraId="5DEB0E53" w14:textId="52E2D043" w:rsidR="00A41B9C" w:rsidRPr="008F1EAA" w:rsidRDefault="79B3FB7F" w:rsidP="008F1EAA">
      <w:pPr>
        <w:pStyle w:val="ListParagraph"/>
        <w:numPr>
          <w:ilvl w:val="0"/>
          <w:numId w:val="32"/>
        </w:numPr>
        <w:rPr>
          <w:rFonts w:ascii="Franklin Gothic Medium" w:eastAsia="Franklin Gothic Medium" w:hAnsi="Franklin Gothic Medium" w:cs="Franklin Gothic Medium"/>
          <w:sz w:val="28"/>
          <w:szCs w:val="28"/>
        </w:rPr>
      </w:pPr>
      <w:r w:rsidRPr="008F1EAA">
        <w:rPr>
          <w:rFonts w:ascii="Franklin Gothic Medium" w:eastAsia="Franklin Gothic Medium" w:hAnsi="Franklin Gothic Medium" w:cs="Franklin Gothic Medium"/>
          <w:sz w:val="28"/>
          <w:szCs w:val="28"/>
        </w:rPr>
        <w:t xml:space="preserve">Create a music recommendation system to infer the user’s musical preferences each time. The scope is to know some details about the user, really diving into the users’ preferences </w:t>
      </w:r>
    </w:p>
    <w:p w14:paraId="0EB3C0B3" w14:textId="7E6A8BBB" w:rsidR="00A41B9C" w:rsidRPr="008F1EAA" w:rsidRDefault="79B3FB7F" w:rsidP="008F1EAA">
      <w:pPr>
        <w:pStyle w:val="ListParagraph"/>
        <w:numPr>
          <w:ilvl w:val="0"/>
          <w:numId w:val="32"/>
        </w:numPr>
        <w:rPr>
          <w:rFonts w:ascii="Franklin Gothic Medium" w:eastAsia="Franklin Gothic Medium" w:hAnsi="Franklin Gothic Medium" w:cs="Franklin Gothic Medium"/>
          <w:sz w:val="28"/>
          <w:szCs w:val="28"/>
        </w:rPr>
      </w:pPr>
      <w:r w:rsidRPr="008F1EAA">
        <w:rPr>
          <w:rFonts w:ascii="Franklin Gothic Medium" w:eastAsia="Franklin Gothic Medium" w:hAnsi="Franklin Gothic Medium" w:cs="Franklin Gothic Medium"/>
          <w:sz w:val="28"/>
          <w:szCs w:val="28"/>
        </w:rPr>
        <w:t xml:space="preserve">Explore the current music services, looking for a complete and freely accessible music catalogue and free streaming services. </w:t>
      </w:r>
    </w:p>
    <w:p w14:paraId="1EA0356F" w14:textId="4C34D200" w:rsidR="00A41B9C" w:rsidRDefault="79B3FB7F" w:rsidP="008F1EAA">
      <w:pPr>
        <w:pStyle w:val="ListParagraph"/>
        <w:numPr>
          <w:ilvl w:val="0"/>
          <w:numId w:val="32"/>
        </w:numPr>
        <w:rPr>
          <w:rFonts w:ascii="Franklin Gothic Medium" w:eastAsia="Franklin Gothic Medium" w:hAnsi="Franklin Gothic Medium" w:cs="Franklin Gothic Medium"/>
          <w:sz w:val="28"/>
          <w:szCs w:val="28"/>
        </w:rPr>
      </w:pPr>
      <w:r w:rsidRPr="008F1EAA">
        <w:rPr>
          <w:rFonts w:ascii="Franklin Gothic Medium" w:eastAsia="Franklin Gothic Medium" w:hAnsi="Franklin Gothic Medium" w:cs="Franklin Gothic Medium"/>
          <w:sz w:val="28"/>
          <w:szCs w:val="28"/>
        </w:rPr>
        <w:t>Develop a working system capable of making the most of free online services to provide the user with a completely free system that brings the opportunity of discovering recent music.</w:t>
      </w:r>
    </w:p>
    <w:p w14:paraId="21692BDC" w14:textId="03F154E9" w:rsidR="00493066" w:rsidRDefault="00493066" w:rsidP="00493066"/>
    <w:p w14:paraId="5C53311B" w14:textId="5DC20482" w:rsidR="00493066" w:rsidRDefault="00493066" w:rsidP="00493066"/>
    <w:p w14:paraId="7733CB29" w14:textId="754BDE39" w:rsidR="00493066" w:rsidRDefault="00493066" w:rsidP="00493066"/>
    <w:p w14:paraId="7A9929A3" w14:textId="2E33020A" w:rsidR="00493066" w:rsidRDefault="00493066" w:rsidP="00493066"/>
    <w:p w14:paraId="75E20023" w14:textId="56377E42" w:rsidR="00493066" w:rsidRDefault="00493066" w:rsidP="00493066"/>
    <w:p w14:paraId="29F37FC5" w14:textId="43FB2C1E" w:rsidR="00493066" w:rsidRDefault="00493066" w:rsidP="00493066"/>
    <w:p w14:paraId="15D85AF6" w14:textId="015D4721" w:rsidR="00493066" w:rsidRDefault="00493066" w:rsidP="00493066"/>
    <w:p w14:paraId="727E5EA1" w14:textId="360F9FB5" w:rsidR="00493066" w:rsidRDefault="00493066" w:rsidP="00493066"/>
    <w:p w14:paraId="106EAF55" w14:textId="1848490C" w:rsidR="00493066" w:rsidRDefault="00493066" w:rsidP="00493066"/>
    <w:p w14:paraId="28271386" w14:textId="3C0D246D" w:rsidR="00493066" w:rsidRDefault="00493066" w:rsidP="00493066"/>
    <w:p w14:paraId="5F3B5066" w14:textId="374139D6" w:rsidR="00493066" w:rsidRDefault="00493066" w:rsidP="00493066"/>
    <w:p w14:paraId="5C548502" w14:textId="1FF68533" w:rsidR="00493066" w:rsidRDefault="00493066" w:rsidP="00493066"/>
    <w:p w14:paraId="4F60BEE2" w14:textId="660EF3C4" w:rsidR="00493066" w:rsidRDefault="00493066" w:rsidP="00493066"/>
    <w:p w14:paraId="66AA9C37" w14:textId="07291D28" w:rsidR="00493066" w:rsidRDefault="00493066" w:rsidP="00493066"/>
    <w:p w14:paraId="4F502E6B" w14:textId="2E6A0B9A" w:rsidR="00493066" w:rsidRDefault="00493066" w:rsidP="00493066"/>
    <w:p w14:paraId="354BD8B4" w14:textId="6220394D" w:rsidR="00493066" w:rsidRDefault="00493066" w:rsidP="00493066"/>
    <w:p w14:paraId="09431ECF" w14:textId="7586DA98" w:rsidR="00493066" w:rsidRDefault="00493066" w:rsidP="00493066"/>
    <w:p w14:paraId="517CFA78" w14:textId="555E1E98" w:rsidR="00493066" w:rsidRDefault="00493066" w:rsidP="00493066"/>
    <w:p w14:paraId="16C88051" w14:textId="15E22528" w:rsidR="00493066" w:rsidRDefault="00493066" w:rsidP="00493066"/>
    <w:p w14:paraId="1FB8367E" w14:textId="2036F555" w:rsidR="00493066" w:rsidRDefault="00493066" w:rsidP="00493066"/>
    <w:p w14:paraId="776E8A01" w14:textId="22AE8343" w:rsidR="00493066" w:rsidRDefault="00493066" w:rsidP="00493066"/>
    <w:p w14:paraId="1BEE74D0" w14:textId="027EE31F" w:rsidR="00493066" w:rsidRDefault="00493066" w:rsidP="00493066"/>
    <w:p w14:paraId="58DBD2CF" w14:textId="620F4E5E" w:rsidR="00493066" w:rsidRDefault="00493066" w:rsidP="00493066"/>
    <w:p w14:paraId="52A9A512" w14:textId="16A6EA4C" w:rsidR="00A41B9C" w:rsidRDefault="5E15FADE" w:rsidP="1CB60DD1">
      <w:pPr>
        <w:pStyle w:val="Heading5"/>
      </w:pPr>
      <w:r>
        <w:t>Recommendation Systems</w:t>
      </w:r>
    </w:p>
    <w:p w14:paraId="4EA2AECA" w14:textId="06949963" w:rsidR="00A41B9C" w:rsidRDefault="5E15FADE" w:rsidP="1CB60DD1">
      <w:pPr>
        <w:pStyle w:val="Heading1"/>
      </w:pPr>
      <w:r>
        <w:t>Content-Based Recommendation Systems</w:t>
      </w:r>
    </w:p>
    <w:p w14:paraId="0DCD1574" w14:textId="5B60A2F9" w:rsidR="00493066" w:rsidRDefault="00493066" w:rsidP="00493066"/>
    <w:p w14:paraId="25592378" w14:textId="77777777" w:rsidR="00493066" w:rsidRPr="00493066" w:rsidRDefault="00493066" w:rsidP="00493066"/>
    <w:p w14:paraId="7E2ED2BF" w14:textId="383639CA" w:rsidR="00A41B9C" w:rsidRDefault="00493066" w:rsidP="007D0D2A">
      <w:r>
        <w:rPr>
          <w:noProof/>
          <w:lang w:eastAsia="en-GB"/>
        </w:rPr>
        <w:drawing>
          <wp:anchor distT="0" distB="0" distL="114300" distR="114300" simplePos="0" relativeHeight="251651072" behindDoc="0" locked="0" layoutInCell="1" allowOverlap="1" wp14:anchorId="6F44608E" wp14:editId="0EE9CA32">
            <wp:simplePos x="0" y="0"/>
            <wp:positionH relativeFrom="margin">
              <wp:align>left</wp:align>
            </wp:positionH>
            <wp:positionV relativeFrom="paragraph">
              <wp:posOffset>749935</wp:posOffset>
            </wp:positionV>
            <wp:extent cx="2369820" cy="1581150"/>
            <wp:effectExtent l="38100" t="38100" r="30480" b="38100"/>
            <wp:wrapSquare wrapText="bothSides"/>
            <wp:docPr id="15" name="Picture 15" descr="Recommender systems-How they works and their impacts: Content-based  fil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369820" cy="1581150"/>
                    </a:xfrm>
                    <a:prstGeom prst="rect">
                      <a:avLst/>
                    </a:prstGeom>
                    <a:noFill/>
                    <a:ln w="31750">
                      <a:solidFill>
                        <a:srgbClr val="002060">
                          <a:alpha val="94000"/>
                        </a:srgbClr>
                      </a:solidFill>
                    </a:ln>
                  </pic:spPr>
                </pic:pic>
              </a:graphicData>
            </a:graphic>
            <wp14:sizeRelH relativeFrom="page">
              <wp14:pctWidth>0</wp14:pctWidth>
            </wp14:sizeRelH>
            <wp14:sizeRelV relativeFrom="page">
              <wp14:pctHeight>0</wp14:pctHeight>
            </wp14:sizeRelV>
          </wp:anchor>
        </w:drawing>
      </w:r>
      <w:r w:rsidR="5E15FADE">
        <w:t xml:space="preserve">Content-Based Recommendation Systems or (CBRS) recommends items based on their features and the similarity between elements of other items. </w:t>
      </w:r>
      <w:r w:rsidR="45FD6229">
        <w:t>Assume a user has already seen a song from Pop Music; CBRS will recommend music that belongs to the Pop genre. Recommendation Systems have the effect of guiding users personally to intriguing objects in an ample space of feasible options. Content-based recommendation systems recommend items like those a user has liked in the past. Indeed, the basic process performed by a content-based recommender consists of matching up the attributes of a user profile in which preferences and interests are stored, with the attributes of a song, to recommend new interesting songs to the user.</w:t>
      </w:r>
    </w:p>
    <w:p w14:paraId="5BC1758D" w14:textId="4E5299F4" w:rsidR="00A41B9C" w:rsidRDefault="00A41B9C" w:rsidP="007D0D2A"/>
    <w:p w14:paraId="72D10B52" w14:textId="43C7CECA" w:rsidR="00A41B9C" w:rsidRDefault="3044566E" w:rsidP="1CB60DD1">
      <w:pPr>
        <w:rPr>
          <w:szCs w:val="28"/>
        </w:rPr>
      </w:pPr>
      <w:r w:rsidRPr="1CB60DD1">
        <w:rPr>
          <w:szCs w:val="28"/>
        </w:rPr>
        <w:t>[write a bit more about recommendation systems]</w:t>
      </w:r>
    </w:p>
    <w:p w14:paraId="6F84633E" w14:textId="77B0878B" w:rsidR="00A41B9C" w:rsidRDefault="00A41B9C" w:rsidP="1CB60DD1">
      <w:pPr>
        <w:rPr>
          <w:szCs w:val="28"/>
        </w:rPr>
      </w:pPr>
    </w:p>
    <w:p w14:paraId="3C9209AA" w14:textId="6342DED3" w:rsidR="00A41B9C" w:rsidRDefault="3044566E" w:rsidP="00493066">
      <w:pPr>
        <w:pStyle w:val="Heading1"/>
        <w:rPr>
          <w:rFonts w:eastAsia="Franklin Gothic Medium"/>
        </w:rPr>
      </w:pPr>
      <w:r w:rsidRPr="1CB60DD1">
        <w:rPr>
          <w:rFonts w:eastAsia="Franklin Gothic Medium"/>
        </w:rPr>
        <w:t xml:space="preserve">Conclusion </w:t>
      </w:r>
    </w:p>
    <w:p w14:paraId="6A6C09C4" w14:textId="0AA71666" w:rsidR="00A41B9C" w:rsidRDefault="00A41B9C" w:rsidP="1CB60DD1">
      <w:pPr>
        <w:rPr>
          <w:rFonts w:ascii="Franklin Gothic Medium" w:eastAsia="Franklin Gothic Medium" w:hAnsi="Franklin Gothic Medium" w:cs="Franklin Gothic Medium"/>
          <w:szCs w:val="28"/>
        </w:rPr>
      </w:pPr>
    </w:p>
    <w:p w14:paraId="0C6C24ED" w14:textId="67A0FE58" w:rsidR="00A41B9C" w:rsidRDefault="66AAEF90" w:rsidP="1CB60DD1">
      <w:pPr>
        <w:rPr>
          <w:rFonts w:ascii="Franklin Gothic Medium" w:eastAsia="Franklin Gothic Medium" w:hAnsi="Franklin Gothic Medium" w:cs="Franklin Gothic Medium"/>
          <w:szCs w:val="28"/>
        </w:rPr>
      </w:pPr>
      <w:r>
        <w:t xml:space="preserve">This review shows the range of choices to create once designing a recommender system, giving an outline that eases the decision-making method upon analysis’ part. Some choices visualised once this analysis state that the user profile utilised during this recommender may be supported history-based generation, thanks to the watching capabilities of the IDE itself. </w:t>
      </w:r>
    </w:p>
    <w:p w14:paraId="7D668CBA" w14:textId="460D3CC5" w:rsidR="00A41B9C" w:rsidRDefault="66AAEF90" w:rsidP="1CB60DD1">
      <w:r>
        <w:t xml:space="preserve"> </w:t>
      </w:r>
    </w:p>
    <w:p w14:paraId="0C990FD0" w14:textId="362AAACF" w:rsidR="00A41B9C" w:rsidRDefault="66AAEF90" w:rsidP="1CB60DD1">
      <w:pPr>
        <w:rPr>
          <w:rFonts w:ascii="Franklin Gothic Medium" w:eastAsia="Franklin Gothic Medium" w:hAnsi="Franklin Gothic Medium" w:cs="Franklin Gothic Medium"/>
          <w:szCs w:val="28"/>
        </w:rPr>
      </w:pPr>
      <w:r>
        <w:t xml:space="preserve">The user profile will be refreshed once new data is retrieved from interaction, so the user profile is endlessly evolving. The sole relevant feedback taken </w:t>
      </w:r>
      <w:r>
        <w:lastRenderedPageBreak/>
        <w:t>under consideration for this purpose is strictly implicit. It is retrieved optimally by the IDE.</w:t>
      </w:r>
      <w:r w:rsidR="00A41B9C">
        <w:br/>
      </w:r>
    </w:p>
    <w:p w14:paraId="0B370C7A" w14:textId="6F598150" w:rsidR="00A41B9C" w:rsidRDefault="2610D295" w:rsidP="007D0D2A">
      <w:r>
        <w:t>These methods use an item profile within the system. To abstract the features of the items in the system. A widely used algorithm is the tf–idf representation.</w:t>
      </w:r>
    </w:p>
    <w:p w14:paraId="20E82AAB" w14:textId="598B876A" w:rsidR="00A41B9C" w:rsidRPr="00493066" w:rsidRDefault="00A41B9C" w:rsidP="00493066">
      <w:pPr>
        <w:pStyle w:val="Quote"/>
      </w:pPr>
    </w:p>
    <w:p w14:paraId="16255DD1" w14:textId="1767F057" w:rsidR="00A41B9C" w:rsidRDefault="5BB557A4" w:rsidP="00493066">
      <w:pPr>
        <w:pStyle w:val="Quote"/>
      </w:pPr>
      <w:r w:rsidRPr="00493066">
        <w:t>Analysis</w:t>
      </w:r>
      <w:r w:rsidR="00A41B9C">
        <w:br/>
      </w:r>
    </w:p>
    <w:p w14:paraId="2D64FD28" w14:textId="4F0DCB09" w:rsidR="007D0D2A" w:rsidRDefault="007D0D2A" w:rsidP="007D0D2A">
      <w:r>
        <w:t>Solutions</w:t>
      </w:r>
    </w:p>
    <w:p w14:paraId="5F32F69A" w14:textId="45AF745B" w:rsidR="007D0D2A" w:rsidRDefault="007D0D2A" w:rsidP="007D0D2A"/>
    <w:p w14:paraId="770FA504" w14:textId="4C0BEFFE" w:rsidR="00044DE3" w:rsidRDefault="00044DE3" w:rsidP="007D0D2A">
      <w:r>
        <w:t>[UML D</w:t>
      </w:r>
      <w:r w:rsidR="00B70A25">
        <w:t>i</w:t>
      </w:r>
      <w:r>
        <w:t>agram</w:t>
      </w:r>
      <w:r w:rsidR="00B70A25">
        <w:t>s go here]</w:t>
      </w:r>
    </w:p>
    <w:p w14:paraId="0102D338" w14:textId="646DCD0E" w:rsidR="00B70A25" w:rsidRDefault="00B70A25" w:rsidP="007D0D2A"/>
    <w:p w14:paraId="63607763" w14:textId="5A622EF3" w:rsidR="00B70A25" w:rsidRDefault="00B70A25" w:rsidP="007D0D2A">
      <w:r>
        <w:t>[Other charts go here]</w:t>
      </w:r>
    </w:p>
    <w:p w14:paraId="1203CD9D" w14:textId="403DABEF" w:rsidR="1CB60DD1" w:rsidRDefault="1CB60DD1" w:rsidP="1CB60DD1">
      <w:pPr>
        <w:rPr>
          <w:szCs w:val="28"/>
        </w:rPr>
      </w:pPr>
    </w:p>
    <w:p w14:paraId="38187C65" w14:textId="0115E14D" w:rsidR="1CB60DD1" w:rsidRDefault="1CB60DD1" w:rsidP="1CB60DD1">
      <w:pPr>
        <w:rPr>
          <w:szCs w:val="28"/>
        </w:rPr>
      </w:pPr>
    </w:p>
    <w:p w14:paraId="1FB1FA43" w14:textId="670CAB06" w:rsidR="1CB60DD1" w:rsidRDefault="1CB60DD1" w:rsidP="1CB60DD1">
      <w:pPr>
        <w:rPr>
          <w:szCs w:val="28"/>
        </w:rPr>
      </w:pPr>
    </w:p>
    <w:p w14:paraId="40B02BC8" w14:textId="2B854D36" w:rsidR="1CB60DD1" w:rsidRDefault="1CB60DD1" w:rsidP="1CB60DD1">
      <w:pPr>
        <w:rPr>
          <w:szCs w:val="28"/>
        </w:rPr>
      </w:pPr>
    </w:p>
    <w:p w14:paraId="2C2118D9" w14:textId="16425D89" w:rsidR="1CB60DD1" w:rsidRDefault="1CB60DD1" w:rsidP="1CB60DD1">
      <w:pPr>
        <w:rPr>
          <w:szCs w:val="28"/>
        </w:rPr>
      </w:pPr>
    </w:p>
    <w:p w14:paraId="2D8083FB" w14:textId="50155DD0" w:rsidR="1CB60DD1" w:rsidRDefault="1CB60DD1" w:rsidP="1CB60DD1">
      <w:pPr>
        <w:rPr>
          <w:szCs w:val="28"/>
        </w:rPr>
      </w:pPr>
    </w:p>
    <w:p w14:paraId="00D58808" w14:textId="7695BCC3" w:rsidR="1CB60DD1" w:rsidRDefault="1CB60DD1" w:rsidP="1CB60DD1">
      <w:pPr>
        <w:rPr>
          <w:szCs w:val="28"/>
        </w:rPr>
      </w:pPr>
    </w:p>
    <w:p w14:paraId="5B2B1DC4" w14:textId="31DE7B9E" w:rsidR="1CB60DD1" w:rsidRDefault="1CB60DD1" w:rsidP="1CB60DD1">
      <w:pPr>
        <w:rPr>
          <w:szCs w:val="28"/>
        </w:rPr>
      </w:pPr>
    </w:p>
    <w:p w14:paraId="272A0B0C" w14:textId="3AD022A1" w:rsidR="1CB60DD1" w:rsidRDefault="1CB60DD1" w:rsidP="1CB60DD1">
      <w:pPr>
        <w:rPr>
          <w:szCs w:val="28"/>
        </w:rPr>
      </w:pPr>
    </w:p>
    <w:p w14:paraId="2172D88F" w14:textId="159CAADC" w:rsidR="1CB60DD1" w:rsidRDefault="1CB60DD1" w:rsidP="1CB60DD1">
      <w:pPr>
        <w:rPr>
          <w:szCs w:val="28"/>
        </w:rPr>
      </w:pPr>
    </w:p>
    <w:p w14:paraId="2D9A494F" w14:textId="4E1A25CE" w:rsidR="1CB60DD1" w:rsidRDefault="1CB60DD1" w:rsidP="1CB60DD1">
      <w:pPr>
        <w:rPr>
          <w:szCs w:val="28"/>
        </w:rPr>
      </w:pPr>
    </w:p>
    <w:p w14:paraId="1DC69E59" w14:textId="51230CE7" w:rsidR="1CB60DD1" w:rsidRDefault="1CB60DD1" w:rsidP="1CB60DD1">
      <w:pPr>
        <w:rPr>
          <w:szCs w:val="28"/>
        </w:rPr>
      </w:pPr>
    </w:p>
    <w:p w14:paraId="40B3A9D5" w14:textId="1076E937" w:rsidR="1CB60DD1" w:rsidRDefault="1CB60DD1" w:rsidP="1CB60DD1">
      <w:pPr>
        <w:rPr>
          <w:szCs w:val="28"/>
        </w:rPr>
      </w:pPr>
    </w:p>
    <w:p w14:paraId="398089FC" w14:textId="45EF5BB2" w:rsidR="1CB60DD1" w:rsidRDefault="1CB60DD1" w:rsidP="1CB60DD1">
      <w:pPr>
        <w:rPr>
          <w:szCs w:val="28"/>
        </w:rPr>
      </w:pPr>
    </w:p>
    <w:p w14:paraId="5C4159B2" w14:textId="27EC0A40" w:rsidR="1CB60DD1" w:rsidRDefault="1CB60DD1" w:rsidP="1CB60DD1">
      <w:pPr>
        <w:rPr>
          <w:szCs w:val="28"/>
        </w:rPr>
      </w:pPr>
    </w:p>
    <w:p w14:paraId="166BCEEC" w14:textId="4003E5C5" w:rsidR="1CB60DD1" w:rsidRDefault="1CB60DD1" w:rsidP="1CB60DD1">
      <w:pPr>
        <w:rPr>
          <w:szCs w:val="28"/>
        </w:rPr>
      </w:pPr>
    </w:p>
    <w:p w14:paraId="1DDD1246" w14:textId="6E90BA6E" w:rsidR="1CB60DD1" w:rsidRDefault="1CB60DD1" w:rsidP="1CB60DD1">
      <w:pPr>
        <w:rPr>
          <w:szCs w:val="28"/>
        </w:rPr>
      </w:pPr>
    </w:p>
    <w:p w14:paraId="307EE14D" w14:textId="7D039CAD" w:rsidR="1CB60DD1" w:rsidRDefault="1CB60DD1" w:rsidP="1CB60DD1">
      <w:pPr>
        <w:rPr>
          <w:szCs w:val="28"/>
        </w:rPr>
      </w:pPr>
    </w:p>
    <w:p w14:paraId="2619B343" w14:textId="6D8DF17C" w:rsidR="1CB60DD1" w:rsidRDefault="1CB60DD1" w:rsidP="1CB60DD1">
      <w:pPr>
        <w:rPr>
          <w:szCs w:val="28"/>
        </w:rPr>
      </w:pPr>
    </w:p>
    <w:p w14:paraId="28275966" w14:textId="567996C6" w:rsidR="1CB60DD1" w:rsidRDefault="1CB60DD1" w:rsidP="1CB60DD1">
      <w:pPr>
        <w:rPr>
          <w:szCs w:val="28"/>
        </w:rPr>
      </w:pPr>
    </w:p>
    <w:p w14:paraId="49782E8A" w14:textId="21B7E30A" w:rsidR="1CB60DD1" w:rsidRDefault="1CB60DD1" w:rsidP="1CB60DD1">
      <w:pPr>
        <w:rPr>
          <w:szCs w:val="28"/>
        </w:rPr>
      </w:pPr>
    </w:p>
    <w:p w14:paraId="3832F31D" w14:textId="77777777" w:rsidR="00493066" w:rsidRDefault="00493066" w:rsidP="1CB60DD1">
      <w:pPr>
        <w:rPr>
          <w:szCs w:val="28"/>
        </w:rPr>
      </w:pPr>
    </w:p>
    <w:p w14:paraId="1EA8608C" w14:textId="77777777" w:rsidR="00493066" w:rsidRDefault="00493066" w:rsidP="1CB60DD1">
      <w:pPr>
        <w:rPr>
          <w:szCs w:val="28"/>
        </w:rPr>
      </w:pPr>
    </w:p>
    <w:p w14:paraId="37DD4E46" w14:textId="77777777" w:rsidR="00493066" w:rsidRDefault="00493066" w:rsidP="1CB60DD1">
      <w:pPr>
        <w:rPr>
          <w:szCs w:val="28"/>
        </w:rPr>
      </w:pPr>
    </w:p>
    <w:p w14:paraId="774900B7" w14:textId="77777777" w:rsidR="00493066" w:rsidRDefault="00493066" w:rsidP="1CB60DD1">
      <w:pPr>
        <w:rPr>
          <w:szCs w:val="28"/>
        </w:rPr>
      </w:pPr>
    </w:p>
    <w:p w14:paraId="6D07C9DE" w14:textId="77777777" w:rsidR="00493066" w:rsidRDefault="00493066" w:rsidP="1CB60DD1">
      <w:pPr>
        <w:rPr>
          <w:szCs w:val="28"/>
        </w:rPr>
      </w:pPr>
    </w:p>
    <w:p w14:paraId="5B464016" w14:textId="0C290329" w:rsidR="61221FC8" w:rsidRDefault="61221FC8" w:rsidP="00FC2028">
      <w:pPr>
        <w:pStyle w:val="Heading5"/>
      </w:pPr>
      <w:r w:rsidRPr="1CB60DD1">
        <w:t>Requirements</w:t>
      </w:r>
    </w:p>
    <w:p w14:paraId="5683FDBB" w14:textId="6818FCFB" w:rsidR="5492B422" w:rsidRPr="00FC2028" w:rsidRDefault="5492B422" w:rsidP="00F00E38">
      <w:pPr>
        <w:pStyle w:val="ListParagraph"/>
        <w:numPr>
          <w:ilvl w:val="0"/>
          <w:numId w:val="33"/>
        </w:numPr>
        <w:rPr>
          <w:sz w:val="28"/>
          <w:szCs w:val="28"/>
        </w:rPr>
      </w:pPr>
      <w:r w:rsidRPr="00FC2028">
        <w:rPr>
          <w:sz w:val="28"/>
          <w:szCs w:val="28"/>
        </w:rPr>
        <w:t xml:space="preserve">Users must be able to identify a track in which will be analysed </w:t>
      </w:r>
    </w:p>
    <w:p w14:paraId="21AE068C" w14:textId="6A873BBB" w:rsidR="00F00E38" w:rsidRPr="00FC2028" w:rsidRDefault="00F00E38" w:rsidP="00F00E38">
      <w:pPr>
        <w:pStyle w:val="ListParagraph"/>
        <w:numPr>
          <w:ilvl w:val="1"/>
          <w:numId w:val="33"/>
        </w:numPr>
        <w:rPr>
          <w:sz w:val="28"/>
          <w:szCs w:val="28"/>
        </w:rPr>
      </w:pPr>
      <w:r w:rsidRPr="00FC2028">
        <w:rPr>
          <w:sz w:val="28"/>
          <w:szCs w:val="28"/>
        </w:rPr>
        <w:t xml:space="preserve"> There must be a short selection of options in which the user will select</w:t>
      </w:r>
    </w:p>
    <w:p w14:paraId="610B5CA2" w14:textId="350BFDA6" w:rsidR="00F00E38" w:rsidRPr="00FC2028" w:rsidRDefault="00F00E38" w:rsidP="00F00E38">
      <w:pPr>
        <w:pStyle w:val="ListParagraph"/>
        <w:numPr>
          <w:ilvl w:val="1"/>
          <w:numId w:val="33"/>
        </w:numPr>
        <w:rPr>
          <w:sz w:val="28"/>
          <w:szCs w:val="28"/>
        </w:rPr>
      </w:pPr>
      <w:r w:rsidRPr="00FC2028">
        <w:rPr>
          <w:sz w:val="28"/>
          <w:szCs w:val="28"/>
        </w:rPr>
        <w:t xml:space="preserve"> The user must be able to type the song click ‘Search.’</w:t>
      </w:r>
    </w:p>
    <w:p w14:paraId="280EA5C5" w14:textId="28C2B9FA" w:rsidR="00F00E38" w:rsidRPr="00FC2028" w:rsidRDefault="00F00E38" w:rsidP="00F00E38">
      <w:pPr>
        <w:pStyle w:val="ListParagraph"/>
        <w:numPr>
          <w:ilvl w:val="2"/>
          <w:numId w:val="33"/>
        </w:numPr>
        <w:rPr>
          <w:sz w:val="28"/>
          <w:szCs w:val="28"/>
        </w:rPr>
      </w:pPr>
      <w:r w:rsidRPr="00FC2028">
        <w:rPr>
          <w:sz w:val="28"/>
          <w:szCs w:val="28"/>
        </w:rPr>
        <w:t>This operation can be run by clicking a button. Python will run the code, link Python with the million-song database and output the possible results</w:t>
      </w:r>
    </w:p>
    <w:p w14:paraId="44EBC42C" w14:textId="77777777" w:rsidR="00F00E38" w:rsidRPr="00FC2028" w:rsidRDefault="00F00E38" w:rsidP="00F00E38">
      <w:pPr>
        <w:pStyle w:val="ListParagraph"/>
        <w:numPr>
          <w:ilvl w:val="2"/>
          <w:numId w:val="33"/>
        </w:numPr>
        <w:rPr>
          <w:sz w:val="28"/>
          <w:szCs w:val="28"/>
        </w:rPr>
      </w:pPr>
      <w:r w:rsidRPr="00FC2028">
        <w:rPr>
          <w:sz w:val="28"/>
          <w:szCs w:val="28"/>
        </w:rPr>
        <w:t>There must be a sufficient amount of metadata within the track</w:t>
      </w:r>
    </w:p>
    <w:p w14:paraId="440522DF" w14:textId="737B9BD2" w:rsidR="00F00E38" w:rsidRPr="00FC2028" w:rsidRDefault="00F00E38" w:rsidP="00F00E38">
      <w:pPr>
        <w:pStyle w:val="ListParagraph"/>
        <w:numPr>
          <w:ilvl w:val="3"/>
          <w:numId w:val="33"/>
        </w:numPr>
        <w:rPr>
          <w:sz w:val="28"/>
          <w:szCs w:val="28"/>
        </w:rPr>
      </w:pPr>
      <w:r w:rsidRPr="00FC2028">
        <w:rPr>
          <w:sz w:val="28"/>
          <w:szCs w:val="28"/>
        </w:rPr>
        <w:t>There must be an artist name for the track</w:t>
      </w:r>
    </w:p>
    <w:p w14:paraId="6815AD6A" w14:textId="1E60AB50" w:rsidR="00F00E38" w:rsidRPr="00FC2028" w:rsidRDefault="00F00E38" w:rsidP="00F00E38">
      <w:pPr>
        <w:pStyle w:val="ListParagraph"/>
        <w:numPr>
          <w:ilvl w:val="3"/>
          <w:numId w:val="33"/>
        </w:numPr>
        <w:rPr>
          <w:sz w:val="28"/>
          <w:szCs w:val="28"/>
        </w:rPr>
      </w:pPr>
      <w:r w:rsidRPr="00FC2028">
        <w:rPr>
          <w:sz w:val="28"/>
          <w:szCs w:val="28"/>
        </w:rPr>
        <w:t>There must be a song title for the track</w:t>
      </w:r>
    </w:p>
    <w:p w14:paraId="7D98CF63" w14:textId="441BBA49" w:rsidR="00F00E38" w:rsidRPr="00FC2028" w:rsidRDefault="00F00E38" w:rsidP="00F00E38">
      <w:pPr>
        <w:pStyle w:val="ListParagraph"/>
        <w:numPr>
          <w:ilvl w:val="3"/>
          <w:numId w:val="33"/>
        </w:numPr>
        <w:rPr>
          <w:sz w:val="28"/>
          <w:szCs w:val="28"/>
        </w:rPr>
      </w:pPr>
      <w:r w:rsidRPr="00FC2028">
        <w:rPr>
          <w:sz w:val="28"/>
          <w:szCs w:val="28"/>
        </w:rPr>
        <w:t>There must be the year for the track in which a song is released</w:t>
      </w:r>
    </w:p>
    <w:p w14:paraId="76C6662C" w14:textId="0A9298DA" w:rsidR="00F00E38" w:rsidRPr="00FC2028" w:rsidRDefault="00F00E38" w:rsidP="00F00E38">
      <w:pPr>
        <w:pStyle w:val="ListParagraph"/>
        <w:numPr>
          <w:ilvl w:val="3"/>
          <w:numId w:val="33"/>
        </w:numPr>
        <w:rPr>
          <w:sz w:val="28"/>
          <w:szCs w:val="28"/>
        </w:rPr>
      </w:pPr>
      <w:r w:rsidRPr="00FC2028">
        <w:rPr>
          <w:sz w:val="28"/>
          <w:szCs w:val="28"/>
        </w:rPr>
        <w:t>There must be a genre for the track</w:t>
      </w:r>
    </w:p>
    <w:p w14:paraId="34FE8716" w14:textId="2936BB3A" w:rsidR="00F00E38" w:rsidRPr="00FC2028" w:rsidRDefault="00F00E38" w:rsidP="00F00E38">
      <w:pPr>
        <w:pStyle w:val="ListParagraph"/>
        <w:numPr>
          <w:ilvl w:val="3"/>
          <w:numId w:val="33"/>
        </w:numPr>
        <w:rPr>
          <w:sz w:val="28"/>
          <w:szCs w:val="28"/>
        </w:rPr>
      </w:pPr>
      <w:r w:rsidRPr="00FC2028">
        <w:rPr>
          <w:sz w:val="28"/>
          <w:szCs w:val="28"/>
        </w:rPr>
        <w:t>The track should have a sufficient length of music</w:t>
      </w:r>
    </w:p>
    <w:p w14:paraId="33B95F50" w14:textId="2FFEF035" w:rsidR="00F00E38" w:rsidRPr="00FC2028" w:rsidRDefault="00F00E38" w:rsidP="00F00E38">
      <w:pPr>
        <w:pStyle w:val="ListParagraph"/>
        <w:numPr>
          <w:ilvl w:val="3"/>
          <w:numId w:val="33"/>
        </w:numPr>
        <w:rPr>
          <w:sz w:val="28"/>
          <w:szCs w:val="28"/>
        </w:rPr>
      </w:pPr>
      <w:r w:rsidRPr="00FC2028">
        <w:rPr>
          <w:sz w:val="28"/>
          <w:szCs w:val="28"/>
        </w:rPr>
        <w:t>The track should have a tempo</w:t>
      </w:r>
    </w:p>
    <w:p w14:paraId="6251F566" w14:textId="7B127CE4" w:rsidR="00F00E38" w:rsidRPr="00FC2028" w:rsidRDefault="00F00E38" w:rsidP="00F00E38">
      <w:pPr>
        <w:pStyle w:val="ListParagraph"/>
        <w:numPr>
          <w:ilvl w:val="0"/>
          <w:numId w:val="33"/>
        </w:numPr>
        <w:rPr>
          <w:sz w:val="28"/>
          <w:szCs w:val="28"/>
        </w:rPr>
      </w:pPr>
      <w:r w:rsidRPr="00FC2028">
        <w:rPr>
          <w:sz w:val="28"/>
          <w:szCs w:val="28"/>
        </w:rPr>
        <w:t>The track must have a measure of how much energy, danceability and happiness a particular track has</w:t>
      </w:r>
    </w:p>
    <w:p w14:paraId="0F4E1F5B" w14:textId="2968894C" w:rsidR="00F00E38" w:rsidRPr="00FC2028" w:rsidRDefault="00F00E38" w:rsidP="00F00E38">
      <w:pPr>
        <w:pStyle w:val="ListParagraph"/>
        <w:numPr>
          <w:ilvl w:val="0"/>
          <w:numId w:val="33"/>
        </w:numPr>
        <w:rPr>
          <w:sz w:val="28"/>
          <w:szCs w:val="28"/>
        </w:rPr>
      </w:pPr>
      <w:r w:rsidRPr="00FC2028">
        <w:rPr>
          <w:sz w:val="28"/>
          <w:szCs w:val="28"/>
        </w:rPr>
        <w:t xml:space="preserve">There should be a measure from 0 to 1 on the probability that the other song is alike  </w:t>
      </w:r>
    </w:p>
    <w:p w14:paraId="2A67E1C8" w14:textId="07F5ED40" w:rsidR="00F00E38" w:rsidRPr="00FC2028" w:rsidRDefault="00F00E38" w:rsidP="00F00E38">
      <w:pPr>
        <w:pStyle w:val="ListParagraph"/>
        <w:numPr>
          <w:ilvl w:val="1"/>
          <w:numId w:val="33"/>
        </w:numPr>
        <w:rPr>
          <w:sz w:val="28"/>
          <w:szCs w:val="28"/>
        </w:rPr>
      </w:pPr>
      <w:r w:rsidRPr="00FC2028">
        <w:rPr>
          <w:sz w:val="28"/>
          <w:szCs w:val="28"/>
        </w:rPr>
        <w:t>Probability must be visible and measurable using Pearson’s Correlation Coefficient</w:t>
      </w:r>
    </w:p>
    <w:p w14:paraId="009B5DD0" w14:textId="27C1AE96" w:rsidR="00F00E38" w:rsidRPr="00FC2028" w:rsidRDefault="00F00E38" w:rsidP="00F00E38">
      <w:pPr>
        <w:pStyle w:val="ListParagraph"/>
        <w:numPr>
          <w:ilvl w:val="1"/>
          <w:numId w:val="33"/>
        </w:numPr>
        <w:rPr>
          <w:sz w:val="28"/>
          <w:szCs w:val="28"/>
        </w:rPr>
      </w:pPr>
      <w:r w:rsidRPr="00FC2028">
        <w:rPr>
          <w:sz w:val="28"/>
          <w:szCs w:val="28"/>
        </w:rPr>
        <w:t>Feedback – Detailed, immediate feedback given upon submission of code to the program administrators (myself).</w:t>
      </w:r>
    </w:p>
    <w:p w14:paraId="503F22BB" w14:textId="77777777" w:rsidR="00F00E38" w:rsidRPr="00FC2028" w:rsidRDefault="00F00E38" w:rsidP="00F00E38">
      <w:pPr>
        <w:pStyle w:val="ListParagraph"/>
        <w:numPr>
          <w:ilvl w:val="0"/>
          <w:numId w:val="33"/>
        </w:numPr>
        <w:rPr>
          <w:sz w:val="28"/>
          <w:szCs w:val="28"/>
        </w:rPr>
      </w:pPr>
      <w:r w:rsidRPr="00FC2028">
        <w:rPr>
          <w:sz w:val="28"/>
          <w:szCs w:val="28"/>
        </w:rPr>
        <w:t xml:space="preserve">Recommendation Systems should be used to find a top result for the desired search </w:t>
      </w:r>
    </w:p>
    <w:p w14:paraId="4C537B92" w14:textId="6BBC6D65" w:rsidR="00F00E38" w:rsidRPr="00FC2028" w:rsidRDefault="00F00E38" w:rsidP="00F00E38">
      <w:pPr>
        <w:pStyle w:val="ListParagraph"/>
        <w:numPr>
          <w:ilvl w:val="0"/>
          <w:numId w:val="33"/>
        </w:numPr>
        <w:rPr>
          <w:sz w:val="28"/>
          <w:szCs w:val="28"/>
        </w:rPr>
      </w:pPr>
      <w:r w:rsidRPr="00FC2028">
        <w:rPr>
          <w:sz w:val="28"/>
          <w:szCs w:val="28"/>
        </w:rPr>
        <w:t>It must be possible to sign in/sign out</w:t>
      </w:r>
    </w:p>
    <w:p w14:paraId="36BD9E00" w14:textId="5EBE3CF7" w:rsidR="00F00E38" w:rsidRPr="00FC2028" w:rsidRDefault="00F00E38" w:rsidP="00F00E38">
      <w:pPr>
        <w:pStyle w:val="ListParagraph"/>
        <w:numPr>
          <w:ilvl w:val="1"/>
          <w:numId w:val="33"/>
        </w:numPr>
        <w:rPr>
          <w:sz w:val="28"/>
          <w:szCs w:val="28"/>
        </w:rPr>
      </w:pPr>
      <w:r w:rsidRPr="00FC2028">
        <w:rPr>
          <w:sz w:val="28"/>
          <w:szCs w:val="28"/>
        </w:rPr>
        <w:t>There will be a page for you to do so</w:t>
      </w:r>
    </w:p>
    <w:p w14:paraId="110ADCF4" w14:textId="0F97C879" w:rsidR="00F00E38" w:rsidRPr="00FC2028" w:rsidRDefault="00F00E38" w:rsidP="00F00E38">
      <w:pPr>
        <w:pStyle w:val="ListParagraph"/>
        <w:numPr>
          <w:ilvl w:val="0"/>
          <w:numId w:val="33"/>
        </w:numPr>
        <w:rPr>
          <w:sz w:val="28"/>
          <w:szCs w:val="28"/>
        </w:rPr>
      </w:pPr>
      <w:r w:rsidRPr="00FC2028">
        <w:rPr>
          <w:sz w:val="28"/>
          <w:szCs w:val="28"/>
        </w:rPr>
        <w:t xml:space="preserve">It must then be possible to do another search  </w:t>
      </w:r>
    </w:p>
    <w:p w14:paraId="4CF274AA" w14:textId="7DB556E7" w:rsidR="00F00E38" w:rsidRPr="00FC2028" w:rsidRDefault="00F00E38" w:rsidP="00F00E38">
      <w:pPr>
        <w:pStyle w:val="ListParagraph"/>
        <w:numPr>
          <w:ilvl w:val="1"/>
          <w:numId w:val="33"/>
        </w:numPr>
        <w:rPr>
          <w:sz w:val="28"/>
          <w:szCs w:val="28"/>
        </w:rPr>
      </w:pPr>
      <w:r w:rsidRPr="00FC2028">
        <w:rPr>
          <w:sz w:val="28"/>
          <w:szCs w:val="28"/>
        </w:rPr>
        <w:t>The song that you recently searched for will be listed underneath as a reference</w:t>
      </w:r>
    </w:p>
    <w:p w14:paraId="74BD932E" w14:textId="583C8308" w:rsidR="5492B422" w:rsidRPr="00FC2028" w:rsidRDefault="5492B422" w:rsidP="00F00E38">
      <w:pPr>
        <w:pStyle w:val="ListParagraph"/>
        <w:ind w:left="1224"/>
        <w:rPr>
          <w:sz w:val="28"/>
          <w:szCs w:val="28"/>
        </w:rPr>
      </w:pPr>
    </w:p>
    <w:p w14:paraId="14E1B6D6" w14:textId="0FF9AB44" w:rsidR="1CB60DD1" w:rsidRDefault="1CB60DD1" w:rsidP="1CB60DD1">
      <w:pPr>
        <w:rPr>
          <w:szCs w:val="28"/>
        </w:rPr>
      </w:pPr>
    </w:p>
    <w:p w14:paraId="34F48C60" w14:textId="4F6A846B" w:rsidR="1CB60DD1" w:rsidRDefault="1CB60DD1" w:rsidP="1CB60DD1">
      <w:pPr>
        <w:rPr>
          <w:szCs w:val="28"/>
        </w:rPr>
      </w:pPr>
    </w:p>
    <w:p w14:paraId="760DC5B2" w14:textId="5F4EC646" w:rsidR="1CB60DD1" w:rsidRDefault="1CB60DD1" w:rsidP="1CB60DD1">
      <w:pPr>
        <w:rPr>
          <w:szCs w:val="28"/>
        </w:rPr>
      </w:pPr>
    </w:p>
    <w:p w14:paraId="04013094" w14:textId="5B38C7B7" w:rsidR="1CB60DD1" w:rsidRDefault="1CB60DD1" w:rsidP="1CB60DD1">
      <w:pPr>
        <w:rPr>
          <w:szCs w:val="28"/>
        </w:rPr>
      </w:pPr>
    </w:p>
    <w:p w14:paraId="3576701F" w14:textId="3B5870B9" w:rsidR="00B70A25" w:rsidRDefault="0AE5138B" w:rsidP="0051077B">
      <w:pPr>
        <w:pStyle w:val="Quote"/>
      </w:pPr>
      <w:r>
        <w:t>D</w:t>
      </w:r>
      <w:r w:rsidR="00C62952">
        <w:t>esign</w:t>
      </w:r>
    </w:p>
    <w:p w14:paraId="62DB9CA3" w14:textId="1E150C9B" w:rsidR="00C62952" w:rsidRDefault="00C62952" w:rsidP="007D0D2A"/>
    <w:p w14:paraId="1B75DC94" w14:textId="72FBB9A4" w:rsidR="00871AA5" w:rsidRDefault="11F42B4F" w:rsidP="1CB60DD1">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 xml:space="preserve">Product overview </w:t>
      </w:r>
    </w:p>
    <w:p w14:paraId="263703F8" w14:textId="015CE3A5" w:rsidR="00871AA5" w:rsidRDefault="00871AA5" w:rsidP="1CB60DD1">
      <w:pPr>
        <w:rPr>
          <w:rFonts w:ascii="Franklin Gothic Medium" w:eastAsia="Franklin Gothic Medium" w:hAnsi="Franklin Gothic Medium" w:cs="Franklin Gothic Medium"/>
          <w:szCs w:val="28"/>
        </w:rPr>
      </w:pPr>
    </w:p>
    <w:p w14:paraId="2DF689B0" w14:textId="715F3C66" w:rsidR="00871AA5" w:rsidRDefault="11F42B4F" w:rsidP="1CB60DD1">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The objective of this project is to build a</w:t>
      </w:r>
      <w:r w:rsidR="0DD0FFC7" w:rsidRPr="1CB60DD1">
        <w:rPr>
          <w:rFonts w:ascii="Franklin Gothic Medium" w:eastAsia="Franklin Gothic Medium" w:hAnsi="Franklin Gothic Medium" w:cs="Franklin Gothic Medium"/>
          <w:szCs w:val="28"/>
        </w:rPr>
        <w:t>n</w:t>
      </w:r>
      <w:r w:rsidRPr="1CB60DD1">
        <w:rPr>
          <w:rFonts w:ascii="Franklin Gothic Medium" w:eastAsia="Franklin Gothic Medium" w:hAnsi="Franklin Gothic Medium" w:cs="Franklin Gothic Medium"/>
          <w:szCs w:val="28"/>
        </w:rPr>
        <w:t xml:space="preserve"> application </w:t>
      </w:r>
      <w:r w:rsidR="52FA5B77" w:rsidRPr="1CB60DD1">
        <w:rPr>
          <w:rFonts w:ascii="Franklin Gothic Medium" w:eastAsia="Franklin Gothic Medium" w:hAnsi="Franklin Gothic Medium" w:cs="Franklin Gothic Medium"/>
          <w:szCs w:val="28"/>
        </w:rPr>
        <w:t xml:space="preserve">using Python </w:t>
      </w:r>
      <w:r w:rsidRPr="1CB60DD1">
        <w:rPr>
          <w:rFonts w:ascii="Franklin Gothic Medium" w:eastAsia="Franklin Gothic Medium" w:hAnsi="Franklin Gothic Medium" w:cs="Franklin Gothic Medium"/>
          <w:szCs w:val="28"/>
        </w:rPr>
        <w:t xml:space="preserve">to deliver </w:t>
      </w:r>
      <w:r w:rsidR="2006DADB" w:rsidRPr="1CB60DD1">
        <w:rPr>
          <w:rFonts w:ascii="Franklin Gothic Medium" w:eastAsia="Franklin Gothic Medium" w:hAnsi="Franklin Gothic Medium" w:cs="Franklin Gothic Medium"/>
          <w:szCs w:val="28"/>
        </w:rPr>
        <w:t>a music suggestion tool</w:t>
      </w:r>
      <w:r w:rsidRPr="1CB60DD1">
        <w:rPr>
          <w:rFonts w:ascii="Franklin Gothic Medium" w:eastAsia="Franklin Gothic Medium" w:hAnsi="Franklin Gothic Medium" w:cs="Franklin Gothic Medium"/>
          <w:szCs w:val="28"/>
        </w:rPr>
        <w:t>.</w:t>
      </w:r>
    </w:p>
    <w:p w14:paraId="549554EB" w14:textId="700C8782" w:rsidR="00871AA5" w:rsidRDefault="00871AA5" w:rsidP="1CB60DD1">
      <w:pPr>
        <w:rPr>
          <w:rFonts w:ascii="Franklin Gothic Medium" w:eastAsia="Franklin Gothic Medium" w:hAnsi="Franklin Gothic Medium" w:cs="Franklin Gothic Medium"/>
          <w:szCs w:val="28"/>
        </w:rPr>
      </w:pPr>
    </w:p>
    <w:p w14:paraId="35DB6046" w14:textId="1725F213" w:rsidR="00871AA5" w:rsidRDefault="11F42B4F" w:rsidP="1CB60DD1">
      <w:pPr>
        <w:spacing w:line="259" w:lineRule="auto"/>
        <w:rPr>
          <w:szCs w:val="28"/>
        </w:rPr>
      </w:pPr>
      <w:r w:rsidRPr="1CB60DD1">
        <w:rPr>
          <w:szCs w:val="28"/>
        </w:rPr>
        <w:t>Tasks to be computerised</w:t>
      </w:r>
    </w:p>
    <w:p w14:paraId="7462F0EF" w14:textId="5B2B90A3" w:rsidR="00871AA5" w:rsidRDefault="00871AA5" w:rsidP="1CB60DD1">
      <w:pPr>
        <w:rPr>
          <w:szCs w:val="28"/>
        </w:rPr>
      </w:pPr>
    </w:p>
    <w:p w14:paraId="567DB032" w14:textId="239812D7" w:rsidR="00871AA5" w:rsidRDefault="11F42B4F" w:rsidP="1CB60DD1">
      <w:pPr>
        <w:numPr>
          <w:ilvl w:val="0"/>
          <w:numId w:val="27"/>
        </w:numPr>
      </w:pPr>
      <w:r>
        <w:t>Unpractised users must register to use the system:</w:t>
      </w:r>
    </w:p>
    <w:p w14:paraId="70EE6390" w14:textId="1616A50B" w:rsidR="00871AA5" w:rsidRDefault="11F42B4F" w:rsidP="1CB60DD1">
      <w:pPr>
        <w:numPr>
          <w:ilvl w:val="1"/>
          <w:numId w:val="27"/>
        </w:numPr>
      </w:pPr>
      <w:r>
        <w:t>The new user must complete a registration tab in which they enter their name and email address</w:t>
      </w:r>
    </w:p>
    <w:p w14:paraId="62A20189" w14:textId="207C8EC9" w:rsidR="00871AA5" w:rsidRDefault="11F42B4F" w:rsidP="1CB60DD1">
      <w:pPr>
        <w:numPr>
          <w:ilvl w:val="1"/>
          <w:numId w:val="27"/>
        </w:numPr>
      </w:pPr>
      <w:r>
        <w:t>The new user should choose a user id and password</w:t>
      </w:r>
    </w:p>
    <w:p w14:paraId="600E90FB" w14:textId="758621CD" w:rsidR="00871AA5" w:rsidRDefault="11F42B4F" w:rsidP="1CB60DD1">
      <w:pPr>
        <w:numPr>
          <w:ilvl w:val="1"/>
          <w:numId w:val="27"/>
        </w:numPr>
      </w:pPr>
      <w:r>
        <w:t xml:space="preserve">The user id can be unique </w:t>
      </w:r>
    </w:p>
    <w:p w14:paraId="4FDD0C86" w14:textId="57DBA444" w:rsidR="00871AA5" w:rsidRDefault="11F42B4F" w:rsidP="1CB60DD1">
      <w:pPr>
        <w:numPr>
          <w:ilvl w:val="1"/>
          <w:numId w:val="27"/>
        </w:numPr>
      </w:pPr>
      <w:r>
        <w:t>Passwords must be at least 8 characters long and hold a mixture of character types</w:t>
      </w:r>
      <w:r w:rsidR="004D0272">
        <w:br/>
      </w:r>
    </w:p>
    <w:p w14:paraId="345DF1C6" w14:textId="51F353CC" w:rsidR="00871AA5" w:rsidRDefault="11F42B4F" w:rsidP="1CB60DD1">
      <w:pPr>
        <w:numPr>
          <w:ilvl w:val="0"/>
          <w:numId w:val="27"/>
        </w:numPr>
      </w:pPr>
      <w:r>
        <w:t>To log in, the user must enter their user id and password.</w:t>
      </w:r>
    </w:p>
    <w:p w14:paraId="12294861" w14:textId="0722B340" w:rsidR="00871AA5" w:rsidRDefault="11F42B4F" w:rsidP="1CB60DD1">
      <w:pPr>
        <w:numPr>
          <w:ilvl w:val="1"/>
          <w:numId w:val="27"/>
        </w:numPr>
      </w:pPr>
      <w:r>
        <w:t>After four unsuccessful login attempts, the user must be locked out of the system. They must then contact the administrator to get the account unlocked.</w:t>
      </w:r>
    </w:p>
    <w:p w14:paraId="48EAD484" w14:textId="0B44A755" w:rsidR="00871AA5" w:rsidRDefault="004D0272" w:rsidP="1CB60DD1">
      <w:r>
        <w:rPr>
          <w:noProof/>
          <w:lang w:eastAsia="en-GB"/>
        </w:rPr>
        <w:drawing>
          <wp:inline distT="0" distB="0" distL="0" distR="0" wp14:anchorId="684869E3" wp14:editId="17BA244E">
            <wp:extent cx="4327986" cy="243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7986" cy="2438400"/>
                    </a:xfrm>
                    <a:prstGeom prst="rect">
                      <a:avLst/>
                    </a:prstGeom>
                  </pic:spPr>
                </pic:pic>
              </a:graphicData>
            </a:graphic>
          </wp:inline>
        </w:drawing>
      </w:r>
    </w:p>
    <w:p w14:paraId="205FAF48" w14:textId="5D2AC1D7" w:rsidR="1CB60DD1" w:rsidRDefault="1CB60DD1" w:rsidP="1CB60DD1">
      <w:pPr>
        <w:rPr>
          <w:szCs w:val="28"/>
        </w:rPr>
      </w:pPr>
    </w:p>
    <w:p w14:paraId="6A8ECD46" w14:textId="7A93A678" w:rsidR="1CB60DD1" w:rsidRDefault="1CB60DD1" w:rsidP="1CB60DD1">
      <w:pPr>
        <w:rPr>
          <w:szCs w:val="28"/>
        </w:rPr>
      </w:pPr>
    </w:p>
    <w:p w14:paraId="5472A8A3" w14:textId="3AD5620E" w:rsidR="1CB60DD1" w:rsidRDefault="1CB60DD1" w:rsidP="1CB60DD1">
      <w:pPr>
        <w:rPr>
          <w:szCs w:val="28"/>
        </w:rPr>
      </w:pPr>
    </w:p>
    <w:p w14:paraId="737EBF19" w14:textId="0E2FB6AA" w:rsidR="1CB60DD1" w:rsidRDefault="1CB60DD1" w:rsidP="1CB60DD1">
      <w:pPr>
        <w:rPr>
          <w:szCs w:val="28"/>
        </w:rPr>
      </w:pPr>
    </w:p>
    <w:p w14:paraId="3A151DBC" w14:textId="4B43505F" w:rsidR="1CB60DD1" w:rsidRDefault="1CB60DD1" w:rsidP="1CB60DD1">
      <w:pPr>
        <w:rPr>
          <w:szCs w:val="28"/>
        </w:rPr>
      </w:pPr>
    </w:p>
    <w:p w14:paraId="36CC46AA" w14:textId="37260971" w:rsidR="1CB60DD1" w:rsidRDefault="1CB60DD1" w:rsidP="1CB60DD1">
      <w:pPr>
        <w:rPr>
          <w:szCs w:val="28"/>
        </w:rPr>
      </w:pPr>
    </w:p>
    <w:p w14:paraId="4BBCA84C" w14:textId="4526EFAC" w:rsidR="1CB60DD1" w:rsidRDefault="1CB60DD1" w:rsidP="1CB60DD1">
      <w:pPr>
        <w:rPr>
          <w:szCs w:val="28"/>
        </w:rPr>
      </w:pPr>
    </w:p>
    <w:tbl>
      <w:tblPr>
        <w:tblStyle w:val="TableGrid"/>
        <w:tblW w:w="0" w:type="auto"/>
        <w:tblLook w:val="04A0" w:firstRow="1" w:lastRow="0" w:firstColumn="1" w:lastColumn="0" w:noHBand="0" w:noVBand="1"/>
      </w:tblPr>
      <w:tblGrid>
        <w:gridCol w:w="3116"/>
        <w:gridCol w:w="3117"/>
        <w:gridCol w:w="3117"/>
      </w:tblGrid>
      <w:tr w:rsidR="00BF5550" w14:paraId="31A7CAC1" w14:textId="77777777" w:rsidTr="00BF5550">
        <w:tc>
          <w:tcPr>
            <w:tcW w:w="3116" w:type="dxa"/>
          </w:tcPr>
          <w:p w14:paraId="42A0A5CB" w14:textId="0F01AF35" w:rsidR="00BF5550" w:rsidRDefault="007A6C60" w:rsidP="007D0D2A">
            <w:r>
              <w:t>Data item</w:t>
            </w:r>
          </w:p>
        </w:tc>
        <w:tc>
          <w:tcPr>
            <w:tcW w:w="3117" w:type="dxa"/>
          </w:tcPr>
          <w:p w14:paraId="28052CEC" w14:textId="6F4CB2F6" w:rsidR="00BF5550" w:rsidRDefault="007A6C60" w:rsidP="007D0D2A">
            <w:r>
              <w:t xml:space="preserve">Data type </w:t>
            </w:r>
          </w:p>
        </w:tc>
        <w:tc>
          <w:tcPr>
            <w:tcW w:w="3117" w:type="dxa"/>
          </w:tcPr>
          <w:p w14:paraId="69991AD8" w14:textId="73C8DF8B" w:rsidR="00BF5550" w:rsidRDefault="007A6C60" w:rsidP="007D0D2A">
            <w:r>
              <w:t>Validation/Reference</w:t>
            </w:r>
          </w:p>
        </w:tc>
      </w:tr>
      <w:tr w:rsidR="00BF5550" w14:paraId="2F2868F8" w14:textId="77777777" w:rsidTr="00BF5550">
        <w:tc>
          <w:tcPr>
            <w:tcW w:w="3116" w:type="dxa"/>
          </w:tcPr>
          <w:p w14:paraId="0D1A1260" w14:textId="4D37BB5D" w:rsidR="00BF5550" w:rsidRDefault="00D766A1" w:rsidP="007D0D2A">
            <w:r>
              <w:t>Name</w:t>
            </w:r>
          </w:p>
        </w:tc>
        <w:tc>
          <w:tcPr>
            <w:tcW w:w="3117" w:type="dxa"/>
          </w:tcPr>
          <w:p w14:paraId="3C3FB28F" w14:textId="58A66A4C" w:rsidR="00BF5550" w:rsidRDefault="00D766A1" w:rsidP="007D0D2A">
            <w:r>
              <w:t>String</w:t>
            </w:r>
          </w:p>
        </w:tc>
        <w:tc>
          <w:tcPr>
            <w:tcW w:w="3117" w:type="dxa"/>
          </w:tcPr>
          <w:p w14:paraId="72B1EEF0" w14:textId="26098746" w:rsidR="00BF5550" w:rsidRDefault="00E44163" w:rsidP="007D0D2A">
            <w:r>
              <w:t>Required</w:t>
            </w:r>
          </w:p>
        </w:tc>
      </w:tr>
      <w:tr w:rsidR="00BF5550" w14:paraId="1BC73692" w14:textId="77777777" w:rsidTr="00BF5550">
        <w:tc>
          <w:tcPr>
            <w:tcW w:w="3116" w:type="dxa"/>
          </w:tcPr>
          <w:p w14:paraId="3C4FCEA1" w14:textId="0945B290" w:rsidR="00BF5550" w:rsidRDefault="00D766A1" w:rsidP="007D0D2A">
            <w:r>
              <w:t>Email</w:t>
            </w:r>
          </w:p>
        </w:tc>
        <w:tc>
          <w:tcPr>
            <w:tcW w:w="3117" w:type="dxa"/>
          </w:tcPr>
          <w:p w14:paraId="5CB6DCD7" w14:textId="15F10E85" w:rsidR="00BF5550" w:rsidRDefault="00D766A1" w:rsidP="007D0D2A">
            <w:r>
              <w:t>String</w:t>
            </w:r>
          </w:p>
        </w:tc>
        <w:tc>
          <w:tcPr>
            <w:tcW w:w="3117" w:type="dxa"/>
          </w:tcPr>
          <w:p w14:paraId="6E430296" w14:textId="77777777" w:rsidR="00BF5550" w:rsidRDefault="00BF5550" w:rsidP="007D0D2A"/>
        </w:tc>
      </w:tr>
      <w:tr w:rsidR="00BF5550" w14:paraId="391EFA3E" w14:textId="77777777" w:rsidTr="00BF5550">
        <w:tc>
          <w:tcPr>
            <w:tcW w:w="3116" w:type="dxa"/>
          </w:tcPr>
          <w:p w14:paraId="44853F1A" w14:textId="13BC2E37" w:rsidR="00BF5550" w:rsidRDefault="00D766A1" w:rsidP="007D0D2A">
            <w:r>
              <w:t>User ID</w:t>
            </w:r>
          </w:p>
        </w:tc>
        <w:tc>
          <w:tcPr>
            <w:tcW w:w="3117" w:type="dxa"/>
          </w:tcPr>
          <w:p w14:paraId="46D2ADE6" w14:textId="6700F881" w:rsidR="00BF5550" w:rsidRDefault="00D766A1" w:rsidP="007D0D2A">
            <w:r>
              <w:t>String</w:t>
            </w:r>
          </w:p>
        </w:tc>
        <w:tc>
          <w:tcPr>
            <w:tcW w:w="3117" w:type="dxa"/>
          </w:tcPr>
          <w:p w14:paraId="1B662826" w14:textId="77777777" w:rsidR="00BF5550" w:rsidRDefault="00BF5550" w:rsidP="007D0D2A"/>
        </w:tc>
      </w:tr>
      <w:tr w:rsidR="00BF5550" w14:paraId="3BC34922" w14:textId="77777777" w:rsidTr="00BF5550">
        <w:tc>
          <w:tcPr>
            <w:tcW w:w="3116" w:type="dxa"/>
          </w:tcPr>
          <w:p w14:paraId="7472FE74" w14:textId="4CB55CDF" w:rsidR="00BF5550" w:rsidRDefault="00D766A1" w:rsidP="007D0D2A">
            <w:r>
              <w:t>Password</w:t>
            </w:r>
          </w:p>
        </w:tc>
        <w:tc>
          <w:tcPr>
            <w:tcW w:w="3117" w:type="dxa"/>
          </w:tcPr>
          <w:p w14:paraId="7A98917D" w14:textId="09448199" w:rsidR="00BF5550" w:rsidRDefault="00D766A1" w:rsidP="007D0D2A">
            <w:r>
              <w:t>String</w:t>
            </w:r>
          </w:p>
        </w:tc>
        <w:tc>
          <w:tcPr>
            <w:tcW w:w="3117" w:type="dxa"/>
          </w:tcPr>
          <w:p w14:paraId="4A12513C" w14:textId="77777777" w:rsidR="00BF5550" w:rsidRDefault="00BF5550" w:rsidP="007D0D2A"/>
        </w:tc>
      </w:tr>
      <w:tr w:rsidR="00BF5550" w14:paraId="36EF66EA" w14:textId="77777777" w:rsidTr="00BF5550">
        <w:tc>
          <w:tcPr>
            <w:tcW w:w="3116" w:type="dxa"/>
          </w:tcPr>
          <w:p w14:paraId="4DD96B20" w14:textId="3243903F" w:rsidR="00BF5550" w:rsidRDefault="00D766A1" w:rsidP="007D0D2A">
            <w:r>
              <w:t xml:space="preserve">Song ID </w:t>
            </w:r>
          </w:p>
        </w:tc>
        <w:tc>
          <w:tcPr>
            <w:tcW w:w="3117" w:type="dxa"/>
          </w:tcPr>
          <w:p w14:paraId="28EF994C" w14:textId="498AB419" w:rsidR="00BF5550" w:rsidRDefault="00502BE6" w:rsidP="007D0D2A">
            <w:r>
              <w:t>String</w:t>
            </w:r>
          </w:p>
        </w:tc>
        <w:tc>
          <w:tcPr>
            <w:tcW w:w="3117" w:type="dxa"/>
          </w:tcPr>
          <w:p w14:paraId="0AD8B6F4" w14:textId="77777777" w:rsidR="00BF5550" w:rsidRDefault="00BF5550" w:rsidP="007D0D2A"/>
        </w:tc>
      </w:tr>
      <w:tr w:rsidR="00BF5550" w14:paraId="153352CF" w14:textId="77777777" w:rsidTr="00BF5550">
        <w:tc>
          <w:tcPr>
            <w:tcW w:w="3116" w:type="dxa"/>
          </w:tcPr>
          <w:p w14:paraId="194BE24C" w14:textId="6DC54E08" w:rsidR="00BF5550" w:rsidRDefault="00D766A1" w:rsidP="007D0D2A">
            <w:r>
              <w:t xml:space="preserve">Listen Count </w:t>
            </w:r>
          </w:p>
        </w:tc>
        <w:tc>
          <w:tcPr>
            <w:tcW w:w="3117" w:type="dxa"/>
          </w:tcPr>
          <w:p w14:paraId="0F35356F" w14:textId="01774F7A" w:rsidR="00BF5550" w:rsidRDefault="00502BE6" w:rsidP="007D0D2A">
            <w:r>
              <w:t>Real</w:t>
            </w:r>
          </w:p>
        </w:tc>
        <w:tc>
          <w:tcPr>
            <w:tcW w:w="3117" w:type="dxa"/>
          </w:tcPr>
          <w:p w14:paraId="074FA32B" w14:textId="77777777" w:rsidR="00BF5550" w:rsidRDefault="00BF5550" w:rsidP="007D0D2A"/>
        </w:tc>
      </w:tr>
      <w:tr w:rsidR="00BF5550" w14:paraId="4B0B1C39" w14:textId="77777777" w:rsidTr="00BF5550">
        <w:tc>
          <w:tcPr>
            <w:tcW w:w="3116" w:type="dxa"/>
          </w:tcPr>
          <w:p w14:paraId="6CFC8CCA" w14:textId="13946692" w:rsidR="00BF5550" w:rsidRDefault="00D766A1" w:rsidP="007D0D2A">
            <w:r>
              <w:t>Artist name</w:t>
            </w:r>
          </w:p>
        </w:tc>
        <w:tc>
          <w:tcPr>
            <w:tcW w:w="3117" w:type="dxa"/>
          </w:tcPr>
          <w:p w14:paraId="2FB20710" w14:textId="0915C41A" w:rsidR="00BF5550" w:rsidRDefault="00502BE6" w:rsidP="007D0D2A">
            <w:r>
              <w:t>String</w:t>
            </w:r>
          </w:p>
        </w:tc>
        <w:tc>
          <w:tcPr>
            <w:tcW w:w="3117" w:type="dxa"/>
          </w:tcPr>
          <w:p w14:paraId="5BC5B705" w14:textId="77777777" w:rsidR="00BF5550" w:rsidRDefault="00BF5550" w:rsidP="007D0D2A"/>
        </w:tc>
      </w:tr>
    </w:tbl>
    <w:p w14:paraId="64DAD634" w14:textId="77777777" w:rsidR="00782C51" w:rsidRDefault="00782C51" w:rsidP="007D0D2A"/>
    <w:tbl>
      <w:tblPr>
        <w:tblStyle w:val="TableGrid"/>
        <w:tblW w:w="0" w:type="auto"/>
        <w:tblLook w:val="04A0" w:firstRow="1" w:lastRow="0" w:firstColumn="1" w:lastColumn="0" w:noHBand="0" w:noVBand="1"/>
      </w:tblPr>
      <w:tblGrid>
        <w:gridCol w:w="2337"/>
        <w:gridCol w:w="2337"/>
        <w:gridCol w:w="2338"/>
        <w:gridCol w:w="2338"/>
      </w:tblGrid>
      <w:tr w:rsidR="1CB60DD1" w14:paraId="15DF63B2" w14:textId="77777777" w:rsidTr="1CB60DD1">
        <w:tc>
          <w:tcPr>
            <w:tcW w:w="2337" w:type="dxa"/>
          </w:tcPr>
          <w:p w14:paraId="59679C29" w14:textId="0927BBD4" w:rsidR="1CB60DD1" w:rsidRDefault="1CB60DD1">
            <w:r>
              <w:t>Input</w:t>
            </w:r>
          </w:p>
        </w:tc>
        <w:tc>
          <w:tcPr>
            <w:tcW w:w="2337" w:type="dxa"/>
          </w:tcPr>
          <w:p w14:paraId="48D9C746" w14:textId="3E0C5536" w:rsidR="1CB60DD1" w:rsidRDefault="1CB60DD1">
            <w:r>
              <w:t>Process</w:t>
            </w:r>
          </w:p>
        </w:tc>
        <w:tc>
          <w:tcPr>
            <w:tcW w:w="2338" w:type="dxa"/>
          </w:tcPr>
          <w:p w14:paraId="0AD35FB5" w14:textId="10F126D8" w:rsidR="1CB60DD1" w:rsidRDefault="1CB60DD1">
            <w:r>
              <w:t>Storage</w:t>
            </w:r>
          </w:p>
        </w:tc>
        <w:tc>
          <w:tcPr>
            <w:tcW w:w="2338" w:type="dxa"/>
          </w:tcPr>
          <w:p w14:paraId="7469C752" w14:textId="673DCADE" w:rsidR="1CB60DD1" w:rsidRDefault="1CB60DD1">
            <w:r>
              <w:t>Output</w:t>
            </w:r>
          </w:p>
        </w:tc>
      </w:tr>
      <w:tr w:rsidR="1CB60DD1" w14:paraId="27E4B646" w14:textId="77777777" w:rsidTr="1CB60DD1">
        <w:tc>
          <w:tcPr>
            <w:tcW w:w="2337" w:type="dxa"/>
          </w:tcPr>
          <w:p w14:paraId="1E6A2AC1" w14:textId="77777777" w:rsidR="1CB60DD1" w:rsidRDefault="1CB60DD1">
            <w:r>
              <w:t xml:space="preserve">Name </w:t>
            </w:r>
          </w:p>
          <w:p w14:paraId="591FB252" w14:textId="77777777" w:rsidR="1CB60DD1" w:rsidRDefault="1CB60DD1">
            <w:r>
              <w:t>Email</w:t>
            </w:r>
          </w:p>
          <w:p w14:paraId="6D7E9F8A" w14:textId="35E184AD" w:rsidR="1CB60DD1" w:rsidRDefault="1CB60DD1">
            <w:r>
              <w:t xml:space="preserve">User ID </w:t>
            </w:r>
          </w:p>
          <w:p w14:paraId="5FBC415B" w14:textId="1AED78DA" w:rsidR="1CB60DD1" w:rsidRDefault="1CB60DD1">
            <w:r>
              <w:t>Password</w:t>
            </w:r>
          </w:p>
        </w:tc>
        <w:tc>
          <w:tcPr>
            <w:tcW w:w="2337" w:type="dxa"/>
          </w:tcPr>
          <w:p w14:paraId="251CFA5E" w14:textId="279E569C" w:rsidR="1CB60DD1" w:rsidRDefault="1CB60DD1">
            <w:r>
              <w:t>Validate input</w:t>
            </w:r>
          </w:p>
          <w:p w14:paraId="6483F454" w14:textId="0C605843" w:rsidR="1CB60DD1" w:rsidRDefault="1CB60DD1">
            <w:r>
              <w:t>Secure password</w:t>
            </w:r>
          </w:p>
          <w:p w14:paraId="729B08B8" w14:textId="6726BE95" w:rsidR="1CB60DD1" w:rsidRDefault="1CB60DD1">
            <w:r>
              <w:t>Generate email</w:t>
            </w:r>
          </w:p>
        </w:tc>
        <w:tc>
          <w:tcPr>
            <w:tcW w:w="2338" w:type="dxa"/>
          </w:tcPr>
          <w:p w14:paraId="0D3BD709" w14:textId="12B75834" w:rsidR="1CB60DD1" w:rsidRDefault="1CB60DD1">
            <w:r>
              <w:t>User table (database)</w:t>
            </w:r>
          </w:p>
        </w:tc>
        <w:tc>
          <w:tcPr>
            <w:tcW w:w="2338" w:type="dxa"/>
          </w:tcPr>
          <w:p w14:paraId="5DDCB857" w14:textId="3ADD5F9D" w:rsidR="1CB60DD1" w:rsidRDefault="1CB60DD1">
            <w:r>
              <w:t>A message stating a secure password</w:t>
            </w:r>
          </w:p>
          <w:p w14:paraId="699DF0EC" w14:textId="5B00F6E8" w:rsidR="1CB60DD1" w:rsidRDefault="1CB60DD1">
            <w:r>
              <w:t>Secured</w:t>
            </w:r>
          </w:p>
          <w:p w14:paraId="72E8B675" w14:textId="256C60D5" w:rsidR="1CB60DD1" w:rsidRDefault="1CB60DD1">
            <w:r>
              <w:t>password</w:t>
            </w:r>
          </w:p>
        </w:tc>
      </w:tr>
      <w:tr w:rsidR="1CB60DD1" w14:paraId="038E6E36" w14:textId="77777777" w:rsidTr="1CB60DD1">
        <w:trPr>
          <w:trHeight w:val="1900"/>
        </w:trPr>
        <w:tc>
          <w:tcPr>
            <w:tcW w:w="2337" w:type="dxa"/>
          </w:tcPr>
          <w:p w14:paraId="55540525" w14:textId="77777777" w:rsidR="1CB60DD1" w:rsidRDefault="1CB60DD1">
            <w:r>
              <w:t>Song ID</w:t>
            </w:r>
          </w:p>
          <w:p w14:paraId="1F48D402" w14:textId="77777777" w:rsidR="1CB60DD1" w:rsidRDefault="1CB60DD1">
            <w:r>
              <w:t>Listen Count</w:t>
            </w:r>
          </w:p>
          <w:p w14:paraId="174BF407" w14:textId="77777777" w:rsidR="1CB60DD1" w:rsidRDefault="1CB60DD1">
            <w:r>
              <w:t>Artist Name</w:t>
            </w:r>
          </w:p>
          <w:p w14:paraId="75FD1AF0" w14:textId="77777777" w:rsidR="1CB60DD1" w:rsidRDefault="1CB60DD1">
            <w:r>
              <w:t>Title</w:t>
            </w:r>
          </w:p>
          <w:p w14:paraId="17AC43A4" w14:textId="5EAE5C47" w:rsidR="1CB60DD1" w:rsidRDefault="1CB60DD1">
            <w:r>
              <w:t>Year Release</w:t>
            </w:r>
          </w:p>
        </w:tc>
        <w:tc>
          <w:tcPr>
            <w:tcW w:w="2337" w:type="dxa"/>
          </w:tcPr>
          <w:p w14:paraId="4A6F4993" w14:textId="77777777" w:rsidR="1CB60DD1" w:rsidRDefault="1CB60DD1">
            <w:r>
              <w:t>Validate input</w:t>
            </w:r>
          </w:p>
          <w:p w14:paraId="586D2D73" w14:textId="77777777" w:rsidR="1CB60DD1" w:rsidRDefault="1CB60DD1">
            <w:r>
              <w:t>Generate song data</w:t>
            </w:r>
          </w:p>
          <w:p w14:paraId="3E1F831B" w14:textId="68C7C99A" w:rsidR="1CB60DD1" w:rsidRDefault="1CB60DD1">
            <w:r>
              <w:t>Generate similar music</w:t>
            </w:r>
          </w:p>
        </w:tc>
        <w:tc>
          <w:tcPr>
            <w:tcW w:w="2338" w:type="dxa"/>
          </w:tcPr>
          <w:p w14:paraId="7440DAE9" w14:textId="2B0E8D1B" w:rsidR="1CB60DD1" w:rsidRDefault="1CB60DD1">
            <w:r>
              <w:t>Million Song Dataset (database)</w:t>
            </w:r>
          </w:p>
        </w:tc>
        <w:tc>
          <w:tcPr>
            <w:tcW w:w="2338" w:type="dxa"/>
          </w:tcPr>
          <w:p w14:paraId="734064DD" w14:textId="33A12593" w:rsidR="1CB60DD1" w:rsidRDefault="1CB60DD1">
            <w:r>
              <w:t>A table showing the list of similar songs alike</w:t>
            </w:r>
          </w:p>
        </w:tc>
      </w:tr>
      <w:tr w:rsidR="1CB60DD1" w14:paraId="0921FD20" w14:textId="77777777" w:rsidTr="1CB60DD1">
        <w:trPr>
          <w:trHeight w:val="825"/>
        </w:trPr>
        <w:tc>
          <w:tcPr>
            <w:tcW w:w="2337" w:type="dxa"/>
          </w:tcPr>
          <w:p w14:paraId="7DC639E3" w14:textId="05DE5F08" w:rsidR="1CB60DD1" w:rsidRDefault="1CB60DD1">
            <w:r>
              <w:t>Percentage</w:t>
            </w:r>
          </w:p>
        </w:tc>
        <w:tc>
          <w:tcPr>
            <w:tcW w:w="2337" w:type="dxa"/>
          </w:tcPr>
          <w:p w14:paraId="2D7105ED" w14:textId="629D4ABD" w:rsidR="1CB60DD1" w:rsidRDefault="1CB60DD1">
            <w:r>
              <w:t>Assign percentage as a probability from 0 to 1</w:t>
            </w:r>
          </w:p>
          <w:p w14:paraId="68DA531F" w14:textId="77777777" w:rsidR="1CB60DD1" w:rsidRDefault="1CB60DD1"/>
          <w:p w14:paraId="32D0A468" w14:textId="2684C967" w:rsidR="1CB60DD1" w:rsidRDefault="1CB60DD1">
            <w:r>
              <w:t>Use Pearson’s Correlation Coefficient using the song data as a reference to measure the correlation of songs and their style.</w:t>
            </w:r>
          </w:p>
        </w:tc>
        <w:tc>
          <w:tcPr>
            <w:tcW w:w="2338" w:type="dxa"/>
          </w:tcPr>
          <w:p w14:paraId="55472540" w14:textId="2A007B08" w:rsidR="1CB60DD1" w:rsidRDefault="1CB60DD1">
            <w:r>
              <w:t>Million Song Dataset (database)</w:t>
            </w:r>
          </w:p>
        </w:tc>
        <w:tc>
          <w:tcPr>
            <w:tcW w:w="2338" w:type="dxa"/>
          </w:tcPr>
          <w:p w14:paraId="2A43A587" w14:textId="33F58870" w:rsidR="1CB60DD1" w:rsidRDefault="1CB60DD1">
            <w:r>
              <w:t>A table showing the list of similar songs alike</w:t>
            </w:r>
          </w:p>
        </w:tc>
      </w:tr>
    </w:tbl>
    <w:p w14:paraId="77437BA8" w14:textId="69DD5306" w:rsidR="1CB60DD1" w:rsidRDefault="1CB60DD1" w:rsidP="1CB60DD1">
      <w:pPr>
        <w:rPr>
          <w:szCs w:val="28"/>
        </w:rPr>
      </w:pPr>
    </w:p>
    <w:p w14:paraId="192887B3" w14:textId="600197ED" w:rsidR="1CB60DD1" w:rsidRDefault="1CB60DD1" w:rsidP="1CB60DD1">
      <w:pPr>
        <w:rPr>
          <w:szCs w:val="28"/>
        </w:rPr>
      </w:pPr>
    </w:p>
    <w:p w14:paraId="12B4946E" w14:textId="00D29961" w:rsidR="1CB60DD1" w:rsidRDefault="1CB60DD1" w:rsidP="1CB60DD1">
      <w:pPr>
        <w:rPr>
          <w:szCs w:val="28"/>
        </w:rPr>
      </w:pPr>
    </w:p>
    <w:p w14:paraId="7115546A" w14:textId="3745DEF7" w:rsidR="2BC85791" w:rsidRDefault="2BC85791" w:rsidP="1CB60DD1">
      <w:pPr>
        <w:rPr>
          <w:szCs w:val="28"/>
        </w:rPr>
      </w:pPr>
      <w:r w:rsidRPr="1CB60DD1">
        <w:rPr>
          <w:szCs w:val="28"/>
        </w:rPr>
        <w:t>[Proper navigation diagram]</w:t>
      </w:r>
    </w:p>
    <w:p w14:paraId="01D3F82D" w14:textId="44FF0ABB" w:rsidR="1CB60DD1" w:rsidRDefault="1CB60DD1" w:rsidP="1CB60DD1">
      <w:pPr>
        <w:rPr>
          <w:szCs w:val="28"/>
        </w:rPr>
      </w:pPr>
    </w:p>
    <w:p w14:paraId="2A982532" w14:textId="2283653A" w:rsidR="1CB60DD1" w:rsidRDefault="1CB60DD1" w:rsidP="1CB60DD1">
      <w:pPr>
        <w:rPr>
          <w:szCs w:val="28"/>
        </w:rPr>
      </w:pPr>
    </w:p>
    <w:p w14:paraId="3CBACDC3" w14:textId="664C2791" w:rsidR="1CB60DD1" w:rsidRDefault="1CB60DD1" w:rsidP="1CB60DD1">
      <w:pPr>
        <w:rPr>
          <w:szCs w:val="28"/>
        </w:rPr>
      </w:pPr>
    </w:p>
    <w:p w14:paraId="4B014BA4" w14:textId="2E842D24" w:rsidR="1CB60DD1" w:rsidRDefault="1CB60DD1" w:rsidP="1CB60DD1">
      <w:pPr>
        <w:rPr>
          <w:szCs w:val="28"/>
        </w:rPr>
      </w:pPr>
    </w:p>
    <w:p w14:paraId="54D623B0" w14:textId="54530B84" w:rsidR="1CB60DD1" w:rsidRDefault="1CB60DD1" w:rsidP="1CB60DD1">
      <w:pPr>
        <w:rPr>
          <w:szCs w:val="28"/>
        </w:rPr>
      </w:pPr>
    </w:p>
    <w:p w14:paraId="0EFDFDCC" w14:textId="04E67BB5" w:rsidR="007B3F8F" w:rsidRDefault="007B3F8F" w:rsidP="00454824">
      <w:pPr>
        <w:pStyle w:val="Heading4"/>
      </w:pPr>
      <w:r>
        <w:t>Navigation at a glance:</w:t>
      </w:r>
    </w:p>
    <w:p w14:paraId="03CA1C60" w14:textId="77777777" w:rsidR="0075256F" w:rsidRDefault="0075256F" w:rsidP="007D0D2A"/>
    <w:p w14:paraId="4A6AFA5C" w14:textId="0D72A6C5" w:rsidR="0075256F" w:rsidRDefault="67410E1D" w:rsidP="1CB60DD1">
      <w:pPr>
        <w:rPr>
          <w:szCs w:val="28"/>
        </w:rPr>
      </w:pPr>
      <w:r w:rsidRPr="1CB60DD1">
        <w:rPr>
          <w:szCs w:val="28"/>
        </w:rPr>
        <w:t>[Screenshot of your project step by step with notes on simpli</w:t>
      </w:r>
      <w:r w:rsidR="39C653EE" w:rsidRPr="1CB60DD1">
        <w:rPr>
          <w:szCs w:val="28"/>
        </w:rPr>
        <w:t>f</w:t>
      </w:r>
      <w:r w:rsidRPr="1CB60DD1">
        <w:rPr>
          <w:szCs w:val="28"/>
        </w:rPr>
        <w:t xml:space="preserve">ying the readers </w:t>
      </w:r>
      <w:r w:rsidR="42E31FEF" w:rsidRPr="1CB60DD1">
        <w:rPr>
          <w:szCs w:val="28"/>
        </w:rPr>
        <w:t>understanding</w:t>
      </w:r>
      <w:r w:rsidRPr="1CB60DD1">
        <w:rPr>
          <w:szCs w:val="28"/>
        </w:rPr>
        <w:t xml:space="preserve"> of the pages]</w:t>
      </w:r>
    </w:p>
    <w:p w14:paraId="13DDB23E" w14:textId="34FF1B53" w:rsidR="0075256F" w:rsidRDefault="0075256F" w:rsidP="1CB60DD1">
      <w:pPr>
        <w:rPr>
          <w:szCs w:val="28"/>
        </w:rPr>
      </w:pPr>
    </w:p>
    <w:p w14:paraId="0A9AA9FD" w14:textId="09A83016" w:rsidR="0075256F" w:rsidRDefault="0075256F" w:rsidP="1CB60DD1">
      <w:pPr>
        <w:rPr>
          <w:szCs w:val="28"/>
        </w:rPr>
      </w:pPr>
    </w:p>
    <w:p w14:paraId="5468D9D4" w14:textId="2C6338F4" w:rsidR="0075256F" w:rsidRDefault="7C22A2A2" w:rsidP="00454824">
      <w:pPr>
        <w:pStyle w:val="Heading1"/>
        <w:rPr>
          <w:rFonts w:eastAsia="Franklin Gothic Medium"/>
        </w:rPr>
      </w:pPr>
      <w:r w:rsidRPr="1CB60DD1">
        <w:rPr>
          <w:rFonts w:eastAsia="Franklin Gothic Medium"/>
        </w:rPr>
        <w:t xml:space="preserve">Database design </w:t>
      </w:r>
    </w:p>
    <w:p w14:paraId="0F26887C" w14:textId="0538B4A7" w:rsidR="0075256F" w:rsidRDefault="0075256F" w:rsidP="1CB60DD1">
      <w:pPr>
        <w:rPr>
          <w:rFonts w:ascii="Franklin Gothic Medium" w:eastAsia="Franklin Gothic Medium" w:hAnsi="Franklin Gothic Medium" w:cs="Franklin Gothic Medium"/>
          <w:szCs w:val="28"/>
        </w:rPr>
      </w:pPr>
    </w:p>
    <w:p w14:paraId="095AAA45" w14:textId="01CA9C99" w:rsidR="0075256F" w:rsidRDefault="7C22A2A2" w:rsidP="1CB60DD1">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Entity-Relationship diagram</w:t>
      </w:r>
    </w:p>
    <w:p w14:paraId="4CC21215" w14:textId="55FFFC9D" w:rsidR="1CB60DD1" w:rsidRDefault="1CB60DD1" w:rsidP="1CB60DD1">
      <w:pPr>
        <w:rPr>
          <w:rFonts w:ascii="Franklin Gothic Medium" w:eastAsia="Franklin Gothic Medium" w:hAnsi="Franklin Gothic Medium" w:cs="Franklin Gothic Medium"/>
          <w:szCs w:val="28"/>
        </w:rPr>
      </w:pPr>
    </w:p>
    <w:p w14:paraId="080A76DE" w14:textId="153CFEF1" w:rsidR="7C22A2A2" w:rsidRDefault="7C22A2A2" w:rsidP="1CB60DD1">
      <w:pPr>
        <w:rPr>
          <w:rFonts w:ascii="Franklin Gothic Medium" w:eastAsia="Franklin Gothic Medium" w:hAnsi="Franklin Gothic Medium" w:cs="Franklin Gothic Medium"/>
          <w:szCs w:val="28"/>
        </w:rPr>
      </w:pPr>
      <w:r w:rsidRPr="1CB60DD1">
        <w:rPr>
          <w:rFonts w:ascii="Franklin Gothic Medium" w:eastAsia="Franklin Gothic Medium" w:hAnsi="Franklin Gothic Medium" w:cs="Franklin Gothic Medium"/>
          <w:szCs w:val="28"/>
        </w:rPr>
        <w:t>SQL Statements</w:t>
      </w:r>
    </w:p>
    <w:p w14:paraId="67FEC114" w14:textId="77777777" w:rsidR="0075256F" w:rsidRDefault="0075256F" w:rsidP="007D0D2A"/>
    <w:p w14:paraId="655DC059" w14:textId="29E73FBF" w:rsidR="7C22A2A2" w:rsidRDefault="7C22A2A2" w:rsidP="1CB60DD1">
      <w:pPr>
        <w:rPr>
          <w:szCs w:val="28"/>
        </w:rPr>
      </w:pPr>
      <w:r w:rsidRPr="1CB60DD1">
        <w:rPr>
          <w:szCs w:val="28"/>
        </w:rPr>
        <w:t>[Put SQL Statements of your interface]</w:t>
      </w:r>
    </w:p>
    <w:p w14:paraId="5832082A" w14:textId="77777777" w:rsidR="0075256F" w:rsidRDefault="0075256F" w:rsidP="007D0D2A"/>
    <w:p w14:paraId="646E7767" w14:textId="77777777" w:rsidR="0075256F" w:rsidRDefault="0075256F" w:rsidP="007D0D2A"/>
    <w:p w14:paraId="0C04D8E5" w14:textId="77777777" w:rsidR="0075256F" w:rsidRDefault="0075256F" w:rsidP="007D0D2A"/>
    <w:p w14:paraId="6660054D" w14:textId="77777777" w:rsidR="0075256F" w:rsidRDefault="0075256F" w:rsidP="007D0D2A"/>
    <w:p w14:paraId="04649C30" w14:textId="77777777" w:rsidR="0075256F" w:rsidRDefault="0075256F" w:rsidP="007D0D2A"/>
    <w:p w14:paraId="3F9BD92A" w14:textId="77777777" w:rsidR="0075256F" w:rsidRDefault="0075256F" w:rsidP="007D0D2A"/>
    <w:p w14:paraId="4F3B42C8" w14:textId="77777777" w:rsidR="0075256F" w:rsidRDefault="0075256F" w:rsidP="007D0D2A"/>
    <w:p w14:paraId="7855B362" w14:textId="77777777" w:rsidR="0075256F" w:rsidRDefault="0075256F" w:rsidP="007D0D2A"/>
    <w:p w14:paraId="4506AE8F" w14:textId="77777777" w:rsidR="0075256F" w:rsidRDefault="0075256F" w:rsidP="007D0D2A"/>
    <w:p w14:paraId="18724472" w14:textId="77777777" w:rsidR="0075256F" w:rsidRDefault="0075256F" w:rsidP="007D0D2A"/>
    <w:p w14:paraId="1394DC40" w14:textId="77777777" w:rsidR="0075256F" w:rsidRDefault="0075256F" w:rsidP="007D0D2A"/>
    <w:p w14:paraId="66206578" w14:textId="77777777" w:rsidR="0075256F" w:rsidRDefault="0075256F" w:rsidP="007D0D2A"/>
    <w:p w14:paraId="761E5D1E" w14:textId="77777777" w:rsidR="0075256F" w:rsidRDefault="0075256F" w:rsidP="007D0D2A"/>
    <w:p w14:paraId="6A329F21" w14:textId="77777777" w:rsidR="0075256F" w:rsidRDefault="0075256F" w:rsidP="007D0D2A"/>
    <w:p w14:paraId="4928BE9F" w14:textId="46557299" w:rsidR="1CB60DD1" w:rsidRDefault="1CB60DD1" w:rsidP="1CB60DD1">
      <w:pPr>
        <w:rPr>
          <w:szCs w:val="28"/>
        </w:rPr>
      </w:pPr>
    </w:p>
    <w:p w14:paraId="054C641F" w14:textId="79E08C90" w:rsidR="1CB60DD1" w:rsidRDefault="1CB60DD1" w:rsidP="1CB60DD1">
      <w:pPr>
        <w:rPr>
          <w:szCs w:val="28"/>
        </w:rPr>
      </w:pPr>
    </w:p>
    <w:p w14:paraId="58055E73" w14:textId="492B4CAF" w:rsidR="1CB60DD1" w:rsidRDefault="1CB60DD1" w:rsidP="1CB60DD1">
      <w:pPr>
        <w:rPr>
          <w:szCs w:val="28"/>
        </w:rPr>
      </w:pPr>
    </w:p>
    <w:p w14:paraId="4D67E897" w14:textId="6D161694" w:rsidR="1CB60DD1" w:rsidRDefault="1CB60DD1" w:rsidP="1CB60DD1">
      <w:pPr>
        <w:rPr>
          <w:szCs w:val="28"/>
        </w:rPr>
      </w:pPr>
    </w:p>
    <w:p w14:paraId="72F6CFC5" w14:textId="42C1C7D1" w:rsidR="1CB60DD1" w:rsidRDefault="1CB60DD1" w:rsidP="1CB60DD1">
      <w:pPr>
        <w:rPr>
          <w:szCs w:val="28"/>
        </w:rPr>
      </w:pPr>
    </w:p>
    <w:p w14:paraId="2B40000A" w14:textId="0D5A0206" w:rsidR="1CB60DD1" w:rsidRDefault="1CB60DD1" w:rsidP="1CB60DD1">
      <w:pPr>
        <w:rPr>
          <w:szCs w:val="28"/>
        </w:rPr>
      </w:pPr>
    </w:p>
    <w:p w14:paraId="74DE6EFC" w14:textId="3C3F7137" w:rsidR="1CB60DD1" w:rsidRDefault="1CB60DD1" w:rsidP="1CB60DD1">
      <w:pPr>
        <w:rPr>
          <w:szCs w:val="28"/>
        </w:rPr>
      </w:pPr>
    </w:p>
    <w:p w14:paraId="5D3478A8" w14:textId="22A934AB" w:rsidR="1CB60DD1" w:rsidRDefault="1CB60DD1" w:rsidP="1CB60DD1">
      <w:pPr>
        <w:rPr>
          <w:szCs w:val="28"/>
        </w:rPr>
      </w:pPr>
    </w:p>
    <w:p w14:paraId="03138CF3" w14:textId="0CD8EC6F" w:rsidR="1CB60DD1" w:rsidRDefault="1CB60DD1" w:rsidP="1CB60DD1">
      <w:pPr>
        <w:rPr>
          <w:szCs w:val="28"/>
        </w:rPr>
      </w:pPr>
    </w:p>
    <w:p w14:paraId="2B381625" w14:textId="5E587336" w:rsidR="1CB60DD1" w:rsidRDefault="1CB60DD1" w:rsidP="1CB60DD1">
      <w:pPr>
        <w:rPr>
          <w:szCs w:val="28"/>
        </w:rPr>
      </w:pPr>
    </w:p>
    <w:p w14:paraId="63FF3DD8" w14:textId="22767165" w:rsidR="1CB60DD1" w:rsidRDefault="1CB60DD1" w:rsidP="1CB60DD1">
      <w:pPr>
        <w:rPr>
          <w:szCs w:val="28"/>
        </w:rPr>
      </w:pPr>
    </w:p>
    <w:p w14:paraId="34E8F24E" w14:textId="1281078C" w:rsidR="00454824" w:rsidRDefault="00454824" w:rsidP="1CB60DD1">
      <w:pPr>
        <w:rPr>
          <w:szCs w:val="28"/>
        </w:rPr>
      </w:pPr>
    </w:p>
    <w:p w14:paraId="7B0B3BBB" w14:textId="7D1EB797" w:rsidR="00454824" w:rsidRDefault="00454824" w:rsidP="1CB60DD1">
      <w:pPr>
        <w:rPr>
          <w:szCs w:val="28"/>
        </w:rPr>
      </w:pPr>
    </w:p>
    <w:p w14:paraId="1E7608F4" w14:textId="6F5707A0" w:rsidR="00454824" w:rsidRDefault="00454824" w:rsidP="1CB60DD1">
      <w:pPr>
        <w:rPr>
          <w:szCs w:val="28"/>
        </w:rPr>
      </w:pPr>
    </w:p>
    <w:p w14:paraId="78CC8699" w14:textId="77777777" w:rsidR="00454824" w:rsidRDefault="00454824" w:rsidP="1CB60DD1">
      <w:pPr>
        <w:rPr>
          <w:szCs w:val="28"/>
        </w:rPr>
      </w:pPr>
    </w:p>
    <w:p w14:paraId="2B82F76D" w14:textId="77777777" w:rsidR="0075256F" w:rsidRDefault="0075256F" w:rsidP="007D0D2A"/>
    <w:p w14:paraId="3B37641B" w14:textId="6C91D30B" w:rsidR="00171AE6" w:rsidRDefault="00E44163" w:rsidP="007B3F8F">
      <w:pPr>
        <w:pStyle w:val="Heading5"/>
      </w:pPr>
      <w:r>
        <w:t xml:space="preserve">Proof of Concept </w:t>
      </w:r>
    </w:p>
    <w:p w14:paraId="1A583FF9" w14:textId="076CEB65" w:rsidR="1CB60DD1" w:rsidRDefault="1CB60DD1" w:rsidP="1CB60DD1">
      <w:pPr>
        <w:rPr>
          <w:szCs w:val="28"/>
        </w:rPr>
      </w:pPr>
    </w:p>
    <w:p w14:paraId="50B58640" w14:textId="22847781" w:rsidR="6CF8DB0C" w:rsidRDefault="00CE44EB" w:rsidP="1CB60DD1">
      <w:pPr>
        <w:rPr>
          <w:szCs w:val="28"/>
        </w:rPr>
      </w:pPr>
      <w:r>
        <w:rPr>
          <w:szCs w:val="28"/>
        </w:rPr>
        <w:t>Registration Page:</w:t>
      </w:r>
    </w:p>
    <w:p w14:paraId="4EE95B9D" w14:textId="53DDF078" w:rsidR="00CE44EB" w:rsidRDefault="00CE44EB" w:rsidP="1CB60DD1">
      <w:pPr>
        <w:rPr>
          <w:szCs w:val="28"/>
        </w:rPr>
      </w:pPr>
    </w:p>
    <w:p w14:paraId="27EB6AB1" w14:textId="77777777" w:rsidR="00CE44EB" w:rsidRPr="00CE44EB" w:rsidRDefault="00CE44EB" w:rsidP="00CE44EB">
      <w:pPr>
        <w:rPr>
          <w:rFonts w:ascii="Consolas" w:hAnsi="Consolas"/>
          <w:szCs w:val="28"/>
        </w:rPr>
      </w:pPr>
      <w:r w:rsidRPr="00CE44EB">
        <w:rPr>
          <w:rFonts w:ascii="Consolas" w:hAnsi="Consolas"/>
          <w:szCs w:val="28"/>
        </w:rPr>
        <w:t>from tkinter import *</w:t>
      </w:r>
    </w:p>
    <w:p w14:paraId="0D68C18D" w14:textId="77777777" w:rsidR="00CE44EB" w:rsidRPr="00CE44EB" w:rsidRDefault="00CE44EB" w:rsidP="00CE44EB">
      <w:pPr>
        <w:rPr>
          <w:rFonts w:ascii="Consolas" w:hAnsi="Consolas"/>
          <w:szCs w:val="28"/>
        </w:rPr>
      </w:pPr>
      <w:r w:rsidRPr="00CE44EB">
        <w:rPr>
          <w:rFonts w:ascii="Consolas" w:hAnsi="Consolas"/>
          <w:szCs w:val="28"/>
        </w:rPr>
        <w:t>from tkinter import messagebox</w:t>
      </w:r>
    </w:p>
    <w:p w14:paraId="06D5E903" w14:textId="77777777" w:rsidR="00CE44EB" w:rsidRPr="00CE44EB" w:rsidRDefault="00CE44EB" w:rsidP="00CE44EB">
      <w:pPr>
        <w:rPr>
          <w:rFonts w:ascii="Consolas" w:hAnsi="Consolas"/>
          <w:szCs w:val="28"/>
        </w:rPr>
      </w:pPr>
      <w:r w:rsidRPr="00CE44EB">
        <w:rPr>
          <w:rFonts w:ascii="Consolas" w:hAnsi="Consolas"/>
          <w:szCs w:val="28"/>
        </w:rPr>
        <w:t>import sqlite3</w:t>
      </w:r>
    </w:p>
    <w:p w14:paraId="5758C0B3" w14:textId="77777777" w:rsidR="00CE44EB" w:rsidRPr="00CE44EB" w:rsidRDefault="00CE44EB" w:rsidP="00CE44EB">
      <w:pPr>
        <w:rPr>
          <w:rFonts w:ascii="Consolas" w:hAnsi="Consolas"/>
          <w:szCs w:val="28"/>
        </w:rPr>
      </w:pPr>
    </w:p>
    <w:p w14:paraId="02E57E1B" w14:textId="77777777" w:rsidR="00CE44EB" w:rsidRPr="00CE44EB" w:rsidRDefault="00CE44EB" w:rsidP="00CE44EB">
      <w:pPr>
        <w:rPr>
          <w:rFonts w:ascii="Consolas" w:hAnsi="Consolas"/>
          <w:szCs w:val="28"/>
        </w:rPr>
      </w:pPr>
      <w:r w:rsidRPr="00CE44EB">
        <w:rPr>
          <w:rFonts w:ascii="Consolas" w:hAnsi="Consolas"/>
          <w:szCs w:val="28"/>
        </w:rPr>
        <w:t>f = ("Calibri", 14)</w:t>
      </w:r>
    </w:p>
    <w:p w14:paraId="39237493" w14:textId="77777777" w:rsidR="00CE44EB" w:rsidRPr="00CE44EB" w:rsidRDefault="00CE44EB" w:rsidP="00CE44EB">
      <w:pPr>
        <w:rPr>
          <w:rFonts w:ascii="Consolas" w:hAnsi="Consolas"/>
          <w:szCs w:val="28"/>
        </w:rPr>
      </w:pPr>
    </w:p>
    <w:p w14:paraId="203C1009" w14:textId="77777777" w:rsidR="00CE44EB" w:rsidRPr="00CE44EB" w:rsidRDefault="00CE44EB" w:rsidP="00CE44EB">
      <w:pPr>
        <w:rPr>
          <w:rFonts w:ascii="Consolas" w:hAnsi="Consolas"/>
          <w:szCs w:val="28"/>
        </w:rPr>
      </w:pPr>
      <w:r w:rsidRPr="00CE44EB">
        <w:rPr>
          <w:rFonts w:ascii="Consolas" w:hAnsi="Consolas"/>
          <w:szCs w:val="28"/>
        </w:rPr>
        <w:t>con = sqlite3.connect('userdata.db')</w:t>
      </w:r>
    </w:p>
    <w:p w14:paraId="3B3FF193" w14:textId="77777777" w:rsidR="00CE44EB" w:rsidRPr="00CE44EB" w:rsidRDefault="00CE44EB" w:rsidP="00CE44EB">
      <w:pPr>
        <w:rPr>
          <w:rFonts w:ascii="Consolas" w:hAnsi="Consolas"/>
          <w:szCs w:val="28"/>
        </w:rPr>
      </w:pPr>
      <w:r w:rsidRPr="00CE44EB">
        <w:rPr>
          <w:rFonts w:ascii="Consolas" w:hAnsi="Consolas"/>
          <w:szCs w:val="28"/>
        </w:rPr>
        <w:t>cur = con.cursor()</w:t>
      </w:r>
    </w:p>
    <w:p w14:paraId="1F23791C" w14:textId="77777777" w:rsidR="00CE44EB" w:rsidRPr="00CE44EB" w:rsidRDefault="00CE44EB" w:rsidP="00CE44EB">
      <w:pPr>
        <w:rPr>
          <w:rFonts w:ascii="Consolas" w:hAnsi="Consolas"/>
          <w:szCs w:val="28"/>
        </w:rPr>
      </w:pPr>
      <w:r w:rsidRPr="00CE44EB">
        <w:rPr>
          <w:rFonts w:ascii="Consolas" w:hAnsi="Consolas"/>
          <w:szCs w:val="28"/>
        </w:rPr>
        <w:t>cur.execute('''CREATE TABLE IF NOT EXISTS record(</w:t>
      </w:r>
    </w:p>
    <w:p w14:paraId="2EE9DF72" w14:textId="77777777" w:rsidR="00CE44EB" w:rsidRPr="00CE44EB" w:rsidRDefault="00CE44EB" w:rsidP="00CE44EB">
      <w:pPr>
        <w:rPr>
          <w:rFonts w:ascii="Consolas" w:hAnsi="Consolas"/>
          <w:szCs w:val="28"/>
        </w:rPr>
      </w:pPr>
      <w:r w:rsidRPr="00CE44EB">
        <w:rPr>
          <w:rFonts w:ascii="Consolas" w:hAnsi="Consolas"/>
          <w:szCs w:val="28"/>
        </w:rPr>
        <w:t xml:space="preserve">                    name text, </w:t>
      </w:r>
    </w:p>
    <w:p w14:paraId="5D2DDBB3" w14:textId="77777777" w:rsidR="00CE44EB" w:rsidRPr="00CE44EB" w:rsidRDefault="00CE44EB" w:rsidP="00CE44EB">
      <w:pPr>
        <w:rPr>
          <w:rFonts w:ascii="Consolas" w:hAnsi="Consolas"/>
          <w:szCs w:val="28"/>
        </w:rPr>
      </w:pPr>
      <w:r w:rsidRPr="00CE44EB">
        <w:rPr>
          <w:rFonts w:ascii="Consolas" w:hAnsi="Consolas"/>
          <w:szCs w:val="28"/>
        </w:rPr>
        <w:t xml:space="preserve">                    email text, </w:t>
      </w:r>
    </w:p>
    <w:p w14:paraId="43524036" w14:textId="77777777" w:rsidR="00CE44EB" w:rsidRPr="00CE44EB" w:rsidRDefault="00CE44EB" w:rsidP="00CE44EB">
      <w:pPr>
        <w:rPr>
          <w:rFonts w:ascii="Consolas" w:hAnsi="Consolas"/>
          <w:szCs w:val="28"/>
        </w:rPr>
      </w:pPr>
      <w:r w:rsidRPr="00CE44EB">
        <w:rPr>
          <w:rFonts w:ascii="Consolas" w:hAnsi="Consolas"/>
          <w:szCs w:val="28"/>
        </w:rPr>
        <w:t xml:space="preserve">                    contact number, </w:t>
      </w:r>
    </w:p>
    <w:p w14:paraId="45763DD2" w14:textId="77777777" w:rsidR="00CE44EB" w:rsidRPr="00CE44EB" w:rsidRDefault="00CE44EB" w:rsidP="00CE44EB">
      <w:pPr>
        <w:rPr>
          <w:rFonts w:ascii="Consolas" w:hAnsi="Consolas"/>
          <w:szCs w:val="28"/>
        </w:rPr>
      </w:pPr>
      <w:r w:rsidRPr="00CE44EB">
        <w:rPr>
          <w:rFonts w:ascii="Consolas" w:hAnsi="Consolas"/>
          <w:szCs w:val="28"/>
        </w:rPr>
        <w:t xml:space="preserve">                    gender text, </w:t>
      </w:r>
    </w:p>
    <w:p w14:paraId="642E71D6" w14:textId="77777777" w:rsidR="00CE44EB" w:rsidRPr="00CE44EB" w:rsidRDefault="00CE44EB" w:rsidP="00CE44EB">
      <w:pPr>
        <w:rPr>
          <w:rFonts w:ascii="Consolas" w:hAnsi="Consolas"/>
          <w:szCs w:val="28"/>
        </w:rPr>
      </w:pPr>
      <w:r w:rsidRPr="00CE44EB">
        <w:rPr>
          <w:rFonts w:ascii="Consolas" w:hAnsi="Consolas"/>
          <w:szCs w:val="28"/>
        </w:rPr>
        <w:t xml:space="preserve">                    country text,</w:t>
      </w:r>
    </w:p>
    <w:p w14:paraId="64D202B2" w14:textId="77777777" w:rsidR="00CE44EB" w:rsidRPr="00CE44EB" w:rsidRDefault="00CE44EB" w:rsidP="00CE44EB">
      <w:pPr>
        <w:rPr>
          <w:rFonts w:ascii="Consolas" w:hAnsi="Consolas"/>
          <w:szCs w:val="28"/>
        </w:rPr>
      </w:pPr>
      <w:r w:rsidRPr="00CE44EB">
        <w:rPr>
          <w:rFonts w:ascii="Consolas" w:hAnsi="Consolas"/>
          <w:szCs w:val="28"/>
        </w:rPr>
        <w:t xml:space="preserve">                    password text</w:t>
      </w:r>
    </w:p>
    <w:p w14:paraId="67BE4C57"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0A83921B"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7488C9E2" w14:textId="77777777" w:rsidR="00CE44EB" w:rsidRPr="00CE44EB" w:rsidRDefault="00CE44EB" w:rsidP="00CE44EB">
      <w:pPr>
        <w:rPr>
          <w:rFonts w:ascii="Consolas" w:hAnsi="Consolas"/>
          <w:szCs w:val="28"/>
        </w:rPr>
      </w:pPr>
      <w:r w:rsidRPr="00CE44EB">
        <w:rPr>
          <w:rFonts w:ascii="Consolas" w:hAnsi="Consolas"/>
          <w:szCs w:val="28"/>
        </w:rPr>
        <w:t>con.commit()</w:t>
      </w:r>
    </w:p>
    <w:p w14:paraId="3EB5C628"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5E7FCB77" w14:textId="77777777" w:rsidR="00CE44EB" w:rsidRPr="00CE44EB" w:rsidRDefault="00CE44EB" w:rsidP="00CE44EB">
      <w:pPr>
        <w:rPr>
          <w:rFonts w:ascii="Consolas" w:hAnsi="Consolas"/>
          <w:szCs w:val="28"/>
        </w:rPr>
      </w:pPr>
    </w:p>
    <w:p w14:paraId="67AD7363" w14:textId="77777777" w:rsidR="00CE44EB" w:rsidRPr="00CE44EB" w:rsidRDefault="00CE44EB" w:rsidP="00CE44EB">
      <w:pPr>
        <w:rPr>
          <w:rFonts w:ascii="Consolas" w:hAnsi="Consolas"/>
          <w:szCs w:val="28"/>
        </w:rPr>
      </w:pPr>
      <w:r w:rsidRPr="00CE44EB">
        <w:rPr>
          <w:rFonts w:ascii="Consolas" w:hAnsi="Consolas"/>
          <w:szCs w:val="28"/>
        </w:rPr>
        <w:t>ws = Tk()</w:t>
      </w:r>
    </w:p>
    <w:p w14:paraId="04309108" w14:textId="77777777" w:rsidR="00CE44EB" w:rsidRPr="00CE44EB" w:rsidRDefault="00CE44EB" w:rsidP="00CE44EB">
      <w:pPr>
        <w:rPr>
          <w:rFonts w:ascii="Consolas" w:hAnsi="Consolas"/>
          <w:szCs w:val="28"/>
        </w:rPr>
      </w:pPr>
      <w:r w:rsidRPr="00CE44EB">
        <w:rPr>
          <w:rFonts w:ascii="Consolas" w:hAnsi="Consolas"/>
          <w:szCs w:val="28"/>
        </w:rPr>
        <w:t>ws.title('Registration')</w:t>
      </w:r>
    </w:p>
    <w:p w14:paraId="5638A13E" w14:textId="77777777" w:rsidR="00CE44EB" w:rsidRPr="00CE44EB" w:rsidRDefault="00CE44EB" w:rsidP="00CE44EB">
      <w:pPr>
        <w:rPr>
          <w:rFonts w:ascii="Consolas" w:hAnsi="Consolas"/>
          <w:szCs w:val="28"/>
        </w:rPr>
      </w:pPr>
      <w:r w:rsidRPr="00CE44EB">
        <w:rPr>
          <w:rFonts w:ascii="Consolas" w:hAnsi="Consolas"/>
          <w:szCs w:val="28"/>
        </w:rPr>
        <w:t>ws.geometry('940x500')</w:t>
      </w:r>
    </w:p>
    <w:p w14:paraId="558EB059" w14:textId="77777777" w:rsidR="00CE44EB" w:rsidRPr="00CE44EB" w:rsidRDefault="00CE44EB" w:rsidP="00CE44EB">
      <w:pPr>
        <w:rPr>
          <w:rFonts w:ascii="Consolas" w:hAnsi="Consolas"/>
          <w:szCs w:val="28"/>
        </w:rPr>
      </w:pPr>
      <w:r w:rsidRPr="00CE44EB">
        <w:rPr>
          <w:rFonts w:ascii="Consolas" w:hAnsi="Consolas"/>
          <w:szCs w:val="28"/>
        </w:rPr>
        <w:t>ws.config(bg='#0bd67b')</w:t>
      </w:r>
    </w:p>
    <w:p w14:paraId="5E102497" w14:textId="77777777" w:rsidR="00CE44EB" w:rsidRPr="00CE44EB" w:rsidRDefault="00CE44EB" w:rsidP="00CE44EB">
      <w:pPr>
        <w:rPr>
          <w:rFonts w:ascii="Consolas" w:hAnsi="Consolas"/>
          <w:szCs w:val="28"/>
        </w:rPr>
      </w:pPr>
    </w:p>
    <w:p w14:paraId="2C58A207" w14:textId="77777777" w:rsidR="00CE44EB" w:rsidRPr="00CE44EB" w:rsidRDefault="00CE44EB" w:rsidP="00CE44EB">
      <w:pPr>
        <w:rPr>
          <w:rFonts w:ascii="Consolas" w:hAnsi="Consolas"/>
          <w:szCs w:val="28"/>
        </w:rPr>
      </w:pPr>
    </w:p>
    <w:p w14:paraId="5F4CB2F8" w14:textId="77777777" w:rsidR="00CE44EB" w:rsidRPr="00CE44EB" w:rsidRDefault="00CE44EB" w:rsidP="00CE44EB">
      <w:pPr>
        <w:rPr>
          <w:rFonts w:ascii="Consolas" w:hAnsi="Consolas"/>
          <w:szCs w:val="28"/>
        </w:rPr>
      </w:pPr>
      <w:r w:rsidRPr="00CE44EB">
        <w:rPr>
          <w:rFonts w:ascii="Consolas" w:hAnsi="Consolas"/>
          <w:szCs w:val="28"/>
        </w:rPr>
        <w:t>def insert_record():</w:t>
      </w:r>
    </w:p>
    <w:p w14:paraId="1C7AB86D" w14:textId="77777777" w:rsidR="00CE44EB" w:rsidRPr="00CE44EB" w:rsidRDefault="00CE44EB" w:rsidP="00CE44EB">
      <w:pPr>
        <w:rPr>
          <w:rFonts w:ascii="Consolas" w:hAnsi="Consolas"/>
          <w:szCs w:val="28"/>
        </w:rPr>
      </w:pPr>
      <w:r w:rsidRPr="00CE44EB">
        <w:rPr>
          <w:rFonts w:ascii="Consolas" w:hAnsi="Consolas"/>
          <w:szCs w:val="28"/>
        </w:rPr>
        <w:t xml:space="preserve">    check_counter=0</w:t>
      </w:r>
    </w:p>
    <w:p w14:paraId="2B01E964" w14:textId="77777777" w:rsidR="00CE44EB" w:rsidRPr="00CE44EB" w:rsidRDefault="00CE44EB" w:rsidP="00CE44EB">
      <w:pPr>
        <w:rPr>
          <w:rFonts w:ascii="Consolas" w:hAnsi="Consolas"/>
          <w:szCs w:val="28"/>
        </w:rPr>
      </w:pPr>
      <w:r w:rsidRPr="00CE44EB">
        <w:rPr>
          <w:rFonts w:ascii="Consolas" w:hAnsi="Consolas"/>
          <w:szCs w:val="28"/>
        </w:rPr>
        <w:t xml:space="preserve">    warn = ""</w:t>
      </w:r>
    </w:p>
    <w:p w14:paraId="03637939" w14:textId="77777777" w:rsidR="00CE44EB" w:rsidRPr="00CE44EB" w:rsidRDefault="00CE44EB" w:rsidP="00CE44EB">
      <w:pPr>
        <w:rPr>
          <w:rFonts w:ascii="Consolas" w:hAnsi="Consolas"/>
          <w:szCs w:val="28"/>
        </w:rPr>
      </w:pPr>
      <w:r w:rsidRPr="00CE44EB">
        <w:rPr>
          <w:rFonts w:ascii="Consolas" w:hAnsi="Consolas"/>
          <w:szCs w:val="28"/>
        </w:rPr>
        <w:t xml:space="preserve">    if register_name.get() == "":</w:t>
      </w:r>
    </w:p>
    <w:p w14:paraId="1A2E35A8" w14:textId="77777777" w:rsidR="00CE44EB" w:rsidRPr="00CE44EB" w:rsidRDefault="00CE44EB" w:rsidP="00CE44EB">
      <w:pPr>
        <w:rPr>
          <w:rFonts w:ascii="Consolas" w:hAnsi="Consolas"/>
          <w:szCs w:val="28"/>
        </w:rPr>
      </w:pPr>
      <w:r w:rsidRPr="00CE44EB">
        <w:rPr>
          <w:rFonts w:ascii="Consolas" w:hAnsi="Consolas"/>
          <w:szCs w:val="28"/>
        </w:rPr>
        <w:t xml:space="preserve">       warn = "Name can't be empty"</w:t>
      </w:r>
    </w:p>
    <w:p w14:paraId="79CD3F7A"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else:</w:t>
      </w:r>
    </w:p>
    <w:p w14:paraId="5209162B"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41A44A5C"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56C583FC" w14:textId="77777777" w:rsidR="00CE44EB" w:rsidRPr="00CE44EB" w:rsidRDefault="00CE44EB" w:rsidP="00CE44EB">
      <w:pPr>
        <w:rPr>
          <w:rFonts w:ascii="Consolas" w:hAnsi="Consolas"/>
          <w:szCs w:val="28"/>
        </w:rPr>
      </w:pPr>
      <w:r w:rsidRPr="00CE44EB">
        <w:rPr>
          <w:rFonts w:ascii="Consolas" w:hAnsi="Consolas"/>
          <w:szCs w:val="28"/>
        </w:rPr>
        <w:t xml:space="preserve">    if register_email.get() == "":</w:t>
      </w:r>
    </w:p>
    <w:p w14:paraId="72654F35" w14:textId="77777777" w:rsidR="00CE44EB" w:rsidRPr="00CE44EB" w:rsidRDefault="00CE44EB" w:rsidP="00CE44EB">
      <w:pPr>
        <w:rPr>
          <w:rFonts w:ascii="Consolas" w:hAnsi="Consolas"/>
          <w:szCs w:val="28"/>
        </w:rPr>
      </w:pPr>
      <w:r w:rsidRPr="00CE44EB">
        <w:rPr>
          <w:rFonts w:ascii="Consolas" w:hAnsi="Consolas"/>
          <w:szCs w:val="28"/>
        </w:rPr>
        <w:t xml:space="preserve">        warn = "Email can't be empty"</w:t>
      </w:r>
    </w:p>
    <w:p w14:paraId="339C9D57"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1A4CDA77"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1165C221" w14:textId="77777777" w:rsidR="00CE44EB" w:rsidRPr="00CE44EB" w:rsidRDefault="00CE44EB" w:rsidP="00CE44EB">
      <w:pPr>
        <w:rPr>
          <w:rFonts w:ascii="Consolas" w:hAnsi="Consolas"/>
          <w:szCs w:val="28"/>
        </w:rPr>
      </w:pPr>
    </w:p>
    <w:p w14:paraId="07D516A0" w14:textId="77777777" w:rsidR="00CE44EB" w:rsidRPr="00CE44EB" w:rsidRDefault="00CE44EB" w:rsidP="00CE44EB">
      <w:pPr>
        <w:rPr>
          <w:rFonts w:ascii="Consolas" w:hAnsi="Consolas"/>
          <w:szCs w:val="28"/>
        </w:rPr>
      </w:pPr>
      <w:r w:rsidRPr="00CE44EB">
        <w:rPr>
          <w:rFonts w:ascii="Consolas" w:hAnsi="Consolas"/>
          <w:szCs w:val="28"/>
        </w:rPr>
        <w:t xml:space="preserve">    if register_mobile.get() == "":</w:t>
      </w:r>
    </w:p>
    <w:p w14:paraId="14D1B92A" w14:textId="77777777" w:rsidR="00CE44EB" w:rsidRPr="00CE44EB" w:rsidRDefault="00CE44EB" w:rsidP="00CE44EB">
      <w:pPr>
        <w:rPr>
          <w:rFonts w:ascii="Consolas" w:hAnsi="Consolas"/>
          <w:szCs w:val="28"/>
        </w:rPr>
      </w:pPr>
      <w:r w:rsidRPr="00CE44EB">
        <w:rPr>
          <w:rFonts w:ascii="Consolas" w:hAnsi="Consolas"/>
          <w:szCs w:val="28"/>
        </w:rPr>
        <w:t xml:space="preserve">       warn = "Contact can't be empty"</w:t>
      </w:r>
    </w:p>
    <w:p w14:paraId="4CB94D35"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7BD3D8FF"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09389A50"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5B84A349" w14:textId="77777777" w:rsidR="00CE44EB" w:rsidRPr="00CE44EB" w:rsidRDefault="00CE44EB" w:rsidP="00CE44EB">
      <w:pPr>
        <w:rPr>
          <w:rFonts w:ascii="Consolas" w:hAnsi="Consolas"/>
          <w:szCs w:val="28"/>
        </w:rPr>
      </w:pPr>
      <w:r w:rsidRPr="00CE44EB">
        <w:rPr>
          <w:rFonts w:ascii="Consolas" w:hAnsi="Consolas"/>
          <w:szCs w:val="28"/>
        </w:rPr>
        <w:t xml:space="preserve">    if  var.get() == "":</w:t>
      </w:r>
    </w:p>
    <w:p w14:paraId="0A791884" w14:textId="77777777" w:rsidR="00CE44EB" w:rsidRPr="00CE44EB" w:rsidRDefault="00CE44EB" w:rsidP="00CE44EB">
      <w:pPr>
        <w:rPr>
          <w:rFonts w:ascii="Consolas" w:hAnsi="Consolas"/>
          <w:szCs w:val="28"/>
        </w:rPr>
      </w:pPr>
      <w:r w:rsidRPr="00CE44EB">
        <w:rPr>
          <w:rFonts w:ascii="Consolas" w:hAnsi="Consolas"/>
          <w:szCs w:val="28"/>
        </w:rPr>
        <w:t xml:space="preserve">        warn = "Gender"</w:t>
      </w:r>
    </w:p>
    <w:p w14:paraId="62AE3021"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4F795A53"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7D8AF10C" w14:textId="77777777" w:rsidR="00CE44EB" w:rsidRPr="00CE44EB" w:rsidRDefault="00CE44EB" w:rsidP="00CE44EB">
      <w:pPr>
        <w:rPr>
          <w:rFonts w:ascii="Consolas" w:hAnsi="Consolas"/>
          <w:szCs w:val="28"/>
        </w:rPr>
      </w:pPr>
    </w:p>
    <w:p w14:paraId="564E63D3" w14:textId="77777777" w:rsidR="00CE44EB" w:rsidRPr="00CE44EB" w:rsidRDefault="00CE44EB" w:rsidP="00CE44EB">
      <w:pPr>
        <w:rPr>
          <w:rFonts w:ascii="Consolas" w:hAnsi="Consolas"/>
          <w:szCs w:val="28"/>
        </w:rPr>
      </w:pPr>
      <w:r w:rsidRPr="00CE44EB">
        <w:rPr>
          <w:rFonts w:ascii="Consolas" w:hAnsi="Consolas"/>
          <w:szCs w:val="28"/>
        </w:rPr>
        <w:t xml:space="preserve">    if variable.get() == "":</w:t>
      </w:r>
    </w:p>
    <w:p w14:paraId="18588945" w14:textId="77777777" w:rsidR="00CE44EB" w:rsidRPr="00CE44EB" w:rsidRDefault="00CE44EB" w:rsidP="00CE44EB">
      <w:pPr>
        <w:rPr>
          <w:rFonts w:ascii="Consolas" w:hAnsi="Consolas"/>
          <w:szCs w:val="28"/>
        </w:rPr>
      </w:pPr>
      <w:r w:rsidRPr="00CE44EB">
        <w:rPr>
          <w:rFonts w:ascii="Consolas" w:hAnsi="Consolas"/>
          <w:szCs w:val="28"/>
        </w:rPr>
        <w:t xml:space="preserve">       warn = "Select Country"</w:t>
      </w:r>
    </w:p>
    <w:p w14:paraId="1796D9F6"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11346732"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22679ED1" w14:textId="77777777" w:rsidR="00CE44EB" w:rsidRPr="00CE44EB" w:rsidRDefault="00CE44EB" w:rsidP="00CE44EB">
      <w:pPr>
        <w:rPr>
          <w:rFonts w:ascii="Consolas" w:hAnsi="Consolas"/>
          <w:szCs w:val="28"/>
        </w:rPr>
      </w:pPr>
    </w:p>
    <w:p w14:paraId="7C446D7F" w14:textId="77777777" w:rsidR="00CE44EB" w:rsidRPr="00CE44EB" w:rsidRDefault="00CE44EB" w:rsidP="00CE44EB">
      <w:pPr>
        <w:rPr>
          <w:rFonts w:ascii="Consolas" w:hAnsi="Consolas"/>
          <w:szCs w:val="28"/>
        </w:rPr>
      </w:pPr>
      <w:r w:rsidRPr="00CE44EB">
        <w:rPr>
          <w:rFonts w:ascii="Consolas" w:hAnsi="Consolas"/>
          <w:szCs w:val="28"/>
        </w:rPr>
        <w:t xml:space="preserve">    if register_pwd.get() == "":</w:t>
      </w:r>
    </w:p>
    <w:p w14:paraId="68299C77" w14:textId="77777777" w:rsidR="00CE44EB" w:rsidRPr="00CE44EB" w:rsidRDefault="00CE44EB" w:rsidP="00CE44EB">
      <w:pPr>
        <w:rPr>
          <w:rFonts w:ascii="Consolas" w:hAnsi="Consolas"/>
          <w:szCs w:val="28"/>
        </w:rPr>
      </w:pPr>
      <w:r w:rsidRPr="00CE44EB">
        <w:rPr>
          <w:rFonts w:ascii="Consolas" w:hAnsi="Consolas"/>
          <w:szCs w:val="28"/>
        </w:rPr>
        <w:t xml:space="preserve">        warn = "Password can't be empty"</w:t>
      </w:r>
    </w:p>
    <w:p w14:paraId="1F6480D6"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6DAF5207"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79EAD0E6" w14:textId="77777777" w:rsidR="00CE44EB" w:rsidRPr="00CE44EB" w:rsidRDefault="00CE44EB" w:rsidP="00CE44EB">
      <w:pPr>
        <w:rPr>
          <w:rFonts w:ascii="Consolas" w:hAnsi="Consolas"/>
          <w:szCs w:val="28"/>
        </w:rPr>
      </w:pPr>
    </w:p>
    <w:p w14:paraId="405CF939" w14:textId="77777777" w:rsidR="00CE44EB" w:rsidRPr="00CE44EB" w:rsidRDefault="00CE44EB" w:rsidP="00CE44EB">
      <w:pPr>
        <w:rPr>
          <w:rFonts w:ascii="Consolas" w:hAnsi="Consolas"/>
          <w:szCs w:val="28"/>
        </w:rPr>
      </w:pPr>
      <w:r w:rsidRPr="00CE44EB">
        <w:rPr>
          <w:rFonts w:ascii="Consolas" w:hAnsi="Consolas"/>
          <w:szCs w:val="28"/>
        </w:rPr>
        <w:t xml:space="preserve">    if pwd_again.get() == "":</w:t>
      </w:r>
    </w:p>
    <w:p w14:paraId="49D1C850" w14:textId="77777777" w:rsidR="00CE44EB" w:rsidRPr="00CE44EB" w:rsidRDefault="00CE44EB" w:rsidP="00CE44EB">
      <w:pPr>
        <w:rPr>
          <w:rFonts w:ascii="Consolas" w:hAnsi="Consolas"/>
          <w:szCs w:val="28"/>
        </w:rPr>
      </w:pPr>
      <w:r w:rsidRPr="00CE44EB">
        <w:rPr>
          <w:rFonts w:ascii="Consolas" w:hAnsi="Consolas"/>
          <w:szCs w:val="28"/>
        </w:rPr>
        <w:t xml:space="preserve">        warn = "Re-enter password can't be empty"</w:t>
      </w:r>
    </w:p>
    <w:p w14:paraId="0FFE7F48"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316594F2"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210FCCB3" w14:textId="77777777" w:rsidR="00CE44EB" w:rsidRPr="00CE44EB" w:rsidRDefault="00CE44EB" w:rsidP="00CE44EB">
      <w:pPr>
        <w:rPr>
          <w:rFonts w:ascii="Consolas" w:hAnsi="Consolas"/>
          <w:szCs w:val="28"/>
        </w:rPr>
      </w:pPr>
    </w:p>
    <w:p w14:paraId="762CBF1F" w14:textId="77777777" w:rsidR="00CE44EB" w:rsidRPr="00CE44EB" w:rsidRDefault="00CE44EB" w:rsidP="00CE44EB">
      <w:pPr>
        <w:rPr>
          <w:rFonts w:ascii="Consolas" w:hAnsi="Consolas"/>
          <w:szCs w:val="28"/>
        </w:rPr>
      </w:pPr>
      <w:r w:rsidRPr="00CE44EB">
        <w:rPr>
          <w:rFonts w:ascii="Consolas" w:hAnsi="Consolas"/>
          <w:szCs w:val="28"/>
        </w:rPr>
        <w:t xml:space="preserve">    if register_pwd.get() != pwd_again.get():</w:t>
      </w:r>
    </w:p>
    <w:p w14:paraId="2DAD0F22" w14:textId="77777777" w:rsidR="00CE44EB" w:rsidRPr="00CE44EB" w:rsidRDefault="00CE44EB" w:rsidP="00CE44EB">
      <w:pPr>
        <w:rPr>
          <w:rFonts w:ascii="Consolas" w:hAnsi="Consolas"/>
          <w:szCs w:val="28"/>
        </w:rPr>
      </w:pPr>
      <w:r w:rsidRPr="00CE44EB">
        <w:rPr>
          <w:rFonts w:ascii="Consolas" w:hAnsi="Consolas"/>
          <w:szCs w:val="28"/>
        </w:rPr>
        <w:t xml:space="preserve">        warn = "Passwords didn't match!"</w:t>
      </w:r>
    </w:p>
    <w:p w14:paraId="632A6364"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6C33DD93"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1CC83FF9" w14:textId="77777777" w:rsidR="00CE44EB" w:rsidRPr="00CE44EB" w:rsidRDefault="00CE44EB" w:rsidP="00CE44EB">
      <w:pPr>
        <w:rPr>
          <w:rFonts w:ascii="Consolas" w:hAnsi="Consolas"/>
          <w:szCs w:val="28"/>
        </w:rPr>
      </w:pPr>
    </w:p>
    <w:p w14:paraId="494AF8C4" w14:textId="77777777" w:rsidR="00CE44EB" w:rsidRPr="00CE44EB" w:rsidRDefault="00CE44EB" w:rsidP="00CE44EB">
      <w:pPr>
        <w:rPr>
          <w:rFonts w:ascii="Consolas" w:hAnsi="Consolas"/>
          <w:szCs w:val="28"/>
        </w:rPr>
      </w:pPr>
      <w:r w:rsidRPr="00CE44EB">
        <w:rPr>
          <w:rFonts w:ascii="Consolas" w:hAnsi="Consolas"/>
          <w:szCs w:val="28"/>
        </w:rPr>
        <w:t xml:space="preserve">    if check_counter == 8:        </w:t>
      </w:r>
    </w:p>
    <w:p w14:paraId="5C3651B7" w14:textId="77777777" w:rsidR="00CE44EB" w:rsidRPr="00CE44EB" w:rsidRDefault="00CE44EB" w:rsidP="00CE44EB">
      <w:pPr>
        <w:rPr>
          <w:rFonts w:ascii="Consolas" w:hAnsi="Consolas"/>
          <w:szCs w:val="28"/>
        </w:rPr>
      </w:pPr>
      <w:r w:rsidRPr="00CE44EB">
        <w:rPr>
          <w:rFonts w:ascii="Consolas" w:hAnsi="Consolas"/>
          <w:szCs w:val="28"/>
        </w:rPr>
        <w:t xml:space="preserve">        try:</w:t>
      </w:r>
    </w:p>
    <w:p w14:paraId="2AE9C381" w14:textId="77777777" w:rsidR="00CE44EB" w:rsidRPr="00CE44EB" w:rsidRDefault="00CE44EB" w:rsidP="00CE44EB">
      <w:pPr>
        <w:rPr>
          <w:rFonts w:ascii="Consolas" w:hAnsi="Consolas"/>
          <w:szCs w:val="28"/>
        </w:rPr>
      </w:pPr>
      <w:r w:rsidRPr="00CE44EB">
        <w:rPr>
          <w:rFonts w:ascii="Consolas" w:hAnsi="Consolas"/>
          <w:szCs w:val="28"/>
        </w:rPr>
        <w:t xml:space="preserve">            con = sqlite3.connect('userdata.db')</w:t>
      </w:r>
    </w:p>
    <w:p w14:paraId="64FE0686" w14:textId="77777777" w:rsidR="00CE44EB" w:rsidRPr="00CE44EB" w:rsidRDefault="00CE44EB" w:rsidP="00CE44EB">
      <w:pPr>
        <w:rPr>
          <w:rFonts w:ascii="Consolas" w:hAnsi="Consolas"/>
          <w:szCs w:val="28"/>
        </w:rPr>
      </w:pPr>
      <w:r w:rsidRPr="00CE44EB">
        <w:rPr>
          <w:rFonts w:ascii="Consolas" w:hAnsi="Consolas"/>
          <w:szCs w:val="28"/>
        </w:rPr>
        <w:t xml:space="preserve">            cur = con.cursor()</w:t>
      </w:r>
    </w:p>
    <w:p w14:paraId="004D3AA5"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cur.execute("INSERT INTO record VALUES (:name, :email, :contact, :gender, :country, :password)", {</w:t>
      </w:r>
    </w:p>
    <w:p w14:paraId="2DCF7800" w14:textId="77777777" w:rsidR="00CE44EB" w:rsidRPr="00CE44EB" w:rsidRDefault="00CE44EB" w:rsidP="00CE44EB">
      <w:pPr>
        <w:rPr>
          <w:rFonts w:ascii="Consolas" w:hAnsi="Consolas"/>
          <w:szCs w:val="28"/>
        </w:rPr>
      </w:pPr>
      <w:r w:rsidRPr="00CE44EB">
        <w:rPr>
          <w:rFonts w:ascii="Consolas" w:hAnsi="Consolas"/>
          <w:szCs w:val="28"/>
        </w:rPr>
        <w:t xml:space="preserve">                            'name': register_name.get(),</w:t>
      </w:r>
    </w:p>
    <w:p w14:paraId="0B3B6A5A" w14:textId="77777777" w:rsidR="00CE44EB" w:rsidRPr="00CE44EB" w:rsidRDefault="00CE44EB" w:rsidP="00CE44EB">
      <w:pPr>
        <w:rPr>
          <w:rFonts w:ascii="Consolas" w:hAnsi="Consolas"/>
          <w:szCs w:val="28"/>
        </w:rPr>
      </w:pPr>
      <w:r w:rsidRPr="00CE44EB">
        <w:rPr>
          <w:rFonts w:ascii="Consolas" w:hAnsi="Consolas"/>
          <w:szCs w:val="28"/>
        </w:rPr>
        <w:t xml:space="preserve">                            'email': register_email.get(),</w:t>
      </w:r>
    </w:p>
    <w:p w14:paraId="016BB21A" w14:textId="77777777" w:rsidR="00CE44EB" w:rsidRPr="00CE44EB" w:rsidRDefault="00CE44EB" w:rsidP="00CE44EB">
      <w:pPr>
        <w:rPr>
          <w:rFonts w:ascii="Consolas" w:hAnsi="Consolas"/>
          <w:szCs w:val="28"/>
        </w:rPr>
      </w:pPr>
      <w:r w:rsidRPr="00CE44EB">
        <w:rPr>
          <w:rFonts w:ascii="Consolas" w:hAnsi="Consolas"/>
          <w:szCs w:val="28"/>
        </w:rPr>
        <w:t xml:space="preserve">                            'contact': register_mobile.get(),</w:t>
      </w:r>
    </w:p>
    <w:p w14:paraId="1B9C33CA" w14:textId="77777777" w:rsidR="00CE44EB" w:rsidRPr="00CE44EB" w:rsidRDefault="00CE44EB" w:rsidP="00CE44EB">
      <w:pPr>
        <w:rPr>
          <w:rFonts w:ascii="Consolas" w:hAnsi="Consolas"/>
          <w:szCs w:val="28"/>
        </w:rPr>
      </w:pPr>
      <w:r w:rsidRPr="00CE44EB">
        <w:rPr>
          <w:rFonts w:ascii="Consolas" w:hAnsi="Consolas"/>
          <w:szCs w:val="28"/>
        </w:rPr>
        <w:t xml:space="preserve">                            'gender': var.get(),</w:t>
      </w:r>
    </w:p>
    <w:p w14:paraId="527B8388" w14:textId="77777777" w:rsidR="00CE44EB" w:rsidRPr="00CE44EB" w:rsidRDefault="00CE44EB" w:rsidP="00CE44EB">
      <w:pPr>
        <w:rPr>
          <w:rFonts w:ascii="Consolas" w:hAnsi="Consolas"/>
          <w:szCs w:val="28"/>
        </w:rPr>
      </w:pPr>
      <w:r w:rsidRPr="00CE44EB">
        <w:rPr>
          <w:rFonts w:ascii="Consolas" w:hAnsi="Consolas"/>
          <w:szCs w:val="28"/>
        </w:rPr>
        <w:t xml:space="preserve">                            'country': variable.get(),</w:t>
      </w:r>
    </w:p>
    <w:p w14:paraId="6771D1C2" w14:textId="77777777" w:rsidR="00CE44EB" w:rsidRPr="00CE44EB" w:rsidRDefault="00CE44EB" w:rsidP="00CE44EB">
      <w:pPr>
        <w:rPr>
          <w:rFonts w:ascii="Consolas" w:hAnsi="Consolas"/>
          <w:szCs w:val="28"/>
        </w:rPr>
      </w:pPr>
      <w:r w:rsidRPr="00CE44EB">
        <w:rPr>
          <w:rFonts w:ascii="Consolas" w:hAnsi="Consolas"/>
          <w:szCs w:val="28"/>
        </w:rPr>
        <w:t xml:space="preserve">                            'password': register_pwd.get()</w:t>
      </w:r>
    </w:p>
    <w:p w14:paraId="1488DD71" w14:textId="77777777" w:rsidR="00CE44EB" w:rsidRPr="00CE44EB" w:rsidRDefault="00CE44EB" w:rsidP="00CE44EB">
      <w:pPr>
        <w:rPr>
          <w:rFonts w:ascii="Consolas" w:hAnsi="Consolas"/>
          <w:szCs w:val="28"/>
        </w:rPr>
      </w:pPr>
    </w:p>
    <w:p w14:paraId="61A3E2FC"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6747BA75" w14:textId="77777777" w:rsidR="00CE44EB" w:rsidRPr="00CE44EB" w:rsidRDefault="00CE44EB" w:rsidP="00CE44EB">
      <w:pPr>
        <w:rPr>
          <w:rFonts w:ascii="Consolas" w:hAnsi="Consolas"/>
          <w:szCs w:val="28"/>
        </w:rPr>
      </w:pPr>
      <w:r w:rsidRPr="00CE44EB">
        <w:rPr>
          <w:rFonts w:ascii="Consolas" w:hAnsi="Consolas"/>
          <w:szCs w:val="28"/>
        </w:rPr>
        <w:t xml:space="preserve">            con.commit()</w:t>
      </w:r>
    </w:p>
    <w:p w14:paraId="45C8FD56" w14:textId="77777777" w:rsidR="00CE44EB" w:rsidRPr="00CE44EB" w:rsidRDefault="00CE44EB" w:rsidP="00CE44EB">
      <w:pPr>
        <w:rPr>
          <w:rFonts w:ascii="Consolas" w:hAnsi="Consolas"/>
          <w:szCs w:val="28"/>
        </w:rPr>
      </w:pPr>
      <w:r w:rsidRPr="00CE44EB">
        <w:rPr>
          <w:rFonts w:ascii="Consolas" w:hAnsi="Consolas"/>
          <w:szCs w:val="28"/>
        </w:rPr>
        <w:t xml:space="preserve">            messagebox.showinfo('confirmation', 'Record Saved')</w:t>
      </w:r>
    </w:p>
    <w:p w14:paraId="4AAB961F" w14:textId="77777777" w:rsidR="00CE44EB" w:rsidRPr="00CE44EB" w:rsidRDefault="00CE44EB" w:rsidP="00CE44EB">
      <w:pPr>
        <w:rPr>
          <w:rFonts w:ascii="Consolas" w:hAnsi="Consolas"/>
          <w:szCs w:val="28"/>
        </w:rPr>
      </w:pPr>
    </w:p>
    <w:p w14:paraId="33AB00D9" w14:textId="77777777" w:rsidR="00CE44EB" w:rsidRPr="00CE44EB" w:rsidRDefault="00CE44EB" w:rsidP="00CE44EB">
      <w:pPr>
        <w:rPr>
          <w:rFonts w:ascii="Consolas" w:hAnsi="Consolas"/>
          <w:szCs w:val="28"/>
        </w:rPr>
      </w:pPr>
      <w:r w:rsidRPr="00CE44EB">
        <w:rPr>
          <w:rFonts w:ascii="Consolas" w:hAnsi="Consolas"/>
          <w:szCs w:val="28"/>
        </w:rPr>
        <w:t xml:space="preserve">        except Exception as ep:</w:t>
      </w:r>
    </w:p>
    <w:p w14:paraId="424C59A7" w14:textId="77777777" w:rsidR="00CE44EB" w:rsidRPr="00CE44EB" w:rsidRDefault="00CE44EB" w:rsidP="00CE44EB">
      <w:pPr>
        <w:rPr>
          <w:rFonts w:ascii="Consolas" w:hAnsi="Consolas"/>
          <w:szCs w:val="28"/>
        </w:rPr>
      </w:pPr>
      <w:r w:rsidRPr="00CE44EB">
        <w:rPr>
          <w:rFonts w:ascii="Consolas" w:hAnsi="Consolas"/>
          <w:szCs w:val="28"/>
        </w:rPr>
        <w:t xml:space="preserve">            messagebox.showerror('', ep) </w:t>
      </w:r>
    </w:p>
    <w:p w14:paraId="061826D3"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6796273F" w14:textId="77777777" w:rsidR="00CE44EB" w:rsidRPr="00CE44EB" w:rsidRDefault="00CE44EB" w:rsidP="00CE44EB">
      <w:pPr>
        <w:rPr>
          <w:rFonts w:ascii="Consolas" w:hAnsi="Consolas"/>
          <w:szCs w:val="28"/>
        </w:rPr>
      </w:pPr>
      <w:r w:rsidRPr="00CE44EB">
        <w:rPr>
          <w:rFonts w:ascii="Consolas" w:hAnsi="Consolas"/>
          <w:szCs w:val="28"/>
        </w:rPr>
        <w:t xml:space="preserve">        messagebox.showerror('Error', warn)</w:t>
      </w:r>
    </w:p>
    <w:p w14:paraId="066C7761" w14:textId="77777777" w:rsidR="00CE44EB" w:rsidRPr="00CE44EB" w:rsidRDefault="00CE44EB" w:rsidP="00CE44EB">
      <w:pPr>
        <w:rPr>
          <w:rFonts w:ascii="Consolas" w:hAnsi="Consolas"/>
          <w:szCs w:val="28"/>
        </w:rPr>
      </w:pPr>
    </w:p>
    <w:p w14:paraId="0A2C6F67" w14:textId="77777777" w:rsidR="00CE44EB" w:rsidRPr="00CE44EB" w:rsidRDefault="00CE44EB" w:rsidP="00CE44EB">
      <w:pPr>
        <w:rPr>
          <w:rFonts w:ascii="Consolas" w:hAnsi="Consolas"/>
          <w:szCs w:val="28"/>
        </w:rPr>
      </w:pPr>
      <w:r w:rsidRPr="00CE44EB">
        <w:rPr>
          <w:rFonts w:ascii="Consolas" w:hAnsi="Consolas"/>
          <w:szCs w:val="28"/>
        </w:rPr>
        <w:t>def login_response():</w:t>
      </w:r>
    </w:p>
    <w:p w14:paraId="65BA6781" w14:textId="77777777" w:rsidR="00CE44EB" w:rsidRPr="00CE44EB" w:rsidRDefault="00CE44EB" w:rsidP="00CE44EB">
      <w:pPr>
        <w:rPr>
          <w:rFonts w:ascii="Consolas" w:hAnsi="Consolas"/>
          <w:szCs w:val="28"/>
        </w:rPr>
      </w:pPr>
      <w:r w:rsidRPr="00CE44EB">
        <w:rPr>
          <w:rFonts w:ascii="Consolas" w:hAnsi="Consolas"/>
          <w:szCs w:val="28"/>
        </w:rPr>
        <w:t xml:space="preserve">    try:</w:t>
      </w:r>
    </w:p>
    <w:p w14:paraId="3B21BCB2" w14:textId="77777777" w:rsidR="00CE44EB" w:rsidRPr="00CE44EB" w:rsidRDefault="00CE44EB" w:rsidP="00CE44EB">
      <w:pPr>
        <w:rPr>
          <w:rFonts w:ascii="Consolas" w:hAnsi="Consolas"/>
          <w:szCs w:val="28"/>
        </w:rPr>
      </w:pPr>
      <w:r w:rsidRPr="00CE44EB">
        <w:rPr>
          <w:rFonts w:ascii="Consolas" w:hAnsi="Consolas"/>
          <w:szCs w:val="28"/>
        </w:rPr>
        <w:t xml:space="preserve">        con = sqlite3.connect('userdata.db')</w:t>
      </w:r>
    </w:p>
    <w:p w14:paraId="1850C3AC" w14:textId="77777777" w:rsidR="00CE44EB" w:rsidRPr="00CE44EB" w:rsidRDefault="00CE44EB" w:rsidP="00CE44EB">
      <w:pPr>
        <w:rPr>
          <w:rFonts w:ascii="Consolas" w:hAnsi="Consolas"/>
          <w:szCs w:val="28"/>
        </w:rPr>
      </w:pPr>
      <w:r w:rsidRPr="00CE44EB">
        <w:rPr>
          <w:rFonts w:ascii="Consolas" w:hAnsi="Consolas"/>
          <w:szCs w:val="28"/>
        </w:rPr>
        <w:t xml:space="preserve">        c = con.cursor()</w:t>
      </w:r>
    </w:p>
    <w:p w14:paraId="6D6F4A24" w14:textId="77777777" w:rsidR="00CE44EB" w:rsidRPr="00CE44EB" w:rsidRDefault="00CE44EB" w:rsidP="00CE44EB">
      <w:pPr>
        <w:rPr>
          <w:rFonts w:ascii="Consolas" w:hAnsi="Consolas"/>
          <w:szCs w:val="28"/>
        </w:rPr>
      </w:pPr>
      <w:r w:rsidRPr="00CE44EB">
        <w:rPr>
          <w:rFonts w:ascii="Consolas" w:hAnsi="Consolas"/>
          <w:szCs w:val="28"/>
        </w:rPr>
        <w:t xml:space="preserve">        for row in c.execute("Select * from record"):</w:t>
      </w:r>
    </w:p>
    <w:p w14:paraId="617C2ACE" w14:textId="77777777" w:rsidR="00CE44EB" w:rsidRPr="00CE44EB" w:rsidRDefault="00CE44EB" w:rsidP="00CE44EB">
      <w:pPr>
        <w:rPr>
          <w:rFonts w:ascii="Consolas" w:hAnsi="Consolas"/>
          <w:szCs w:val="28"/>
        </w:rPr>
      </w:pPr>
      <w:r w:rsidRPr="00CE44EB">
        <w:rPr>
          <w:rFonts w:ascii="Consolas" w:hAnsi="Consolas"/>
          <w:szCs w:val="28"/>
        </w:rPr>
        <w:t xml:space="preserve">            username = row[1]</w:t>
      </w:r>
    </w:p>
    <w:p w14:paraId="7383180B" w14:textId="77777777" w:rsidR="00CE44EB" w:rsidRPr="00CE44EB" w:rsidRDefault="00CE44EB" w:rsidP="00CE44EB">
      <w:pPr>
        <w:rPr>
          <w:rFonts w:ascii="Consolas" w:hAnsi="Consolas"/>
          <w:szCs w:val="28"/>
        </w:rPr>
      </w:pPr>
      <w:r w:rsidRPr="00CE44EB">
        <w:rPr>
          <w:rFonts w:ascii="Consolas" w:hAnsi="Consolas"/>
          <w:szCs w:val="28"/>
        </w:rPr>
        <w:t xml:space="preserve">            pwd = row[5]</w:t>
      </w:r>
    </w:p>
    <w:p w14:paraId="073E5DD4"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7EA23CFE" w14:textId="77777777" w:rsidR="00CE44EB" w:rsidRPr="00CE44EB" w:rsidRDefault="00CE44EB" w:rsidP="00CE44EB">
      <w:pPr>
        <w:rPr>
          <w:rFonts w:ascii="Consolas" w:hAnsi="Consolas"/>
          <w:szCs w:val="28"/>
        </w:rPr>
      </w:pPr>
      <w:r w:rsidRPr="00CE44EB">
        <w:rPr>
          <w:rFonts w:ascii="Consolas" w:hAnsi="Consolas"/>
          <w:szCs w:val="28"/>
        </w:rPr>
        <w:t xml:space="preserve">    except Exception as ep:</w:t>
      </w:r>
    </w:p>
    <w:p w14:paraId="310AD835" w14:textId="77777777" w:rsidR="00CE44EB" w:rsidRPr="00CE44EB" w:rsidRDefault="00CE44EB" w:rsidP="00CE44EB">
      <w:pPr>
        <w:rPr>
          <w:rFonts w:ascii="Consolas" w:hAnsi="Consolas"/>
          <w:szCs w:val="28"/>
        </w:rPr>
      </w:pPr>
      <w:r w:rsidRPr="00CE44EB">
        <w:rPr>
          <w:rFonts w:ascii="Consolas" w:hAnsi="Consolas"/>
          <w:szCs w:val="28"/>
        </w:rPr>
        <w:t xml:space="preserve">        messagebox.showerror('', ep)</w:t>
      </w:r>
    </w:p>
    <w:p w14:paraId="08152D84" w14:textId="77777777" w:rsidR="00CE44EB" w:rsidRPr="00CE44EB" w:rsidRDefault="00CE44EB" w:rsidP="00CE44EB">
      <w:pPr>
        <w:rPr>
          <w:rFonts w:ascii="Consolas" w:hAnsi="Consolas"/>
          <w:szCs w:val="28"/>
        </w:rPr>
      </w:pPr>
    </w:p>
    <w:p w14:paraId="2F7FE6A3" w14:textId="77777777" w:rsidR="00CE44EB" w:rsidRPr="00CE44EB" w:rsidRDefault="00CE44EB" w:rsidP="00CE44EB">
      <w:pPr>
        <w:rPr>
          <w:rFonts w:ascii="Consolas" w:hAnsi="Consolas"/>
          <w:szCs w:val="28"/>
        </w:rPr>
      </w:pPr>
      <w:r w:rsidRPr="00CE44EB">
        <w:rPr>
          <w:rFonts w:ascii="Consolas" w:hAnsi="Consolas"/>
          <w:szCs w:val="28"/>
        </w:rPr>
        <w:t xml:space="preserve">    uname = email_tf.get()</w:t>
      </w:r>
    </w:p>
    <w:p w14:paraId="58BFD235" w14:textId="77777777" w:rsidR="00CE44EB" w:rsidRPr="00CE44EB" w:rsidRDefault="00CE44EB" w:rsidP="00CE44EB">
      <w:pPr>
        <w:rPr>
          <w:rFonts w:ascii="Consolas" w:hAnsi="Consolas"/>
          <w:szCs w:val="28"/>
        </w:rPr>
      </w:pPr>
      <w:r w:rsidRPr="00CE44EB">
        <w:rPr>
          <w:rFonts w:ascii="Consolas" w:hAnsi="Consolas"/>
          <w:szCs w:val="28"/>
        </w:rPr>
        <w:t xml:space="preserve">    upwd = pwd_tf.get()</w:t>
      </w:r>
    </w:p>
    <w:p w14:paraId="51F010AC" w14:textId="77777777" w:rsidR="00CE44EB" w:rsidRPr="00CE44EB" w:rsidRDefault="00CE44EB" w:rsidP="00CE44EB">
      <w:pPr>
        <w:rPr>
          <w:rFonts w:ascii="Consolas" w:hAnsi="Consolas"/>
          <w:szCs w:val="28"/>
        </w:rPr>
      </w:pPr>
      <w:r w:rsidRPr="00CE44EB">
        <w:rPr>
          <w:rFonts w:ascii="Consolas" w:hAnsi="Consolas"/>
          <w:szCs w:val="28"/>
        </w:rPr>
        <w:t xml:space="preserve">    check_counter=0</w:t>
      </w:r>
    </w:p>
    <w:p w14:paraId="01BC7306" w14:textId="77777777" w:rsidR="00CE44EB" w:rsidRPr="00CE44EB" w:rsidRDefault="00CE44EB" w:rsidP="00CE44EB">
      <w:pPr>
        <w:rPr>
          <w:rFonts w:ascii="Consolas" w:hAnsi="Consolas"/>
          <w:szCs w:val="28"/>
        </w:rPr>
      </w:pPr>
      <w:r w:rsidRPr="00CE44EB">
        <w:rPr>
          <w:rFonts w:ascii="Consolas" w:hAnsi="Consolas"/>
          <w:szCs w:val="28"/>
        </w:rPr>
        <w:t xml:space="preserve">    if uname == "":</w:t>
      </w:r>
    </w:p>
    <w:p w14:paraId="35956D2B" w14:textId="77777777" w:rsidR="00CE44EB" w:rsidRPr="00CE44EB" w:rsidRDefault="00CE44EB" w:rsidP="00CE44EB">
      <w:pPr>
        <w:rPr>
          <w:rFonts w:ascii="Consolas" w:hAnsi="Consolas"/>
          <w:szCs w:val="28"/>
        </w:rPr>
      </w:pPr>
      <w:r w:rsidRPr="00CE44EB">
        <w:rPr>
          <w:rFonts w:ascii="Consolas" w:hAnsi="Consolas"/>
          <w:szCs w:val="28"/>
        </w:rPr>
        <w:t xml:space="preserve">       warn = "Username can't be empty"</w:t>
      </w:r>
    </w:p>
    <w:p w14:paraId="4089E91C"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05C0A387"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4A4E290A" w14:textId="77777777" w:rsidR="00CE44EB" w:rsidRPr="00CE44EB" w:rsidRDefault="00CE44EB" w:rsidP="00CE44EB">
      <w:pPr>
        <w:rPr>
          <w:rFonts w:ascii="Consolas" w:hAnsi="Consolas"/>
          <w:szCs w:val="28"/>
        </w:rPr>
      </w:pPr>
      <w:r w:rsidRPr="00CE44EB">
        <w:rPr>
          <w:rFonts w:ascii="Consolas" w:hAnsi="Consolas"/>
          <w:szCs w:val="28"/>
        </w:rPr>
        <w:t xml:space="preserve">    if upwd == "":</w:t>
      </w:r>
    </w:p>
    <w:p w14:paraId="33894AE9" w14:textId="77777777" w:rsidR="00CE44EB" w:rsidRPr="00CE44EB" w:rsidRDefault="00CE44EB" w:rsidP="00CE44EB">
      <w:pPr>
        <w:rPr>
          <w:rFonts w:ascii="Consolas" w:hAnsi="Consolas"/>
          <w:szCs w:val="28"/>
        </w:rPr>
      </w:pPr>
      <w:r w:rsidRPr="00CE44EB">
        <w:rPr>
          <w:rFonts w:ascii="Consolas" w:hAnsi="Consolas"/>
          <w:szCs w:val="28"/>
        </w:rPr>
        <w:t xml:space="preserve">        warn = "Password can't be empty"</w:t>
      </w:r>
    </w:p>
    <w:p w14:paraId="350BA429"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1AA598BB" w14:textId="77777777" w:rsidR="00CE44EB" w:rsidRPr="00CE44EB" w:rsidRDefault="00CE44EB" w:rsidP="00CE44EB">
      <w:pPr>
        <w:rPr>
          <w:rFonts w:ascii="Consolas" w:hAnsi="Consolas"/>
          <w:szCs w:val="28"/>
        </w:rPr>
      </w:pPr>
      <w:r w:rsidRPr="00CE44EB">
        <w:rPr>
          <w:rFonts w:ascii="Consolas" w:hAnsi="Consolas"/>
          <w:szCs w:val="28"/>
        </w:rPr>
        <w:t xml:space="preserve">        check_counter += 1</w:t>
      </w:r>
    </w:p>
    <w:p w14:paraId="5DE0FD9F"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if check_counter == 2:</w:t>
      </w:r>
    </w:p>
    <w:p w14:paraId="1B6EA5BD" w14:textId="77777777" w:rsidR="00CE44EB" w:rsidRPr="00CE44EB" w:rsidRDefault="00CE44EB" w:rsidP="00CE44EB">
      <w:pPr>
        <w:rPr>
          <w:rFonts w:ascii="Consolas" w:hAnsi="Consolas"/>
          <w:szCs w:val="28"/>
        </w:rPr>
      </w:pPr>
      <w:r w:rsidRPr="00CE44EB">
        <w:rPr>
          <w:rFonts w:ascii="Consolas" w:hAnsi="Consolas"/>
          <w:szCs w:val="28"/>
        </w:rPr>
        <w:t xml:space="preserve">        if (uname == username and upwd == pwd):</w:t>
      </w:r>
    </w:p>
    <w:p w14:paraId="7ED9097D" w14:textId="77777777" w:rsidR="00CE44EB" w:rsidRPr="00CE44EB" w:rsidRDefault="00CE44EB" w:rsidP="00CE44EB">
      <w:pPr>
        <w:rPr>
          <w:rFonts w:ascii="Consolas" w:hAnsi="Consolas"/>
          <w:szCs w:val="28"/>
        </w:rPr>
      </w:pPr>
      <w:r w:rsidRPr="00CE44EB">
        <w:rPr>
          <w:rFonts w:ascii="Consolas" w:hAnsi="Consolas"/>
          <w:szCs w:val="28"/>
        </w:rPr>
        <w:t xml:space="preserve">            messagebox.showinfo('Login Status', 'Logged in Successfully!')</w:t>
      </w:r>
    </w:p>
    <w:p w14:paraId="674E0BB3"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3823C5A4"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4F6208D5" w14:textId="77777777" w:rsidR="00CE44EB" w:rsidRPr="00CE44EB" w:rsidRDefault="00CE44EB" w:rsidP="00CE44EB">
      <w:pPr>
        <w:rPr>
          <w:rFonts w:ascii="Consolas" w:hAnsi="Consolas"/>
          <w:szCs w:val="28"/>
        </w:rPr>
      </w:pPr>
      <w:r w:rsidRPr="00CE44EB">
        <w:rPr>
          <w:rFonts w:ascii="Consolas" w:hAnsi="Consolas"/>
          <w:szCs w:val="28"/>
        </w:rPr>
        <w:t xml:space="preserve">            messagebox.showerror('Login Status', 'invalid username or password')</w:t>
      </w:r>
    </w:p>
    <w:p w14:paraId="7EF9AE90" w14:textId="77777777" w:rsidR="00CE44EB" w:rsidRPr="00CE44EB" w:rsidRDefault="00CE44EB" w:rsidP="00CE44EB">
      <w:pPr>
        <w:rPr>
          <w:rFonts w:ascii="Consolas" w:hAnsi="Consolas"/>
          <w:szCs w:val="28"/>
        </w:rPr>
      </w:pPr>
      <w:r w:rsidRPr="00CE44EB">
        <w:rPr>
          <w:rFonts w:ascii="Consolas" w:hAnsi="Consolas"/>
          <w:szCs w:val="28"/>
        </w:rPr>
        <w:t xml:space="preserve">    else:</w:t>
      </w:r>
    </w:p>
    <w:p w14:paraId="4BAACCB0" w14:textId="77777777" w:rsidR="00CE44EB" w:rsidRPr="00CE44EB" w:rsidRDefault="00CE44EB" w:rsidP="00CE44EB">
      <w:pPr>
        <w:rPr>
          <w:rFonts w:ascii="Consolas" w:hAnsi="Consolas"/>
          <w:szCs w:val="28"/>
        </w:rPr>
      </w:pPr>
      <w:r w:rsidRPr="00CE44EB">
        <w:rPr>
          <w:rFonts w:ascii="Consolas" w:hAnsi="Consolas"/>
          <w:szCs w:val="28"/>
        </w:rPr>
        <w:t xml:space="preserve">        messagebox.showerror('', warn)</w:t>
      </w:r>
    </w:p>
    <w:p w14:paraId="727B57DF" w14:textId="77777777" w:rsidR="00CE44EB" w:rsidRPr="00CE44EB" w:rsidRDefault="00CE44EB" w:rsidP="00CE44EB">
      <w:pPr>
        <w:rPr>
          <w:rFonts w:ascii="Consolas" w:hAnsi="Consolas"/>
          <w:szCs w:val="28"/>
        </w:rPr>
      </w:pPr>
    </w:p>
    <w:p w14:paraId="00E70159"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392B6636" w14:textId="77777777" w:rsidR="00CE44EB" w:rsidRPr="00CE44EB" w:rsidRDefault="00CE44EB" w:rsidP="00CE44EB">
      <w:pPr>
        <w:rPr>
          <w:rFonts w:ascii="Consolas" w:hAnsi="Consolas"/>
          <w:szCs w:val="28"/>
        </w:rPr>
      </w:pPr>
      <w:r w:rsidRPr="00CE44EB">
        <w:rPr>
          <w:rFonts w:ascii="Consolas" w:hAnsi="Consolas"/>
          <w:szCs w:val="28"/>
        </w:rPr>
        <w:t>var = StringVar()</w:t>
      </w:r>
    </w:p>
    <w:p w14:paraId="50FCE5E8" w14:textId="77777777" w:rsidR="00CE44EB" w:rsidRPr="00CE44EB" w:rsidRDefault="00CE44EB" w:rsidP="00CE44EB">
      <w:pPr>
        <w:rPr>
          <w:rFonts w:ascii="Consolas" w:hAnsi="Consolas"/>
          <w:szCs w:val="28"/>
        </w:rPr>
      </w:pPr>
      <w:r w:rsidRPr="00CE44EB">
        <w:rPr>
          <w:rFonts w:ascii="Consolas" w:hAnsi="Consolas"/>
          <w:szCs w:val="28"/>
        </w:rPr>
        <w:t>var.set('male')</w:t>
      </w:r>
    </w:p>
    <w:p w14:paraId="110CD4BE" w14:textId="77777777" w:rsidR="00CE44EB" w:rsidRPr="00CE44EB" w:rsidRDefault="00CE44EB" w:rsidP="00CE44EB">
      <w:pPr>
        <w:rPr>
          <w:rFonts w:ascii="Consolas" w:hAnsi="Consolas"/>
          <w:szCs w:val="28"/>
        </w:rPr>
      </w:pPr>
    </w:p>
    <w:p w14:paraId="344A403C" w14:textId="77777777" w:rsidR="00CE44EB" w:rsidRPr="00CE44EB" w:rsidRDefault="00CE44EB" w:rsidP="00CE44EB">
      <w:pPr>
        <w:rPr>
          <w:rFonts w:ascii="Consolas" w:hAnsi="Consolas"/>
          <w:szCs w:val="28"/>
        </w:rPr>
      </w:pPr>
      <w:r w:rsidRPr="00CE44EB">
        <w:rPr>
          <w:rFonts w:ascii="Consolas" w:hAnsi="Consolas"/>
          <w:szCs w:val="28"/>
        </w:rPr>
        <w:t>countries = []</w:t>
      </w:r>
    </w:p>
    <w:p w14:paraId="1F8F1504" w14:textId="77777777" w:rsidR="00CE44EB" w:rsidRPr="00CE44EB" w:rsidRDefault="00CE44EB" w:rsidP="00CE44EB">
      <w:pPr>
        <w:rPr>
          <w:rFonts w:ascii="Consolas" w:hAnsi="Consolas"/>
          <w:szCs w:val="28"/>
        </w:rPr>
      </w:pPr>
      <w:r w:rsidRPr="00CE44EB">
        <w:rPr>
          <w:rFonts w:ascii="Consolas" w:hAnsi="Consolas"/>
          <w:szCs w:val="28"/>
        </w:rPr>
        <w:t>variable = StringVar()</w:t>
      </w:r>
    </w:p>
    <w:p w14:paraId="4F25FE6A" w14:textId="77777777" w:rsidR="00CE44EB" w:rsidRPr="00CE44EB" w:rsidRDefault="00CE44EB" w:rsidP="00CE44EB">
      <w:pPr>
        <w:rPr>
          <w:rFonts w:ascii="Consolas" w:hAnsi="Consolas"/>
          <w:szCs w:val="28"/>
        </w:rPr>
      </w:pPr>
      <w:r w:rsidRPr="00CE44EB">
        <w:rPr>
          <w:rFonts w:ascii="Consolas" w:hAnsi="Consolas"/>
          <w:szCs w:val="28"/>
        </w:rPr>
        <w:t>world = "United Kingdom"</w:t>
      </w:r>
    </w:p>
    <w:p w14:paraId="7F9DF8AD" w14:textId="77777777" w:rsidR="00CE44EB" w:rsidRPr="00CE44EB" w:rsidRDefault="00CE44EB" w:rsidP="00CE44EB">
      <w:pPr>
        <w:rPr>
          <w:rFonts w:ascii="Consolas" w:hAnsi="Consolas"/>
          <w:szCs w:val="28"/>
        </w:rPr>
      </w:pPr>
      <w:r w:rsidRPr="00CE44EB">
        <w:rPr>
          <w:rFonts w:ascii="Consolas" w:hAnsi="Consolas"/>
          <w:szCs w:val="28"/>
        </w:rPr>
        <w:t>for country in world:</w:t>
      </w:r>
    </w:p>
    <w:p w14:paraId="6A5A12AF" w14:textId="77777777" w:rsidR="00CE44EB" w:rsidRPr="00CE44EB" w:rsidRDefault="00CE44EB" w:rsidP="00CE44EB">
      <w:pPr>
        <w:rPr>
          <w:rFonts w:ascii="Consolas" w:hAnsi="Consolas"/>
          <w:szCs w:val="28"/>
        </w:rPr>
      </w:pPr>
      <w:r w:rsidRPr="00CE44EB">
        <w:rPr>
          <w:rFonts w:ascii="Consolas" w:hAnsi="Consolas"/>
          <w:szCs w:val="28"/>
        </w:rPr>
        <w:t xml:space="preserve">    country = country.rstrip('\n')</w:t>
      </w:r>
    </w:p>
    <w:p w14:paraId="1C8BBDEF" w14:textId="77777777" w:rsidR="00CE44EB" w:rsidRPr="00CE44EB" w:rsidRDefault="00CE44EB" w:rsidP="00CE44EB">
      <w:pPr>
        <w:rPr>
          <w:rFonts w:ascii="Consolas" w:hAnsi="Consolas"/>
          <w:szCs w:val="28"/>
        </w:rPr>
      </w:pPr>
      <w:r w:rsidRPr="00CE44EB">
        <w:rPr>
          <w:rFonts w:ascii="Consolas" w:hAnsi="Consolas"/>
          <w:szCs w:val="28"/>
        </w:rPr>
        <w:t xml:space="preserve">    countries.append(country)</w:t>
      </w:r>
    </w:p>
    <w:p w14:paraId="3802450E" w14:textId="77777777" w:rsidR="00CE44EB" w:rsidRPr="00CE44EB" w:rsidRDefault="00CE44EB" w:rsidP="00CE44EB">
      <w:pPr>
        <w:rPr>
          <w:rFonts w:ascii="Consolas" w:hAnsi="Consolas"/>
          <w:szCs w:val="28"/>
        </w:rPr>
      </w:pPr>
      <w:r w:rsidRPr="00CE44EB">
        <w:rPr>
          <w:rFonts w:ascii="Consolas" w:hAnsi="Consolas"/>
          <w:szCs w:val="28"/>
        </w:rPr>
        <w:t>variable.set(countries[1])</w:t>
      </w:r>
    </w:p>
    <w:p w14:paraId="4A1FEBA6" w14:textId="77777777" w:rsidR="00CE44EB" w:rsidRPr="00CE44EB" w:rsidRDefault="00CE44EB" w:rsidP="00CE44EB">
      <w:pPr>
        <w:rPr>
          <w:rFonts w:ascii="Consolas" w:hAnsi="Consolas"/>
          <w:szCs w:val="28"/>
        </w:rPr>
      </w:pPr>
    </w:p>
    <w:p w14:paraId="45A016AC" w14:textId="77777777" w:rsidR="00CE44EB" w:rsidRPr="00CE44EB" w:rsidRDefault="00CE44EB" w:rsidP="00CE44EB">
      <w:pPr>
        <w:rPr>
          <w:rFonts w:ascii="Consolas" w:hAnsi="Consolas"/>
          <w:szCs w:val="28"/>
        </w:rPr>
      </w:pPr>
      <w:r w:rsidRPr="00CE44EB">
        <w:rPr>
          <w:rFonts w:ascii="Consolas" w:hAnsi="Consolas"/>
          <w:szCs w:val="28"/>
        </w:rPr>
        <w:t># widgets</w:t>
      </w:r>
    </w:p>
    <w:p w14:paraId="29929662" w14:textId="77777777" w:rsidR="00CE44EB" w:rsidRPr="00CE44EB" w:rsidRDefault="00CE44EB" w:rsidP="00CE44EB">
      <w:pPr>
        <w:rPr>
          <w:rFonts w:ascii="Consolas" w:hAnsi="Consolas"/>
          <w:szCs w:val="28"/>
        </w:rPr>
      </w:pPr>
      <w:r w:rsidRPr="00CE44EB">
        <w:rPr>
          <w:rFonts w:ascii="Consolas" w:hAnsi="Consolas"/>
          <w:szCs w:val="28"/>
        </w:rPr>
        <w:t>left_frame = Frame(</w:t>
      </w:r>
    </w:p>
    <w:p w14:paraId="779FF588" w14:textId="77777777" w:rsidR="00CE44EB" w:rsidRPr="00CE44EB" w:rsidRDefault="00CE44EB" w:rsidP="00CE44EB">
      <w:pPr>
        <w:rPr>
          <w:rFonts w:ascii="Consolas" w:hAnsi="Consolas"/>
          <w:szCs w:val="28"/>
        </w:rPr>
      </w:pPr>
      <w:r w:rsidRPr="00CE44EB">
        <w:rPr>
          <w:rFonts w:ascii="Consolas" w:hAnsi="Consolas"/>
          <w:szCs w:val="28"/>
        </w:rPr>
        <w:t xml:space="preserve">    ws, </w:t>
      </w:r>
    </w:p>
    <w:p w14:paraId="4E9B4AA2" w14:textId="77777777" w:rsidR="00CE44EB" w:rsidRPr="00CE44EB" w:rsidRDefault="00CE44EB" w:rsidP="00CE44EB">
      <w:pPr>
        <w:rPr>
          <w:rFonts w:ascii="Consolas" w:hAnsi="Consolas"/>
          <w:szCs w:val="28"/>
        </w:rPr>
      </w:pPr>
      <w:r w:rsidRPr="00CE44EB">
        <w:rPr>
          <w:rFonts w:ascii="Consolas" w:hAnsi="Consolas"/>
          <w:szCs w:val="28"/>
        </w:rPr>
        <w:t xml:space="preserve">    bd=2, </w:t>
      </w:r>
    </w:p>
    <w:p w14:paraId="368AF5CE" w14:textId="77777777" w:rsidR="00CE44EB" w:rsidRPr="00CE44EB" w:rsidRDefault="00CE44EB" w:rsidP="00CE44EB">
      <w:pPr>
        <w:rPr>
          <w:rFonts w:ascii="Consolas" w:hAnsi="Consolas"/>
          <w:szCs w:val="28"/>
        </w:rPr>
      </w:pPr>
      <w:r w:rsidRPr="00CE44EB">
        <w:rPr>
          <w:rFonts w:ascii="Consolas" w:hAnsi="Consolas"/>
          <w:szCs w:val="28"/>
        </w:rPr>
        <w:t xml:space="preserve">    bg='#CCCCCC',   </w:t>
      </w:r>
    </w:p>
    <w:p w14:paraId="0C04A838" w14:textId="77777777" w:rsidR="00CE44EB" w:rsidRPr="00CE44EB" w:rsidRDefault="00CE44EB" w:rsidP="00CE44EB">
      <w:pPr>
        <w:rPr>
          <w:rFonts w:ascii="Consolas" w:hAnsi="Consolas"/>
          <w:szCs w:val="28"/>
        </w:rPr>
      </w:pPr>
      <w:r w:rsidRPr="00CE44EB">
        <w:rPr>
          <w:rFonts w:ascii="Consolas" w:hAnsi="Consolas"/>
          <w:szCs w:val="28"/>
        </w:rPr>
        <w:t xml:space="preserve">    relief=SOLID, </w:t>
      </w:r>
    </w:p>
    <w:p w14:paraId="29B631A7" w14:textId="77777777" w:rsidR="00CE44EB" w:rsidRPr="00CE44EB" w:rsidRDefault="00CE44EB" w:rsidP="00CE44EB">
      <w:pPr>
        <w:rPr>
          <w:rFonts w:ascii="Consolas" w:hAnsi="Consolas"/>
          <w:szCs w:val="28"/>
        </w:rPr>
      </w:pPr>
      <w:r w:rsidRPr="00CE44EB">
        <w:rPr>
          <w:rFonts w:ascii="Consolas" w:hAnsi="Consolas"/>
          <w:szCs w:val="28"/>
        </w:rPr>
        <w:t xml:space="preserve">    padx=10, </w:t>
      </w:r>
    </w:p>
    <w:p w14:paraId="4D9BAE2E" w14:textId="77777777" w:rsidR="00CE44EB" w:rsidRPr="00CE44EB" w:rsidRDefault="00CE44EB" w:rsidP="00CE44EB">
      <w:pPr>
        <w:rPr>
          <w:rFonts w:ascii="Consolas" w:hAnsi="Consolas"/>
          <w:szCs w:val="28"/>
        </w:rPr>
      </w:pPr>
      <w:r w:rsidRPr="00CE44EB">
        <w:rPr>
          <w:rFonts w:ascii="Consolas" w:hAnsi="Consolas"/>
          <w:szCs w:val="28"/>
        </w:rPr>
        <w:t xml:space="preserve">    pady=10</w:t>
      </w:r>
    </w:p>
    <w:p w14:paraId="687604BB"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12A07AF7" w14:textId="77777777" w:rsidR="00CE44EB" w:rsidRPr="00CE44EB" w:rsidRDefault="00CE44EB" w:rsidP="00CE44EB">
      <w:pPr>
        <w:rPr>
          <w:rFonts w:ascii="Consolas" w:hAnsi="Consolas"/>
          <w:szCs w:val="28"/>
        </w:rPr>
      </w:pPr>
    </w:p>
    <w:p w14:paraId="319A00F7" w14:textId="77777777" w:rsidR="00CE44EB" w:rsidRPr="00CE44EB" w:rsidRDefault="00CE44EB" w:rsidP="00CE44EB">
      <w:pPr>
        <w:rPr>
          <w:rFonts w:ascii="Consolas" w:hAnsi="Consolas"/>
          <w:szCs w:val="28"/>
        </w:rPr>
      </w:pPr>
      <w:r w:rsidRPr="00CE44EB">
        <w:rPr>
          <w:rFonts w:ascii="Consolas" w:hAnsi="Consolas"/>
          <w:szCs w:val="28"/>
        </w:rPr>
        <w:t>Label(</w:t>
      </w:r>
    </w:p>
    <w:p w14:paraId="7C23D626" w14:textId="77777777" w:rsidR="00CE44EB" w:rsidRPr="00CE44EB" w:rsidRDefault="00CE44EB" w:rsidP="00CE44EB">
      <w:pPr>
        <w:rPr>
          <w:rFonts w:ascii="Consolas" w:hAnsi="Consolas"/>
          <w:szCs w:val="28"/>
        </w:rPr>
      </w:pPr>
      <w:r w:rsidRPr="00CE44EB">
        <w:rPr>
          <w:rFonts w:ascii="Consolas" w:hAnsi="Consolas"/>
          <w:szCs w:val="28"/>
        </w:rPr>
        <w:t xml:space="preserve">    left_frame, </w:t>
      </w:r>
    </w:p>
    <w:p w14:paraId="05DB6885" w14:textId="77777777" w:rsidR="00CE44EB" w:rsidRPr="00CE44EB" w:rsidRDefault="00CE44EB" w:rsidP="00CE44EB">
      <w:pPr>
        <w:rPr>
          <w:rFonts w:ascii="Consolas" w:hAnsi="Consolas"/>
          <w:szCs w:val="28"/>
        </w:rPr>
      </w:pPr>
      <w:r w:rsidRPr="00CE44EB">
        <w:rPr>
          <w:rFonts w:ascii="Consolas" w:hAnsi="Consolas"/>
          <w:szCs w:val="28"/>
        </w:rPr>
        <w:t xml:space="preserve">    text="Enter Email", </w:t>
      </w:r>
    </w:p>
    <w:p w14:paraId="4D455B68" w14:textId="77777777" w:rsidR="00CE44EB" w:rsidRPr="00CE44EB" w:rsidRDefault="00CE44EB" w:rsidP="00CE44EB">
      <w:pPr>
        <w:rPr>
          <w:rFonts w:ascii="Consolas" w:hAnsi="Consolas"/>
          <w:szCs w:val="28"/>
        </w:rPr>
      </w:pPr>
      <w:r w:rsidRPr="00CE44EB">
        <w:rPr>
          <w:rFonts w:ascii="Consolas" w:hAnsi="Consolas"/>
          <w:szCs w:val="28"/>
        </w:rPr>
        <w:t xml:space="preserve">    bg='#CCCCCC',</w:t>
      </w:r>
    </w:p>
    <w:p w14:paraId="78D07B3F" w14:textId="77777777" w:rsidR="00CE44EB" w:rsidRPr="00CE44EB" w:rsidRDefault="00CE44EB" w:rsidP="00CE44EB">
      <w:pPr>
        <w:rPr>
          <w:rFonts w:ascii="Consolas" w:hAnsi="Consolas"/>
          <w:szCs w:val="28"/>
        </w:rPr>
      </w:pPr>
      <w:r w:rsidRPr="00CE44EB">
        <w:rPr>
          <w:rFonts w:ascii="Consolas" w:hAnsi="Consolas"/>
          <w:szCs w:val="28"/>
        </w:rPr>
        <w:t xml:space="preserve">    font=f).grid(row=0, column=0, sticky=W, pady=10)</w:t>
      </w:r>
    </w:p>
    <w:p w14:paraId="71151140" w14:textId="77777777" w:rsidR="00CE44EB" w:rsidRPr="00CE44EB" w:rsidRDefault="00CE44EB" w:rsidP="00CE44EB">
      <w:pPr>
        <w:rPr>
          <w:rFonts w:ascii="Consolas" w:hAnsi="Consolas"/>
          <w:szCs w:val="28"/>
        </w:rPr>
      </w:pPr>
    </w:p>
    <w:p w14:paraId="5043BDB5" w14:textId="77777777" w:rsidR="00CE44EB" w:rsidRPr="00CE44EB" w:rsidRDefault="00CE44EB" w:rsidP="00CE44EB">
      <w:pPr>
        <w:rPr>
          <w:rFonts w:ascii="Consolas" w:hAnsi="Consolas"/>
          <w:szCs w:val="28"/>
        </w:rPr>
      </w:pPr>
      <w:r w:rsidRPr="00CE44EB">
        <w:rPr>
          <w:rFonts w:ascii="Consolas" w:hAnsi="Consolas"/>
          <w:szCs w:val="28"/>
        </w:rPr>
        <w:t>Label(</w:t>
      </w:r>
    </w:p>
    <w:p w14:paraId="51D1B387" w14:textId="77777777" w:rsidR="00CE44EB" w:rsidRPr="00CE44EB" w:rsidRDefault="00CE44EB" w:rsidP="00CE44EB">
      <w:pPr>
        <w:rPr>
          <w:rFonts w:ascii="Consolas" w:hAnsi="Consolas"/>
          <w:szCs w:val="28"/>
        </w:rPr>
      </w:pPr>
      <w:r w:rsidRPr="00CE44EB">
        <w:rPr>
          <w:rFonts w:ascii="Consolas" w:hAnsi="Consolas"/>
          <w:szCs w:val="28"/>
        </w:rPr>
        <w:t xml:space="preserve">    left_frame, </w:t>
      </w:r>
    </w:p>
    <w:p w14:paraId="74E115A9" w14:textId="77777777" w:rsidR="00CE44EB" w:rsidRPr="00CE44EB" w:rsidRDefault="00CE44EB" w:rsidP="00CE44EB">
      <w:pPr>
        <w:rPr>
          <w:rFonts w:ascii="Consolas" w:hAnsi="Consolas"/>
          <w:szCs w:val="28"/>
        </w:rPr>
      </w:pPr>
      <w:r w:rsidRPr="00CE44EB">
        <w:rPr>
          <w:rFonts w:ascii="Consolas" w:hAnsi="Consolas"/>
          <w:szCs w:val="28"/>
        </w:rPr>
        <w:t xml:space="preserve">    text="Enter Password", </w:t>
      </w:r>
    </w:p>
    <w:p w14:paraId="7A08E981"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bg='#CCCCCC',</w:t>
      </w:r>
    </w:p>
    <w:p w14:paraId="42F2F678"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7DE63620" w14:textId="77777777" w:rsidR="00CE44EB" w:rsidRPr="00CE44EB" w:rsidRDefault="00CE44EB" w:rsidP="00CE44EB">
      <w:pPr>
        <w:rPr>
          <w:rFonts w:ascii="Consolas" w:hAnsi="Consolas"/>
          <w:szCs w:val="28"/>
        </w:rPr>
      </w:pPr>
      <w:r w:rsidRPr="00CE44EB">
        <w:rPr>
          <w:rFonts w:ascii="Consolas" w:hAnsi="Consolas"/>
          <w:szCs w:val="28"/>
        </w:rPr>
        <w:t xml:space="preserve">    ).grid(row=1, column=0, pady=10)</w:t>
      </w:r>
    </w:p>
    <w:p w14:paraId="03B77658" w14:textId="77777777" w:rsidR="00CE44EB" w:rsidRPr="00CE44EB" w:rsidRDefault="00CE44EB" w:rsidP="00CE44EB">
      <w:pPr>
        <w:rPr>
          <w:rFonts w:ascii="Consolas" w:hAnsi="Consolas"/>
          <w:szCs w:val="28"/>
        </w:rPr>
      </w:pPr>
    </w:p>
    <w:p w14:paraId="3043C63E" w14:textId="77777777" w:rsidR="00CE44EB" w:rsidRPr="00CE44EB" w:rsidRDefault="00CE44EB" w:rsidP="00CE44EB">
      <w:pPr>
        <w:rPr>
          <w:rFonts w:ascii="Consolas" w:hAnsi="Consolas"/>
          <w:szCs w:val="28"/>
        </w:rPr>
      </w:pPr>
      <w:r w:rsidRPr="00CE44EB">
        <w:rPr>
          <w:rFonts w:ascii="Consolas" w:hAnsi="Consolas"/>
          <w:szCs w:val="28"/>
        </w:rPr>
        <w:t>email_tf = Entry(</w:t>
      </w:r>
    </w:p>
    <w:p w14:paraId="3318FBCF" w14:textId="77777777" w:rsidR="00CE44EB" w:rsidRPr="00CE44EB" w:rsidRDefault="00CE44EB" w:rsidP="00CE44EB">
      <w:pPr>
        <w:rPr>
          <w:rFonts w:ascii="Consolas" w:hAnsi="Consolas"/>
          <w:szCs w:val="28"/>
        </w:rPr>
      </w:pPr>
      <w:r w:rsidRPr="00CE44EB">
        <w:rPr>
          <w:rFonts w:ascii="Consolas" w:hAnsi="Consolas"/>
          <w:szCs w:val="28"/>
        </w:rPr>
        <w:t xml:space="preserve">    left_frame, </w:t>
      </w:r>
    </w:p>
    <w:p w14:paraId="60811262"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52AB1FCE"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09EFF263" w14:textId="77777777" w:rsidR="00CE44EB" w:rsidRPr="00CE44EB" w:rsidRDefault="00CE44EB" w:rsidP="00CE44EB">
      <w:pPr>
        <w:rPr>
          <w:rFonts w:ascii="Consolas" w:hAnsi="Consolas"/>
          <w:szCs w:val="28"/>
        </w:rPr>
      </w:pPr>
      <w:r w:rsidRPr="00CE44EB">
        <w:rPr>
          <w:rFonts w:ascii="Consolas" w:hAnsi="Consolas"/>
          <w:szCs w:val="28"/>
        </w:rPr>
        <w:t>pwd_tf = Entry(</w:t>
      </w:r>
    </w:p>
    <w:p w14:paraId="55327D8E" w14:textId="77777777" w:rsidR="00CE44EB" w:rsidRPr="00CE44EB" w:rsidRDefault="00CE44EB" w:rsidP="00CE44EB">
      <w:pPr>
        <w:rPr>
          <w:rFonts w:ascii="Consolas" w:hAnsi="Consolas"/>
          <w:szCs w:val="28"/>
        </w:rPr>
      </w:pPr>
      <w:r w:rsidRPr="00CE44EB">
        <w:rPr>
          <w:rFonts w:ascii="Consolas" w:hAnsi="Consolas"/>
          <w:szCs w:val="28"/>
        </w:rPr>
        <w:t xml:space="preserve">    left_frame, </w:t>
      </w:r>
    </w:p>
    <w:p w14:paraId="0D079644"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771C74D5" w14:textId="77777777" w:rsidR="00CE44EB" w:rsidRPr="00CE44EB" w:rsidRDefault="00CE44EB" w:rsidP="00CE44EB">
      <w:pPr>
        <w:rPr>
          <w:rFonts w:ascii="Consolas" w:hAnsi="Consolas"/>
          <w:szCs w:val="28"/>
        </w:rPr>
      </w:pPr>
      <w:r w:rsidRPr="00CE44EB">
        <w:rPr>
          <w:rFonts w:ascii="Consolas" w:hAnsi="Consolas"/>
          <w:szCs w:val="28"/>
        </w:rPr>
        <w:t xml:space="preserve">    show='*'</w:t>
      </w:r>
    </w:p>
    <w:p w14:paraId="19BB102F"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386897D8" w14:textId="77777777" w:rsidR="00CE44EB" w:rsidRPr="00CE44EB" w:rsidRDefault="00CE44EB" w:rsidP="00CE44EB">
      <w:pPr>
        <w:rPr>
          <w:rFonts w:ascii="Consolas" w:hAnsi="Consolas"/>
          <w:szCs w:val="28"/>
        </w:rPr>
      </w:pPr>
      <w:r w:rsidRPr="00CE44EB">
        <w:rPr>
          <w:rFonts w:ascii="Consolas" w:hAnsi="Consolas"/>
          <w:szCs w:val="28"/>
        </w:rPr>
        <w:t>login_btn = Button(</w:t>
      </w:r>
    </w:p>
    <w:p w14:paraId="1F95F8DC" w14:textId="77777777" w:rsidR="00CE44EB" w:rsidRPr="00CE44EB" w:rsidRDefault="00CE44EB" w:rsidP="00CE44EB">
      <w:pPr>
        <w:rPr>
          <w:rFonts w:ascii="Consolas" w:hAnsi="Consolas"/>
          <w:szCs w:val="28"/>
        </w:rPr>
      </w:pPr>
      <w:r w:rsidRPr="00CE44EB">
        <w:rPr>
          <w:rFonts w:ascii="Consolas" w:hAnsi="Consolas"/>
          <w:szCs w:val="28"/>
        </w:rPr>
        <w:t xml:space="preserve">    left_frame, </w:t>
      </w:r>
    </w:p>
    <w:p w14:paraId="5778DD06" w14:textId="77777777" w:rsidR="00CE44EB" w:rsidRPr="00CE44EB" w:rsidRDefault="00CE44EB" w:rsidP="00CE44EB">
      <w:pPr>
        <w:rPr>
          <w:rFonts w:ascii="Consolas" w:hAnsi="Consolas"/>
          <w:szCs w:val="28"/>
        </w:rPr>
      </w:pPr>
      <w:r w:rsidRPr="00CE44EB">
        <w:rPr>
          <w:rFonts w:ascii="Consolas" w:hAnsi="Consolas"/>
          <w:szCs w:val="28"/>
        </w:rPr>
        <w:t xml:space="preserve">    width=15, </w:t>
      </w:r>
    </w:p>
    <w:p w14:paraId="52C4057F" w14:textId="77777777" w:rsidR="00CE44EB" w:rsidRPr="00CE44EB" w:rsidRDefault="00CE44EB" w:rsidP="00CE44EB">
      <w:pPr>
        <w:rPr>
          <w:rFonts w:ascii="Consolas" w:hAnsi="Consolas"/>
          <w:szCs w:val="28"/>
        </w:rPr>
      </w:pPr>
      <w:r w:rsidRPr="00CE44EB">
        <w:rPr>
          <w:rFonts w:ascii="Consolas" w:hAnsi="Consolas"/>
          <w:szCs w:val="28"/>
        </w:rPr>
        <w:t xml:space="preserve">    text='Login', </w:t>
      </w:r>
    </w:p>
    <w:p w14:paraId="4513BC91" w14:textId="77777777" w:rsidR="00CE44EB" w:rsidRPr="00CE44EB" w:rsidRDefault="00CE44EB" w:rsidP="00CE44EB">
      <w:pPr>
        <w:rPr>
          <w:rFonts w:ascii="Consolas" w:hAnsi="Consolas"/>
          <w:szCs w:val="28"/>
        </w:rPr>
      </w:pPr>
      <w:r w:rsidRPr="00CE44EB">
        <w:rPr>
          <w:rFonts w:ascii="Consolas" w:hAnsi="Consolas"/>
          <w:szCs w:val="28"/>
        </w:rPr>
        <w:t xml:space="preserve">    font=f, </w:t>
      </w:r>
    </w:p>
    <w:p w14:paraId="2135E1F1" w14:textId="77777777" w:rsidR="00CE44EB" w:rsidRPr="00CE44EB" w:rsidRDefault="00CE44EB" w:rsidP="00CE44EB">
      <w:pPr>
        <w:rPr>
          <w:rFonts w:ascii="Consolas" w:hAnsi="Consolas"/>
          <w:szCs w:val="28"/>
        </w:rPr>
      </w:pPr>
      <w:r w:rsidRPr="00CE44EB">
        <w:rPr>
          <w:rFonts w:ascii="Consolas" w:hAnsi="Consolas"/>
          <w:szCs w:val="28"/>
        </w:rPr>
        <w:t xml:space="preserve">    relief=SOLID,</w:t>
      </w:r>
    </w:p>
    <w:p w14:paraId="2B29972B" w14:textId="77777777" w:rsidR="00CE44EB" w:rsidRPr="00CE44EB" w:rsidRDefault="00CE44EB" w:rsidP="00CE44EB">
      <w:pPr>
        <w:rPr>
          <w:rFonts w:ascii="Consolas" w:hAnsi="Consolas"/>
          <w:szCs w:val="28"/>
        </w:rPr>
      </w:pPr>
      <w:r w:rsidRPr="00CE44EB">
        <w:rPr>
          <w:rFonts w:ascii="Consolas" w:hAnsi="Consolas"/>
          <w:szCs w:val="28"/>
        </w:rPr>
        <w:t xml:space="preserve">    cursor='hand2',</w:t>
      </w:r>
    </w:p>
    <w:p w14:paraId="7599246F" w14:textId="77777777" w:rsidR="00CE44EB" w:rsidRPr="00CE44EB" w:rsidRDefault="00CE44EB" w:rsidP="00CE44EB">
      <w:pPr>
        <w:rPr>
          <w:rFonts w:ascii="Consolas" w:hAnsi="Consolas"/>
          <w:szCs w:val="28"/>
        </w:rPr>
      </w:pPr>
      <w:r w:rsidRPr="00CE44EB">
        <w:rPr>
          <w:rFonts w:ascii="Consolas" w:hAnsi="Consolas"/>
          <w:szCs w:val="28"/>
        </w:rPr>
        <w:t xml:space="preserve">    command=login_response</w:t>
      </w:r>
    </w:p>
    <w:p w14:paraId="0F17B209"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1B15B28D" w14:textId="77777777" w:rsidR="00CE44EB" w:rsidRPr="00CE44EB" w:rsidRDefault="00CE44EB" w:rsidP="00CE44EB">
      <w:pPr>
        <w:rPr>
          <w:rFonts w:ascii="Consolas" w:hAnsi="Consolas"/>
          <w:szCs w:val="28"/>
        </w:rPr>
      </w:pPr>
    </w:p>
    <w:p w14:paraId="2A6F964D" w14:textId="77777777" w:rsidR="00CE44EB" w:rsidRPr="00CE44EB" w:rsidRDefault="00CE44EB" w:rsidP="00CE44EB">
      <w:pPr>
        <w:rPr>
          <w:rFonts w:ascii="Consolas" w:hAnsi="Consolas"/>
          <w:szCs w:val="28"/>
        </w:rPr>
      </w:pPr>
      <w:r w:rsidRPr="00CE44EB">
        <w:rPr>
          <w:rFonts w:ascii="Consolas" w:hAnsi="Consolas"/>
          <w:szCs w:val="28"/>
        </w:rPr>
        <w:t>right_frame = Frame(</w:t>
      </w:r>
    </w:p>
    <w:p w14:paraId="15E5E1F7" w14:textId="77777777" w:rsidR="00CE44EB" w:rsidRPr="00CE44EB" w:rsidRDefault="00CE44EB" w:rsidP="00CE44EB">
      <w:pPr>
        <w:rPr>
          <w:rFonts w:ascii="Consolas" w:hAnsi="Consolas"/>
          <w:szCs w:val="28"/>
        </w:rPr>
      </w:pPr>
      <w:r w:rsidRPr="00CE44EB">
        <w:rPr>
          <w:rFonts w:ascii="Consolas" w:hAnsi="Consolas"/>
          <w:szCs w:val="28"/>
        </w:rPr>
        <w:t xml:space="preserve">    ws, </w:t>
      </w:r>
    </w:p>
    <w:p w14:paraId="2F1A79FA" w14:textId="77777777" w:rsidR="00CE44EB" w:rsidRPr="00CE44EB" w:rsidRDefault="00CE44EB" w:rsidP="00CE44EB">
      <w:pPr>
        <w:rPr>
          <w:rFonts w:ascii="Consolas" w:hAnsi="Consolas"/>
          <w:szCs w:val="28"/>
        </w:rPr>
      </w:pPr>
      <w:r w:rsidRPr="00CE44EB">
        <w:rPr>
          <w:rFonts w:ascii="Consolas" w:hAnsi="Consolas"/>
          <w:szCs w:val="28"/>
        </w:rPr>
        <w:t xml:space="preserve">    bd=2, </w:t>
      </w:r>
    </w:p>
    <w:p w14:paraId="25C63CF8"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411DC512" w14:textId="77777777" w:rsidR="00CE44EB" w:rsidRPr="00CE44EB" w:rsidRDefault="00CE44EB" w:rsidP="00CE44EB">
      <w:pPr>
        <w:rPr>
          <w:rFonts w:ascii="Consolas" w:hAnsi="Consolas"/>
          <w:szCs w:val="28"/>
        </w:rPr>
      </w:pPr>
      <w:r w:rsidRPr="00CE44EB">
        <w:rPr>
          <w:rFonts w:ascii="Consolas" w:hAnsi="Consolas"/>
          <w:szCs w:val="28"/>
        </w:rPr>
        <w:t xml:space="preserve">    relief=SOLID, </w:t>
      </w:r>
    </w:p>
    <w:p w14:paraId="2E1E0840" w14:textId="77777777" w:rsidR="00CE44EB" w:rsidRPr="00CE44EB" w:rsidRDefault="00CE44EB" w:rsidP="00CE44EB">
      <w:pPr>
        <w:rPr>
          <w:rFonts w:ascii="Consolas" w:hAnsi="Consolas"/>
          <w:szCs w:val="28"/>
        </w:rPr>
      </w:pPr>
      <w:r w:rsidRPr="00CE44EB">
        <w:rPr>
          <w:rFonts w:ascii="Consolas" w:hAnsi="Consolas"/>
          <w:szCs w:val="28"/>
        </w:rPr>
        <w:t xml:space="preserve">    padx=10, </w:t>
      </w:r>
    </w:p>
    <w:p w14:paraId="512F4861" w14:textId="77777777" w:rsidR="00CE44EB" w:rsidRPr="00CE44EB" w:rsidRDefault="00CE44EB" w:rsidP="00CE44EB">
      <w:pPr>
        <w:rPr>
          <w:rFonts w:ascii="Consolas" w:hAnsi="Consolas"/>
          <w:szCs w:val="28"/>
        </w:rPr>
      </w:pPr>
      <w:r w:rsidRPr="00CE44EB">
        <w:rPr>
          <w:rFonts w:ascii="Consolas" w:hAnsi="Consolas"/>
          <w:szCs w:val="28"/>
        </w:rPr>
        <w:t xml:space="preserve">    pady=10</w:t>
      </w:r>
    </w:p>
    <w:p w14:paraId="1DF895DF"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649A3D50" w14:textId="77777777" w:rsidR="00CE44EB" w:rsidRPr="00CE44EB" w:rsidRDefault="00CE44EB" w:rsidP="00CE44EB">
      <w:pPr>
        <w:rPr>
          <w:rFonts w:ascii="Consolas" w:hAnsi="Consolas"/>
          <w:szCs w:val="28"/>
        </w:rPr>
      </w:pPr>
    </w:p>
    <w:p w14:paraId="0C2F13D6" w14:textId="77777777" w:rsidR="00CE44EB" w:rsidRPr="00CE44EB" w:rsidRDefault="00CE44EB" w:rsidP="00CE44EB">
      <w:pPr>
        <w:rPr>
          <w:rFonts w:ascii="Consolas" w:hAnsi="Consolas"/>
          <w:szCs w:val="28"/>
        </w:rPr>
      </w:pPr>
      <w:r w:rsidRPr="00CE44EB">
        <w:rPr>
          <w:rFonts w:ascii="Consolas" w:hAnsi="Consolas"/>
          <w:szCs w:val="28"/>
        </w:rPr>
        <w:t>Label(</w:t>
      </w:r>
    </w:p>
    <w:p w14:paraId="0518B031"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1F2C0B2A" w14:textId="77777777" w:rsidR="00CE44EB" w:rsidRPr="00CE44EB" w:rsidRDefault="00CE44EB" w:rsidP="00CE44EB">
      <w:pPr>
        <w:rPr>
          <w:rFonts w:ascii="Consolas" w:hAnsi="Consolas"/>
          <w:szCs w:val="28"/>
        </w:rPr>
      </w:pPr>
      <w:r w:rsidRPr="00CE44EB">
        <w:rPr>
          <w:rFonts w:ascii="Consolas" w:hAnsi="Consolas"/>
          <w:szCs w:val="28"/>
        </w:rPr>
        <w:t xml:space="preserve">    text="Enter Name", </w:t>
      </w:r>
    </w:p>
    <w:p w14:paraId="77B5090B"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7728F370"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7910070C" w14:textId="77777777" w:rsidR="00CE44EB" w:rsidRPr="00CE44EB" w:rsidRDefault="00CE44EB" w:rsidP="00CE44EB">
      <w:pPr>
        <w:rPr>
          <w:rFonts w:ascii="Consolas" w:hAnsi="Consolas"/>
          <w:szCs w:val="28"/>
        </w:rPr>
      </w:pPr>
      <w:r w:rsidRPr="00CE44EB">
        <w:rPr>
          <w:rFonts w:ascii="Consolas" w:hAnsi="Consolas"/>
          <w:szCs w:val="28"/>
        </w:rPr>
        <w:t xml:space="preserve">    ).grid(row=0, column=0, sticky=W, pady=10)</w:t>
      </w:r>
    </w:p>
    <w:p w14:paraId="76EB3ED5" w14:textId="77777777" w:rsidR="00CE44EB" w:rsidRPr="00CE44EB" w:rsidRDefault="00CE44EB" w:rsidP="00CE44EB">
      <w:pPr>
        <w:rPr>
          <w:rFonts w:ascii="Consolas" w:hAnsi="Consolas"/>
          <w:szCs w:val="28"/>
        </w:rPr>
      </w:pPr>
    </w:p>
    <w:p w14:paraId="39D66BBD" w14:textId="77777777" w:rsidR="00CE44EB" w:rsidRPr="00CE44EB" w:rsidRDefault="00CE44EB" w:rsidP="00CE44EB">
      <w:pPr>
        <w:rPr>
          <w:rFonts w:ascii="Consolas" w:hAnsi="Consolas"/>
          <w:szCs w:val="28"/>
        </w:rPr>
      </w:pPr>
      <w:r w:rsidRPr="00CE44EB">
        <w:rPr>
          <w:rFonts w:ascii="Consolas" w:hAnsi="Consolas"/>
          <w:szCs w:val="28"/>
        </w:rPr>
        <w:t>Label(</w:t>
      </w:r>
    </w:p>
    <w:p w14:paraId="71EFFCF6"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1EC85843" w14:textId="77777777" w:rsidR="00CE44EB" w:rsidRPr="00CE44EB" w:rsidRDefault="00CE44EB" w:rsidP="00CE44EB">
      <w:pPr>
        <w:rPr>
          <w:rFonts w:ascii="Consolas" w:hAnsi="Consolas"/>
          <w:szCs w:val="28"/>
        </w:rPr>
      </w:pPr>
      <w:r w:rsidRPr="00CE44EB">
        <w:rPr>
          <w:rFonts w:ascii="Consolas" w:hAnsi="Consolas"/>
          <w:szCs w:val="28"/>
        </w:rPr>
        <w:t xml:space="preserve">    text="Enter Email", </w:t>
      </w:r>
    </w:p>
    <w:p w14:paraId="06EED597"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bg='#a1b5a3',</w:t>
      </w:r>
    </w:p>
    <w:p w14:paraId="1384ADC4"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640AFC9C" w14:textId="77777777" w:rsidR="00CE44EB" w:rsidRPr="00CE44EB" w:rsidRDefault="00CE44EB" w:rsidP="00CE44EB">
      <w:pPr>
        <w:rPr>
          <w:rFonts w:ascii="Consolas" w:hAnsi="Consolas"/>
          <w:szCs w:val="28"/>
        </w:rPr>
      </w:pPr>
      <w:r w:rsidRPr="00CE44EB">
        <w:rPr>
          <w:rFonts w:ascii="Consolas" w:hAnsi="Consolas"/>
          <w:szCs w:val="28"/>
        </w:rPr>
        <w:t xml:space="preserve">    ).grid(row=1, column=0, sticky=W, pady=10)</w:t>
      </w:r>
    </w:p>
    <w:p w14:paraId="1489E6A8" w14:textId="77777777" w:rsidR="00CE44EB" w:rsidRPr="00CE44EB" w:rsidRDefault="00CE44EB" w:rsidP="00CE44EB">
      <w:pPr>
        <w:rPr>
          <w:rFonts w:ascii="Consolas" w:hAnsi="Consolas"/>
          <w:szCs w:val="28"/>
        </w:rPr>
      </w:pPr>
    </w:p>
    <w:p w14:paraId="096289C9" w14:textId="77777777" w:rsidR="00CE44EB" w:rsidRPr="00CE44EB" w:rsidRDefault="00CE44EB" w:rsidP="00CE44EB">
      <w:pPr>
        <w:rPr>
          <w:rFonts w:ascii="Consolas" w:hAnsi="Consolas"/>
          <w:szCs w:val="28"/>
        </w:rPr>
      </w:pPr>
      <w:r w:rsidRPr="00CE44EB">
        <w:rPr>
          <w:rFonts w:ascii="Consolas" w:hAnsi="Consolas"/>
          <w:szCs w:val="28"/>
        </w:rPr>
        <w:t>Label(</w:t>
      </w:r>
    </w:p>
    <w:p w14:paraId="244C93D3"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28CFDB26" w14:textId="77777777" w:rsidR="00CE44EB" w:rsidRPr="00CE44EB" w:rsidRDefault="00CE44EB" w:rsidP="00CE44EB">
      <w:pPr>
        <w:rPr>
          <w:rFonts w:ascii="Consolas" w:hAnsi="Consolas"/>
          <w:szCs w:val="28"/>
        </w:rPr>
      </w:pPr>
      <w:r w:rsidRPr="00CE44EB">
        <w:rPr>
          <w:rFonts w:ascii="Consolas" w:hAnsi="Consolas"/>
          <w:szCs w:val="28"/>
        </w:rPr>
        <w:t xml:space="preserve">    text="Contact Number", </w:t>
      </w:r>
    </w:p>
    <w:p w14:paraId="4916FDF2"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12190F26"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6666DD4C" w14:textId="77777777" w:rsidR="00CE44EB" w:rsidRPr="00CE44EB" w:rsidRDefault="00CE44EB" w:rsidP="00CE44EB">
      <w:pPr>
        <w:rPr>
          <w:rFonts w:ascii="Consolas" w:hAnsi="Consolas"/>
          <w:szCs w:val="28"/>
        </w:rPr>
      </w:pPr>
      <w:r w:rsidRPr="00CE44EB">
        <w:rPr>
          <w:rFonts w:ascii="Consolas" w:hAnsi="Consolas"/>
          <w:szCs w:val="28"/>
        </w:rPr>
        <w:t xml:space="preserve">    ).grid(row=2, column=0, sticky=W, pady=10)</w:t>
      </w:r>
    </w:p>
    <w:p w14:paraId="1344AB2B" w14:textId="77777777" w:rsidR="00CE44EB" w:rsidRPr="00CE44EB" w:rsidRDefault="00CE44EB" w:rsidP="00CE44EB">
      <w:pPr>
        <w:rPr>
          <w:rFonts w:ascii="Consolas" w:hAnsi="Consolas"/>
          <w:szCs w:val="28"/>
        </w:rPr>
      </w:pPr>
    </w:p>
    <w:p w14:paraId="4C673C14" w14:textId="77777777" w:rsidR="00CE44EB" w:rsidRPr="00CE44EB" w:rsidRDefault="00CE44EB" w:rsidP="00CE44EB">
      <w:pPr>
        <w:rPr>
          <w:rFonts w:ascii="Consolas" w:hAnsi="Consolas"/>
          <w:szCs w:val="28"/>
        </w:rPr>
      </w:pPr>
      <w:r w:rsidRPr="00CE44EB">
        <w:rPr>
          <w:rFonts w:ascii="Consolas" w:hAnsi="Consolas"/>
          <w:szCs w:val="28"/>
        </w:rPr>
        <w:t>Label(</w:t>
      </w:r>
    </w:p>
    <w:p w14:paraId="2F78B298"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44683734" w14:textId="77777777" w:rsidR="00CE44EB" w:rsidRPr="00CE44EB" w:rsidRDefault="00CE44EB" w:rsidP="00CE44EB">
      <w:pPr>
        <w:rPr>
          <w:rFonts w:ascii="Consolas" w:hAnsi="Consolas"/>
          <w:szCs w:val="28"/>
        </w:rPr>
      </w:pPr>
      <w:r w:rsidRPr="00CE44EB">
        <w:rPr>
          <w:rFonts w:ascii="Consolas" w:hAnsi="Consolas"/>
          <w:szCs w:val="28"/>
        </w:rPr>
        <w:t xml:space="preserve">    text="Select Gender", </w:t>
      </w:r>
    </w:p>
    <w:p w14:paraId="6D1A9264"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2F6EF1A0"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4E386529" w14:textId="77777777" w:rsidR="00CE44EB" w:rsidRPr="00CE44EB" w:rsidRDefault="00CE44EB" w:rsidP="00CE44EB">
      <w:pPr>
        <w:rPr>
          <w:rFonts w:ascii="Consolas" w:hAnsi="Consolas"/>
          <w:szCs w:val="28"/>
        </w:rPr>
      </w:pPr>
      <w:r w:rsidRPr="00CE44EB">
        <w:rPr>
          <w:rFonts w:ascii="Consolas" w:hAnsi="Consolas"/>
          <w:szCs w:val="28"/>
        </w:rPr>
        <w:t xml:space="preserve">    ).grid(row=3, column=0, sticky=W, pady=10)</w:t>
      </w:r>
    </w:p>
    <w:p w14:paraId="648DAE28" w14:textId="77777777" w:rsidR="00CE44EB" w:rsidRPr="00CE44EB" w:rsidRDefault="00CE44EB" w:rsidP="00CE44EB">
      <w:pPr>
        <w:rPr>
          <w:rFonts w:ascii="Consolas" w:hAnsi="Consolas"/>
          <w:szCs w:val="28"/>
        </w:rPr>
      </w:pPr>
    </w:p>
    <w:p w14:paraId="2A5F33B0" w14:textId="77777777" w:rsidR="00CE44EB" w:rsidRPr="00CE44EB" w:rsidRDefault="00CE44EB" w:rsidP="00CE44EB">
      <w:pPr>
        <w:rPr>
          <w:rFonts w:ascii="Consolas" w:hAnsi="Consolas"/>
          <w:szCs w:val="28"/>
        </w:rPr>
      </w:pPr>
      <w:r w:rsidRPr="00CE44EB">
        <w:rPr>
          <w:rFonts w:ascii="Consolas" w:hAnsi="Consolas"/>
          <w:szCs w:val="28"/>
        </w:rPr>
        <w:t>Label(</w:t>
      </w:r>
    </w:p>
    <w:p w14:paraId="214EA3C8"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60EDF603" w14:textId="77777777" w:rsidR="00CE44EB" w:rsidRPr="00CE44EB" w:rsidRDefault="00CE44EB" w:rsidP="00CE44EB">
      <w:pPr>
        <w:rPr>
          <w:rFonts w:ascii="Consolas" w:hAnsi="Consolas"/>
          <w:szCs w:val="28"/>
        </w:rPr>
      </w:pPr>
      <w:r w:rsidRPr="00CE44EB">
        <w:rPr>
          <w:rFonts w:ascii="Consolas" w:hAnsi="Consolas"/>
          <w:szCs w:val="28"/>
        </w:rPr>
        <w:t xml:space="preserve">    text="Select Country", </w:t>
      </w:r>
    </w:p>
    <w:p w14:paraId="2403C06F"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3EFA3904"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206A2E5D" w14:textId="77777777" w:rsidR="00CE44EB" w:rsidRPr="00CE44EB" w:rsidRDefault="00CE44EB" w:rsidP="00CE44EB">
      <w:pPr>
        <w:rPr>
          <w:rFonts w:ascii="Consolas" w:hAnsi="Consolas"/>
          <w:szCs w:val="28"/>
        </w:rPr>
      </w:pPr>
      <w:r w:rsidRPr="00CE44EB">
        <w:rPr>
          <w:rFonts w:ascii="Consolas" w:hAnsi="Consolas"/>
          <w:szCs w:val="28"/>
        </w:rPr>
        <w:t xml:space="preserve">    ).grid(row=4, column=0, sticky=W, pady=10)</w:t>
      </w:r>
    </w:p>
    <w:p w14:paraId="24816C72" w14:textId="77777777" w:rsidR="00CE44EB" w:rsidRPr="00CE44EB" w:rsidRDefault="00CE44EB" w:rsidP="00CE44EB">
      <w:pPr>
        <w:rPr>
          <w:rFonts w:ascii="Consolas" w:hAnsi="Consolas"/>
          <w:szCs w:val="28"/>
        </w:rPr>
      </w:pPr>
    </w:p>
    <w:p w14:paraId="142A0FE8" w14:textId="77777777" w:rsidR="00CE44EB" w:rsidRPr="00CE44EB" w:rsidRDefault="00CE44EB" w:rsidP="00CE44EB">
      <w:pPr>
        <w:rPr>
          <w:rFonts w:ascii="Consolas" w:hAnsi="Consolas"/>
          <w:szCs w:val="28"/>
        </w:rPr>
      </w:pPr>
      <w:r w:rsidRPr="00CE44EB">
        <w:rPr>
          <w:rFonts w:ascii="Consolas" w:hAnsi="Consolas"/>
          <w:szCs w:val="28"/>
        </w:rPr>
        <w:t>Label(</w:t>
      </w:r>
    </w:p>
    <w:p w14:paraId="2CB0FD7E"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1CF985D2" w14:textId="77777777" w:rsidR="00CE44EB" w:rsidRPr="00CE44EB" w:rsidRDefault="00CE44EB" w:rsidP="00CE44EB">
      <w:pPr>
        <w:rPr>
          <w:rFonts w:ascii="Consolas" w:hAnsi="Consolas"/>
          <w:szCs w:val="28"/>
        </w:rPr>
      </w:pPr>
      <w:r w:rsidRPr="00CE44EB">
        <w:rPr>
          <w:rFonts w:ascii="Consolas" w:hAnsi="Consolas"/>
          <w:szCs w:val="28"/>
        </w:rPr>
        <w:t xml:space="preserve">    text="Enter Password", </w:t>
      </w:r>
    </w:p>
    <w:p w14:paraId="2B8F81DD"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3B75B415"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2D8A5755" w14:textId="77777777" w:rsidR="00CE44EB" w:rsidRPr="00CE44EB" w:rsidRDefault="00CE44EB" w:rsidP="00CE44EB">
      <w:pPr>
        <w:rPr>
          <w:rFonts w:ascii="Consolas" w:hAnsi="Consolas"/>
          <w:szCs w:val="28"/>
        </w:rPr>
      </w:pPr>
      <w:r w:rsidRPr="00CE44EB">
        <w:rPr>
          <w:rFonts w:ascii="Consolas" w:hAnsi="Consolas"/>
          <w:szCs w:val="28"/>
        </w:rPr>
        <w:t xml:space="preserve">    ).grid(row=5, column=0, sticky=W, pady=10)</w:t>
      </w:r>
    </w:p>
    <w:p w14:paraId="2F451938" w14:textId="77777777" w:rsidR="00CE44EB" w:rsidRPr="00CE44EB" w:rsidRDefault="00CE44EB" w:rsidP="00CE44EB">
      <w:pPr>
        <w:rPr>
          <w:rFonts w:ascii="Consolas" w:hAnsi="Consolas"/>
          <w:szCs w:val="28"/>
        </w:rPr>
      </w:pPr>
    </w:p>
    <w:p w14:paraId="08E53BCF" w14:textId="77777777" w:rsidR="00CE44EB" w:rsidRPr="00CE44EB" w:rsidRDefault="00CE44EB" w:rsidP="00CE44EB">
      <w:pPr>
        <w:rPr>
          <w:rFonts w:ascii="Consolas" w:hAnsi="Consolas"/>
          <w:szCs w:val="28"/>
        </w:rPr>
      </w:pPr>
      <w:r w:rsidRPr="00CE44EB">
        <w:rPr>
          <w:rFonts w:ascii="Consolas" w:hAnsi="Consolas"/>
          <w:szCs w:val="28"/>
        </w:rPr>
        <w:t>Label(</w:t>
      </w:r>
    </w:p>
    <w:p w14:paraId="5D342C18"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358C81E4" w14:textId="77777777" w:rsidR="00CE44EB" w:rsidRPr="00CE44EB" w:rsidRDefault="00CE44EB" w:rsidP="00CE44EB">
      <w:pPr>
        <w:rPr>
          <w:rFonts w:ascii="Consolas" w:hAnsi="Consolas"/>
          <w:szCs w:val="28"/>
        </w:rPr>
      </w:pPr>
      <w:r w:rsidRPr="00CE44EB">
        <w:rPr>
          <w:rFonts w:ascii="Consolas" w:hAnsi="Consolas"/>
          <w:szCs w:val="28"/>
        </w:rPr>
        <w:t xml:space="preserve">    text="Re-Enter Password", </w:t>
      </w:r>
    </w:p>
    <w:p w14:paraId="6A5FD441"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795EA5F0"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3F10F0B5" w14:textId="77777777" w:rsidR="00CE44EB" w:rsidRPr="00CE44EB" w:rsidRDefault="00CE44EB" w:rsidP="00CE44EB">
      <w:pPr>
        <w:rPr>
          <w:rFonts w:ascii="Consolas" w:hAnsi="Consolas"/>
          <w:szCs w:val="28"/>
        </w:rPr>
      </w:pPr>
      <w:r w:rsidRPr="00CE44EB">
        <w:rPr>
          <w:rFonts w:ascii="Consolas" w:hAnsi="Consolas"/>
          <w:szCs w:val="28"/>
        </w:rPr>
        <w:t xml:space="preserve">    ).grid(row=6, column=0, sticky=W, pady=10)</w:t>
      </w:r>
    </w:p>
    <w:p w14:paraId="07EF27CC" w14:textId="77777777" w:rsidR="00CE44EB" w:rsidRPr="00CE44EB" w:rsidRDefault="00CE44EB" w:rsidP="00CE44EB">
      <w:pPr>
        <w:rPr>
          <w:rFonts w:ascii="Consolas" w:hAnsi="Consolas"/>
          <w:szCs w:val="28"/>
        </w:rPr>
      </w:pPr>
    </w:p>
    <w:p w14:paraId="7CD680FE" w14:textId="77777777" w:rsidR="00CE44EB" w:rsidRPr="00CE44EB" w:rsidRDefault="00CE44EB" w:rsidP="00CE44EB">
      <w:pPr>
        <w:rPr>
          <w:rFonts w:ascii="Consolas" w:hAnsi="Consolas"/>
          <w:szCs w:val="28"/>
        </w:rPr>
      </w:pPr>
      <w:r w:rsidRPr="00CE44EB">
        <w:rPr>
          <w:rFonts w:ascii="Consolas" w:hAnsi="Consolas"/>
          <w:szCs w:val="28"/>
        </w:rPr>
        <w:t>gender_frame = LabelFrame(</w:t>
      </w:r>
    </w:p>
    <w:p w14:paraId="4C1F7FD7" w14:textId="77777777" w:rsidR="00CE44EB" w:rsidRPr="00CE44EB" w:rsidRDefault="00CE44EB" w:rsidP="00CE44EB">
      <w:pPr>
        <w:rPr>
          <w:rFonts w:ascii="Consolas" w:hAnsi="Consolas"/>
          <w:szCs w:val="28"/>
        </w:rPr>
      </w:pPr>
      <w:r w:rsidRPr="00CE44EB">
        <w:rPr>
          <w:rFonts w:ascii="Consolas" w:hAnsi="Consolas"/>
          <w:szCs w:val="28"/>
        </w:rPr>
        <w:t xml:space="preserve">    right_frame,</w:t>
      </w:r>
    </w:p>
    <w:p w14:paraId="6F7846C6"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74401ACE"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padx=10, </w:t>
      </w:r>
    </w:p>
    <w:p w14:paraId="5A513ADC" w14:textId="77777777" w:rsidR="00CE44EB" w:rsidRPr="00CE44EB" w:rsidRDefault="00CE44EB" w:rsidP="00CE44EB">
      <w:pPr>
        <w:rPr>
          <w:rFonts w:ascii="Consolas" w:hAnsi="Consolas"/>
          <w:szCs w:val="28"/>
        </w:rPr>
      </w:pPr>
      <w:r w:rsidRPr="00CE44EB">
        <w:rPr>
          <w:rFonts w:ascii="Consolas" w:hAnsi="Consolas"/>
          <w:szCs w:val="28"/>
        </w:rPr>
        <w:t xml:space="preserve">    pady=10,</w:t>
      </w:r>
    </w:p>
    <w:p w14:paraId="794BE4A8"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6F8FFFF5" w14:textId="77777777" w:rsidR="00CE44EB" w:rsidRPr="00CE44EB" w:rsidRDefault="00CE44EB" w:rsidP="00CE44EB">
      <w:pPr>
        <w:rPr>
          <w:rFonts w:ascii="Consolas" w:hAnsi="Consolas"/>
          <w:szCs w:val="28"/>
        </w:rPr>
      </w:pPr>
    </w:p>
    <w:p w14:paraId="025B4ED2" w14:textId="77777777" w:rsidR="00CE44EB" w:rsidRPr="00CE44EB" w:rsidRDefault="00CE44EB" w:rsidP="00CE44EB">
      <w:pPr>
        <w:rPr>
          <w:rFonts w:ascii="Consolas" w:hAnsi="Consolas"/>
          <w:szCs w:val="28"/>
        </w:rPr>
      </w:pPr>
    </w:p>
    <w:p w14:paraId="03EB88AA" w14:textId="77777777" w:rsidR="00CE44EB" w:rsidRPr="00CE44EB" w:rsidRDefault="00CE44EB" w:rsidP="00CE44EB">
      <w:pPr>
        <w:rPr>
          <w:rFonts w:ascii="Consolas" w:hAnsi="Consolas"/>
          <w:szCs w:val="28"/>
        </w:rPr>
      </w:pPr>
      <w:r w:rsidRPr="00CE44EB">
        <w:rPr>
          <w:rFonts w:ascii="Consolas" w:hAnsi="Consolas"/>
          <w:szCs w:val="28"/>
        </w:rPr>
        <w:t>register_name = Entry(</w:t>
      </w:r>
    </w:p>
    <w:p w14:paraId="7DE681FA"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0F1548B4"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3E92D385"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21C95CA6" w14:textId="77777777" w:rsidR="00CE44EB" w:rsidRPr="00CE44EB" w:rsidRDefault="00CE44EB" w:rsidP="00CE44EB">
      <w:pPr>
        <w:rPr>
          <w:rFonts w:ascii="Consolas" w:hAnsi="Consolas"/>
          <w:szCs w:val="28"/>
        </w:rPr>
      </w:pPr>
    </w:p>
    <w:p w14:paraId="44F42326" w14:textId="77777777" w:rsidR="00CE44EB" w:rsidRPr="00CE44EB" w:rsidRDefault="00CE44EB" w:rsidP="00CE44EB">
      <w:pPr>
        <w:rPr>
          <w:rFonts w:ascii="Consolas" w:hAnsi="Consolas"/>
          <w:szCs w:val="28"/>
        </w:rPr>
      </w:pPr>
      <w:r w:rsidRPr="00CE44EB">
        <w:rPr>
          <w:rFonts w:ascii="Consolas" w:hAnsi="Consolas"/>
          <w:szCs w:val="28"/>
        </w:rPr>
        <w:t>register_email = Entry(</w:t>
      </w:r>
    </w:p>
    <w:p w14:paraId="64F53049"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2D4A454D"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15515A37"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6CFEAF25" w14:textId="77777777" w:rsidR="00CE44EB" w:rsidRPr="00CE44EB" w:rsidRDefault="00CE44EB" w:rsidP="00CE44EB">
      <w:pPr>
        <w:rPr>
          <w:rFonts w:ascii="Consolas" w:hAnsi="Consolas"/>
          <w:szCs w:val="28"/>
        </w:rPr>
      </w:pPr>
    </w:p>
    <w:p w14:paraId="0191FD01" w14:textId="77777777" w:rsidR="00CE44EB" w:rsidRPr="00CE44EB" w:rsidRDefault="00CE44EB" w:rsidP="00CE44EB">
      <w:pPr>
        <w:rPr>
          <w:rFonts w:ascii="Consolas" w:hAnsi="Consolas"/>
          <w:szCs w:val="28"/>
        </w:rPr>
      </w:pPr>
      <w:r w:rsidRPr="00CE44EB">
        <w:rPr>
          <w:rFonts w:ascii="Consolas" w:hAnsi="Consolas"/>
          <w:szCs w:val="28"/>
        </w:rPr>
        <w:t>register_mobile = Entry(</w:t>
      </w:r>
    </w:p>
    <w:p w14:paraId="58A3CBD4"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1ECF7443"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17ABF107"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3A4A6658" w14:textId="77777777" w:rsidR="00CE44EB" w:rsidRPr="00CE44EB" w:rsidRDefault="00CE44EB" w:rsidP="00CE44EB">
      <w:pPr>
        <w:rPr>
          <w:rFonts w:ascii="Consolas" w:hAnsi="Consolas"/>
          <w:szCs w:val="28"/>
        </w:rPr>
      </w:pPr>
    </w:p>
    <w:p w14:paraId="53451EC6" w14:textId="77777777" w:rsidR="00CE44EB" w:rsidRPr="00CE44EB" w:rsidRDefault="00CE44EB" w:rsidP="00CE44EB">
      <w:pPr>
        <w:rPr>
          <w:rFonts w:ascii="Consolas" w:hAnsi="Consolas"/>
          <w:szCs w:val="28"/>
        </w:rPr>
      </w:pPr>
    </w:p>
    <w:p w14:paraId="1DBA85D9" w14:textId="77777777" w:rsidR="00CE44EB" w:rsidRPr="00CE44EB" w:rsidRDefault="00CE44EB" w:rsidP="00CE44EB">
      <w:pPr>
        <w:rPr>
          <w:rFonts w:ascii="Consolas" w:hAnsi="Consolas"/>
          <w:szCs w:val="28"/>
        </w:rPr>
      </w:pPr>
      <w:r w:rsidRPr="00CE44EB">
        <w:rPr>
          <w:rFonts w:ascii="Consolas" w:hAnsi="Consolas"/>
          <w:szCs w:val="28"/>
        </w:rPr>
        <w:t>male_rb = Radiobutton(</w:t>
      </w:r>
    </w:p>
    <w:p w14:paraId="17AD893C" w14:textId="77777777" w:rsidR="00CE44EB" w:rsidRPr="00CE44EB" w:rsidRDefault="00CE44EB" w:rsidP="00CE44EB">
      <w:pPr>
        <w:rPr>
          <w:rFonts w:ascii="Consolas" w:hAnsi="Consolas"/>
          <w:szCs w:val="28"/>
        </w:rPr>
      </w:pPr>
      <w:r w:rsidRPr="00CE44EB">
        <w:rPr>
          <w:rFonts w:ascii="Consolas" w:hAnsi="Consolas"/>
          <w:szCs w:val="28"/>
        </w:rPr>
        <w:t xml:space="preserve">    gender_frame, </w:t>
      </w:r>
    </w:p>
    <w:p w14:paraId="77768D7F" w14:textId="77777777" w:rsidR="00CE44EB" w:rsidRPr="00CE44EB" w:rsidRDefault="00CE44EB" w:rsidP="00CE44EB">
      <w:pPr>
        <w:rPr>
          <w:rFonts w:ascii="Consolas" w:hAnsi="Consolas"/>
          <w:szCs w:val="28"/>
        </w:rPr>
      </w:pPr>
      <w:r w:rsidRPr="00CE44EB">
        <w:rPr>
          <w:rFonts w:ascii="Consolas" w:hAnsi="Consolas"/>
          <w:szCs w:val="28"/>
        </w:rPr>
        <w:t xml:space="preserve">    text='Male',</w:t>
      </w:r>
    </w:p>
    <w:p w14:paraId="1A1F4503"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3CA751F1" w14:textId="77777777" w:rsidR="00CE44EB" w:rsidRPr="00CE44EB" w:rsidRDefault="00CE44EB" w:rsidP="00CE44EB">
      <w:pPr>
        <w:rPr>
          <w:rFonts w:ascii="Consolas" w:hAnsi="Consolas"/>
          <w:szCs w:val="28"/>
        </w:rPr>
      </w:pPr>
      <w:r w:rsidRPr="00CE44EB">
        <w:rPr>
          <w:rFonts w:ascii="Consolas" w:hAnsi="Consolas"/>
          <w:szCs w:val="28"/>
        </w:rPr>
        <w:t xml:space="preserve">    variable=var,</w:t>
      </w:r>
    </w:p>
    <w:p w14:paraId="79FF59D2" w14:textId="77777777" w:rsidR="00CE44EB" w:rsidRPr="00CE44EB" w:rsidRDefault="00CE44EB" w:rsidP="00CE44EB">
      <w:pPr>
        <w:rPr>
          <w:rFonts w:ascii="Consolas" w:hAnsi="Consolas"/>
          <w:szCs w:val="28"/>
        </w:rPr>
      </w:pPr>
      <w:r w:rsidRPr="00CE44EB">
        <w:rPr>
          <w:rFonts w:ascii="Consolas" w:hAnsi="Consolas"/>
          <w:szCs w:val="28"/>
        </w:rPr>
        <w:t xml:space="preserve">    value='male',</w:t>
      </w:r>
    </w:p>
    <w:p w14:paraId="5425D43C" w14:textId="77777777" w:rsidR="00CE44EB" w:rsidRPr="00CE44EB" w:rsidRDefault="00CE44EB" w:rsidP="00CE44EB">
      <w:pPr>
        <w:rPr>
          <w:rFonts w:ascii="Consolas" w:hAnsi="Consolas"/>
          <w:szCs w:val="28"/>
        </w:rPr>
      </w:pPr>
      <w:r w:rsidRPr="00CE44EB">
        <w:rPr>
          <w:rFonts w:ascii="Consolas" w:hAnsi="Consolas"/>
          <w:szCs w:val="28"/>
        </w:rPr>
        <w:t xml:space="preserve">    font=('Times', 10),</w:t>
      </w:r>
    </w:p>
    <w:p w14:paraId="4A4BE0E1"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5BFF04D5" w14:textId="77777777" w:rsidR="00CE44EB" w:rsidRPr="00CE44EB" w:rsidRDefault="00CE44EB" w:rsidP="00CE44EB">
      <w:pPr>
        <w:rPr>
          <w:rFonts w:ascii="Consolas" w:hAnsi="Consolas"/>
          <w:szCs w:val="28"/>
        </w:rPr>
      </w:pPr>
      <w:r w:rsidRPr="00CE44EB">
        <w:rPr>
          <w:rFonts w:ascii="Consolas" w:hAnsi="Consolas"/>
          <w:szCs w:val="28"/>
        </w:rPr>
        <w:t>)</w:t>
      </w:r>
    </w:p>
    <w:p w14:paraId="61694B33" w14:textId="77777777" w:rsidR="00CE44EB" w:rsidRPr="00CE44EB" w:rsidRDefault="00CE44EB" w:rsidP="00CE44EB">
      <w:pPr>
        <w:rPr>
          <w:rFonts w:ascii="Consolas" w:hAnsi="Consolas"/>
          <w:szCs w:val="28"/>
        </w:rPr>
      </w:pPr>
    </w:p>
    <w:p w14:paraId="1F76CBFB" w14:textId="77777777" w:rsidR="00CE44EB" w:rsidRPr="00CE44EB" w:rsidRDefault="00CE44EB" w:rsidP="00CE44EB">
      <w:pPr>
        <w:rPr>
          <w:rFonts w:ascii="Consolas" w:hAnsi="Consolas"/>
          <w:szCs w:val="28"/>
        </w:rPr>
      </w:pPr>
      <w:r w:rsidRPr="00CE44EB">
        <w:rPr>
          <w:rFonts w:ascii="Consolas" w:hAnsi="Consolas"/>
          <w:szCs w:val="28"/>
        </w:rPr>
        <w:t>female_rb = Radiobutton(</w:t>
      </w:r>
    </w:p>
    <w:p w14:paraId="2B7C179A" w14:textId="77777777" w:rsidR="00CE44EB" w:rsidRPr="00CE44EB" w:rsidRDefault="00CE44EB" w:rsidP="00CE44EB">
      <w:pPr>
        <w:rPr>
          <w:rFonts w:ascii="Consolas" w:hAnsi="Consolas"/>
          <w:szCs w:val="28"/>
        </w:rPr>
      </w:pPr>
      <w:r w:rsidRPr="00CE44EB">
        <w:rPr>
          <w:rFonts w:ascii="Consolas" w:hAnsi="Consolas"/>
          <w:szCs w:val="28"/>
        </w:rPr>
        <w:t xml:space="preserve">    gender_frame,</w:t>
      </w:r>
    </w:p>
    <w:p w14:paraId="52A24A5B" w14:textId="77777777" w:rsidR="00CE44EB" w:rsidRPr="00CE44EB" w:rsidRDefault="00CE44EB" w:rsidP="00CE44EB">
      <w:pPr>
        <w:rPr>
          <w:rFonts w:ascii="Consolas" w:hAnsi="Consolas"/>
          <w:szCs w:val="28"/>
        </w:rPr>
      </w:pPr>
      <w:r w:rsidRPr="00CE44EB">
        <w:rPr>
          <w:rFonts w:ascii="Consolas" w:hAnsi="Consolas"/>
          <w:szCs w:val="28"/>
        </w:rPr>
        <w:t xml:space="preserve">    text='Female',</w:t>
      </w:r>
    </w:p>
    <w:p w14:paraId="370B75FA"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4DB9C765" w14:textId="77777777" w:rsidR="00CE44EB" w:rsidRPr="00CE44EB" w:rsidRDefault="00CE44EB" w:rsidP="00CE44EB">
      <w:pPr>
        <w:rPr>
          <w:rFonts w:ascii="Consolas" w:hAnsi="Consolas"/>
          <w:szCs w:val="28"/>
        </w:rPr>
      </w:pPr>
      <w:r w:rsidRPr="00CE44EB">
        <w:rPr>
          <w:rFonts w:ascii="Consolas" w:hAnsi="Consolas"/>
          <w:szCs w:val="28"/>
        </w:rPr>
        <w:t xml:space="preserve">    variable=var,</w:t>
      </w:r>
    </w:p>
    <w:p w14:paraId="6B2343C8" w14:textId="77777777" w:rsidR="00CE44EB" w:rsidRPr="00CE44EB" w:rsidRDefault="00CE44EB" w:rsidP="00CE44EB">
      <w:pPr>
        <w:rPr>
          <w:rFonts w:ascii="Consolas" w:hAnsi="Consolas"/>
          <w:szCs w:val="28"/>
        </w:rPr>
      </w:pPr>
      <w:r w:rsidRPr="00CE44EB">
        <w:rPr>
          <w:rFonts w:ascii="Consolas" w:hAnsi="Consolas"/>
          <w:szCs w:val="28"/>
        </w:rPr>
        <w:t xml:space="preserve">    value='female',</w:t>
      </w:r>
    </w:p>
    <w:p w14:paraId="42EC448B" w14:textId="77777777" w:rsidR="00CE44EB" w:rsidRPr="00CE44EB" w:rsidRDefault="00CE44EB" w:rsidP="00CE44EB">
      <w:pPr>
        <w:rPr>
          <w:rFonts w:ascii="Consolas" w:hAnsi="Consolas"/>
          <w:szCs w:val="28"/>
        </w:rPr>
      </w:pPr>
      <w:r w:rsidRPr="00CE44EB">
        <w:rPr>
          <w:rFonts w:ascii="Consolas" w:hAnsi="Consolas"/>
          <w:szCs w:val="28"/>
        </w:rPr>
        <w:t xml:space="preserve">    font=('Times', 10),</w:t>
      </w:r>
    </w:p>
    <w:p w14:paraId="7D0E701E"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2DF0371F" w14:textId="77777777" w:rsidR="00CE44EB" w:rsidRPr="00CE44EB" w:rsidRDefault="00CE44EB" w:rsidP="00CE44EB">
      <w:pPr>
        <w:rPr>
          <w:rFonts w:ascii="Consolas" w:hAnsi="Consolas"/>
          <w:szCs w:val="28"/>
        </w:rPr>
      </w:pPr>
      <w:r w:rsidRPr="00CE44EB">
        <w:rPr>
          <w:rFonts w:ascii="Consolas" w:hAnsi="Consolas"/>
          <w:szCs w:val="28"/>
        </w:rPr>
        <w:t>)</w:t>
      </w:r>
    </w:p>
    <w:p w14:paraId="737F5C6D" w14:textId="77777777" w:rsidR="00CE44EB" w:rsidRPr="00CE44EB" w:rsidRDefault="00CE44EB" w:rsidP="00CE44EB">
      <w:pPr>
        <w:rPr>
          <w:rFonts w:ascii="Consolas" w:hAnsi="Consolas"/>
          <w:szCs w:val="28"/>
        </w:rPr>
      </w:pPr>
    </w:p>
    <w:p w14:paraId="7809BC54" w14:textId="77777777" w:rsidR="00CE44EB" w:rsidRPr="00CE44EB" w:rsidRDefault="00CE44EB" w:rsidP="00CE44EB">
      <w:pPr>
        <w:rPr>
          <w:rFonts w:ascii="Consolas" w:hAnsi="Consolas"/>
          <w:szCs w:val="28"/>
        </w:rPr>
      </w:pPr>
      <w:r w:rsidRPr="00CE44EB">
        <w:rPr>
          <w:rFonts w:ascii="Consolas" w:hAnsi="Consolas"/>
          <w:szCs w:val="28"/>
        </w:rPr>
        <w:t>others_rb = Radiobutton(</w:t>
      </w:r>
    </w:p>
    <w:p w14:paraId="288AD0BD" w14:textId="77777777" w:rsidR="00CE44EB" w:rsidRPr="00CE44EB" w:rsidRDefault="00CE44EB" w:rsidP="00CE44EB">
      <w:pPr>
        <w:rPr>
          <w:rFonts w:ascii="Consolas" w:hAnsi="Consolas"/>
          <w:szCs w:val="28"/>
        </w:rPr>
      </w:pPr>
      <w:r w:rsidRPr="00CE44EB">
        <w:rPr>
          <w:rFonts w:ascii="Consolas" w:hAnsi="Consolas"/>
          <w:szCs w:val="28"/>
        </w:rPr>
        <w:lastRenderedPageBreak/>
        <w:t xml:space="preserve">    gender_frame,</w:t>
      </w:r>
    </w:p>
    <w:p w14:paraId="70769DA0" w14:textId="77777777" w:rsidR="00CE44EB" w:rsidRPr="00CE44EB" w:rsidRDefault="00CE44EB" w:rsidP="00CE44EB">
      <w:pPr>
        <w:rPr>
          <w:rFonts w:ascii="Consolas" w:hAnsi="Consolas"/>
          <w:szCs w:val="28"/>
        </w:rPr>
      </w:pPr>
      <w:r w:rsidRPr="00CE44EB">
        <w:rPr>
          <w:rFonts w:ascii="Consolas" w:hAnsi="Consolas"/>
          <w:szCs w:val="28"/>
        </w:rPr>
        <w:t xml:space="preserve">    text='Others',</w:t>
      </w:r>
    </w:p>
    <w:p w14:paraId="118A0175" w14:textId="77777777" w:rsidR="00CE44EB" w:rsidRPr="00CE44EB" w:rsidRDefault="00CE44EB" w:rsidP="00CE44EB">
      <w:pPr>
        <w:rPr>
          <w:rFonts w:ascii="Consolas" w:hAnsi="Consolas"/>
          <w:szCs w:val="28"/>
        </w:rPr>
      </w:pPr>
      <w:r w:rsidRPr="00CE44EB">
        <w:rPr>
          <w:rFonts w:ascii="Consolas" w:hAnsi="Consolas"/>
          <w:szCs w:val="28"/>
        </w:rPr>
        <w:t xml:space="preserve">    bg='#a1b5a3',</w:t>
      </w:r>
    </w:p>
    <w:p w14:paraId="7666A291" w14:textId="77777777" w:rsidR="00CE44EB" w:rsidRPr="00CE44EB" w:rsidRDefault="00CE44EB" w:rsidP="00CE44EB">
      <w:pPr>
        <w:rPr>
          <w:rFonts w:ascii="Consolas" w:hAnsi="Consolas"/>
          <w:szCs w:val="28"/>
        </w:rPr>
      </w:pPr>
      <w:r w:rsidRPr="00CE44EB">
        <w:rPr>
          <w:rFonts w:ascii="Consolas" w:hAnsi="Consolas"/>
          <w:szCs w:val="28"/>
        </w:rPr>
        <w:t xml:space="preserve">    variable=var,</w:t>
      </w:r>
    </w:p>
    <w:p w14:paraId="5A77964D" w14:textId="77777777" w:rsidR="00CE44EB" w:rsidRPr="00CE44EB" w:rsidRDefault="00CE44EB" w:rsidP="00CE44EB">
      <w:pPr>
        <w:rPr>
          <w:rFonts w:ascii="Consolas" w:hAnsi="Consolas"/>
          <w:szCs w:val="28"/>
        </w:rPr>
      </w:pPr>
      <w:r w:rsidRPr="00CE44EB">
        <w:rPr>
          <w:rFonts w:ascii="Consolas" w:hAnsi="Consolas"/>
          <w:szCs w:val="28"/>
        </w:rPr>
        <w:t xml:space="preserve">    value='others',</w:t>
      </w:r>
    </w:p>
    <w:p w14:paraId="38CDEB1B" w14:textId="77777777" w:rsidR="00CE44EB" w:rsidRPr="00CE44EB" w:rsidRDefault="00CE44EB" w:rsidP="00CE44EB">
      <w:pPr>
        <w:rPr>
          <w:rFonts w:ascii="Consolas" w:hAnsi="Consolas"/>
          <w:szCs w:val="28"/>
        </w:rPr>
      </w:pPr>
      <w:r w:rsidRPr="00CE44EB">
        <w:rPr>
          <w:rFonts w:ascii="Consolas" w:hAnsi="Consolas"/>
          <w:szCs w:val="28"/>
        </w:rPr>
        <w:t xml:space="preserve">    font=('Times', 10)</w:t>
      </w:r>
    </w:p>
    <w:p w14:paraId="4EC12A33" w14:textId="77777777" w:rsidR="00CE44EB" w:rsidRPr="00CE44EB" w:rsidRDefault="00CE44EB" w:rsidP="00CE44EB">
      <w:pPr>
        <w:rPr>
          <w:rFonts w:ascii="Consolas" w:hAnsi="Consolas"/>
          <w:szCs w:val="28"/>
        </w:rPr>
      </w:pPr>
      <w:r w:rsidRPr="00CE44EB">
        <w:rPr>
          <w:rFonts w:ascii="Consolas" w:hAnsi="Consolas"/>
          <w:szCs w:val="28"/>
        </w:rPr>
        <w:t xml:space="preserve">   </w:t>
      </w:r>
    </w:p>
    <w:p w14:paraId="637CB3A0" w14:textId="77777777" w:rsidR="00CE44EB" w:rsidRPr="00CE44EB" w:rsidRDefault="00CE44EB" w:rsidP="00CE44EB">
      <w:pPr>
        <w:rPr>
          <w:rFonts w:ascii="Consolas" w:hAnsi="Consolas"/>
          <w:szCs w:val="28"/>
        </w:rPr>
      </w:pPr>
      <w:r w:rsidRPr="00CE44EB">
        <w:rPr>
          <w:rFonts w:ascii="Consolas" w:hAnsi="Consolas"/>
          <w:szCs w:val="28"/>
        </w:rPr>
        <w:t>)</w:t>
      </w:r>
    </w:p>
    <w:p w14:paraId="4203FDCE" w14:textId="77777777" w:rsidR="00CE44EB" w:rsidRPr="00CE44EB" w:rsidRDefault="00CE44EB" w:rsidP="00CE44EB">
      <w:pPr>
        <w:rPr>
          <w:rFonts w:ascii="Consolas" w:hAnsi="Consolas"/>
          <w:szCs w:val="28"/>
        </w:rPr>
      </w:pPr>
    </w:p>
    <w:p w14:paraId="2E2CAB44" w14:textId="77777777" w:rsidR="00CE44EB" w:rsidRPr="00CE44EB" w:rsidRDefault="00CE44EB" w:rsidP="00CE44EB">
      <w:pPr>
        <w:rPr>
          <w:rFonts w:ascii="Consolas" w:hAnsi="Consolas"/>
          <w:szCs w:val="28"/>
        </w:rPr>
      </w:pPr>
      <w:r w:rsidRPr="00CE44EB">
        <w:rPr>
          <w:rFonts w:ascii="Consolas" w:hAnsi="Consolas"/>
          <w:szCs w:val="28"/>
        </w:rPr>
        <w:t>register_country = OptionMenu(</w:t>
      </w:r>
    </w:p>
    <w:p w14:paraId="02B32AF8"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2E8428B6" w14:textId="77777777" w:rsidR="00CE44EB" w:rsidRPr="00CE44EB" w:rsidRDefault="00CE44EB" w:rsidP="00CE44EB">
      <w:pPr>
        <w:rPr>
          <w:rFonts w:ascii="Consolas" w:hAnsi="Consolas"/>
          <w:szCs w:val="28"/>
        </w:rPr>
      </w:pPr>
      <w:r w:rsidRPr="00CE44EB">
        <w:rPr>
          <w:rFonts w:ascii="Consolas" w:hAnsi="Consolas"/>
          <w:szCs w:val="28"/>
        </w:rPr>
        <w:t xml:space="preserve">    variable, </w:t>
      </w:r>
    </w:p>
    <w:p w14:paraId="1F1AA5F0" w14:textId="77777777" w:rsidR="00CE44EB" w:rsidRPr="00CE44EB" w:rsidRDefault="00CE44EB" w:rsidP="00CE44EB">
      <w:pPr>
        <w:rPr>
          <w:rFonts w:ascii="Consolas" w:hAnsi="Consolas"/>
          <w:szCs w:val="28"/>
        </w:rPr>
      </w:pPr>
      <w:r w:rsidRPr="00CE44EB">
        <w:rPr>
          <w:rFonts w:ascii="Consolas" w:hAnsi="Consolas"/>
          <w:szCs w:val="28"/>
        </w:rPr>
        <w:t xml:space="preserve">    *countries)</w:t>
      </w:r>
    </w:p>
    <w:p w14:paraId="5C5CAE2B" w14:textId="77777777" w:rsidR="00CE44EB" w:rsidRPr="00CE44EB" w:rsidRDefault="00CE44EB" w:rsidP="00CE44EB">
      <w:pPr>
        <w:rPr>
          <w:rFonts w:ascii="Consolas" w:hAnsi="Consolas"/>
          <w:szCs w:val="28"/>
        </w:rPr>
      </w:pPr>
    </w:p>
    <w:p w14:paraId="6A929A7C" w14:textId="77777777" w:rsidR="00CE44EB" w:rsidRPr="00CE44EB" w:rsidRDefault="00CE44EB" w:rsidP="00CE44EB">
      <w:pPr>
        <w:rPr>
          <w:rFonts w:ascii="Consolas" w:hAnsi="Consolas"/>
          <w:szCs w:val="28"/>
        </w:rPr>
      </w:pPr>
      <w:r w:rsidRPr="00CE44EB">
        <w:rPr>
          <w:rFonts w:ascii="Consolas" w:hAnsi="Consolas"/>
          <w:szCs w:val="28"/>
        </w:rPr>
        <w:t>register_country.config(</w:t>
      </w:r>
    </w:p>
    <w:p w14:paraId="153D7259" w14:textId="77777777" w:rsidR="00CE44EB" w:rsidRPr="00CE44EB" w:rsidRDefault="00CE44EB" w:rsidP="00CE44EB">
      <w:pPr>
        <w:rPr>
          <w:rFonts w:ascii="Consolas" w:hAnsi="Consolas"/>
          <w:szCs w:val="28"/>
        </w:rPr>
      </w:pPr>
      <w:r w:rsidRPr="00CE44EB">
        <w:rPr>
          <w:rFonts w:ascii="Consolas" w:hAnsi="Consolas"/>
          <w:szCs w:val="28"/>
        </w:rPr>
        <w:t xml:space="preserve">    width=15, </w:t>
      </w:r>
    </w:p>
    <w:p w14:paraId="71587800" w14:textId="77777777" w:rsidR="00CE44EB" w:rsidRPr="00CE44EB" w:rsidRDefault="00CE44EB" w:rsidP="00CE44EB">
      <w:pPr>
        <w:rPr>
          <w:rFonts w:ascii="Consolas" w:hAnsi="Consolas"/>
          <w:szCs w:val="28"/>
        </w:rPr>
      </w:pPr>
      <w:r w:rsidRPr="00CE44EB">
        <w:rPr>
          <w:rFonts w:ascii="Consolas" w:hAnsi="Consolas"/>
          <w:szCs w:val="28"/>
        </w:rPr>
        <w:t xml:space="preserve">    font=('Times', 12)</w:t>
      </w:r>
    </w:p>
    <w:p w14:paraId="6A0096A0" w14:textId="77777777" w:rsidR="00CE44EB" w:rsidRPr="00CE44EB" w:rsidRDefault="00CE44EB" w:rsidP="00CE44EB">
      <w:pPr>
        <w:rPr>
          <w:rFonts w:ascii="Consolas" w:hAnsi="Consolas"/>
          <w:szCs w:val="28"/>
        </w:rPr>
      </w:pPr>
      <w:r w:rsidRPr="00CE44EB">
        <w:rPr>
          <w:rFonts w:ascii="Consolas" w:hAnsi="Consolas"/>
          <w:szCs w:val="28"/>
        </w:rPr>
        <w:t>)</w:t>
      </w:r>
    </w:p>
    <w:p w14:paraId="339F776E" w14:textId="77777777" w:rsidR="00CE44EB" w:rsidRPr="00CE44EB" w:rsidRDefault="00CE44EB" w:rsidP="00CE44EB">
      <w:pPr>
        <w:rPr>
          <w:rFonts w:ascii="Consolas" w:hAnsi="Consolas"/>
          <w:szCs w:val="28"/>
        </w:rPr>
      </w:pPr>
      <w:r w:rsidRPr="00CE44EB">
        <w:rPr>
          <w:rFonts w:ascii="Consolas" w:hAnsi="Consolas"/>
          <w:szCs w:val="28"/>
        </w:rPr>
        <w:t>register_pwd = Entry(</w:t>
      </w:r>
    </w:p>
    <w:p w14:paraId="07B581BE"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593F1423"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63F472CE" w14:textId="77777777" w:rsidR="00CE44EB" w:rsidRPr="00CE44EB" w:rsidRDefault="00CE44EB" w:rsidP="00CE44EB">
      <w:pPr>
        <w:rPr>
          <w:rFonts w:ascii="Consolas" w:hAnsi="Consolas"/>
          <w:szCs w:val="28"/>
        </w:rPr>
      </w:pPr>
      <w:r w:rsidRPr="00CE44EB">
        <w:rPr>
          <w:rFonts w:ascii="Consolas" w:hAnsi="Consolas"/>
          <w:szCs w:val="28"/>
        </w:rPr>
        <w:t xml:space="preserve">    show='*'</w:t>
      </w:r>
    </w:p>
    <w:p w14:paraId="33E53ED9" w14:textId="77777777" w:rsidR="00CE44EB" w:rsidRPr="00CE44EB" w:rsidRDefault="00CE44EB" w:rsidP="00CE44EB">
      <w:pPr>
        <w:rPr>
          <w:rFonts w:ascii="Consolas" w:hAnsi="Consolas"/>
          <w:szCs w:val="28"/>
        </w:rPr>
      </w:pPr>
      <w:r w:rsidRPr="00CE44EB">
        <w:rPr>
          <w:rFonts w:ascii="Consolas" w:hAnsi="Consolas"/>
          <w:szCs w:val="28"/>
        </w:rPr>
        <w:t>)</w:t>
      </w:r>
    </w:p>
    <w:p w14:paraId="7CA8E7E4" w14:textId="77777777" w:rsidR="00CE44EB" w:rsidRPr="00CE44EB" w:rsidRDefault="00CE44EB" w:rsidP="00CE44EB">
      <w:pPr>
        <w:rPr>
          <w:rFonts w:ascii="Consolas" w:hAnsi="Consolas"/>
          <w:szCs w:val="28"/>
        </w:rPr>
      </w:pPr>
      <w:r w:rsidRPr="00CE44EB">
        <w:rPr>
          <w:rFonts w:ascii="Consolas" w:hAnsi="Consolas"/>
          <w:szCs w:val="28"/>
        </w:rPr>
        <w:t>pwd_again = Entry(</w:t>
      </w:r>
    </w:p>
    <w:p w14:paraId="76D50698"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656ADD4B" w14:textId="77777777" w:rsidR="00CE44EB" w:rsidRPr="00CE44EB" w:rsidRDefault="00CE44EB" w:rsidP="00CE44EB">
      <w:pPr>
        <w:rPr>
          <w:rFonts w:ascii="Consolas" w:hAnsi="Consolas"/>
          <w:szCs w:val="28"/>
        </w:rPr>
      </w:pPr>
      <w:r w:rsidRPr="00CE44EB">
        <w:rPr>
          <w:rFonts w:ascii="Consolas" w:hAnsi="Consolas"/>
          <w:szCs w:val="28"/>
        </w:rPr>
        <w:t xml:space="preserve">    font=f,</w:t>
      </w:r>
    </w:p>
    <w:p w14:paraId="4FB86BA0" w14:textId="77777777" w:rsidR="00CE44EB" w:rsidRPr="00CE44EB" w:rsidRDefault="00CE44EB" w:rsidP="00CE44EB">
      <w:pPr>
        <w:rPr>
          <w:rFonts w:ascii="Consolas" w:hAnsi="Consolas"/>
          <w:szCs w:val="28"/>
        </w:rPr>
      </w:pPr>
      <w:r w:rsidRPr="00CE44EB">
        <w:rPr>
          <w:rFonts w:ascii="Consolas" w:hAnsi="Consolas"/>
          <w:szCs w:val="28"/>
        </w:rPr>
        <w:t xml:space="preserve">    show='*'</w:t>
      </w:r>
    </w:p>
    <w:p w14:paraId="7105A9BF" w14:textId="77777777" w:rsidR="00CE44EB" w:rsidRPr="00CE44EB" w:rsidRDefault="00CE44EB" w:rsidP="00CE44EB">
      <w:pPr>
        <w:rPr>
          <w:rFonts w:ascii="Consolas" w:hAnsi="Consolas"/>
          <w:szCs w:val="28"/>
        </w:rPr>
      </w:pPr>
      <w:r w:rsidRPr="00CE44EB">
        <w:rPr>
          <w:rFonts w:ascii="Consolas" w:hAnsi="Consolas"/>
          <w:szCs w:val="28"/>
        </w:rPr>
        <w:t>)</w:t>
      </w:r>
    </w:p>
    <w:p w14:paraId="014DEF50" w14:textId="77777777" w:rsidR="00CE44EB" w:rsidRPr="00CE44EB" w:rsidRDefault="00CE44EB" w:rsidP="00CE44EB">
      <w:pPr>
        <w:rPr>
          <w:rFonts w:ascii="Consolas" w:hAnsi="Consolas"/>
          <w:szCs w:val="28"/>
        </w:rPr>
      </w:pPr>
    </w:p>
    <w:p w14:paraId="25E28B55" w14:textId="77777777" w:rsidR="00CE44EB" w:rsidRPr="00CE44EB" w:rsidRDefault="00CE44EB" w:rsidP="00CE44EB">
      <w:pPr>
        <w:rPr>
          <w:rFonts w:ascii="Consolas" w:hAnsi="Consolas"/>
          <w:szCs w:val="28"/>
        </w:rPr>
      </w:pPr>
      <w:r w:rsidRPr="00CE44EB">
        <w:rPr>
          <w:rFonts w:ascii="Consolas" w:hAnsi="Consolas"/>
          <w:szCs w:val="28"/>
        </w:rPr>
        <w:t>register_btn = Button(</w:t>
      </w:r>
    </w:p>
    <w:p w14:paraId="7F08095A" w14:textId="77777777" w:rsidR="00CE44EB" w:rsidRPr="00CE44EB" w:rsidRDefault="00CE44EB" w:rsidP="00CE44EB">
      <w:pPr>
        <w:rPr>
          <w:rFonts w:ascii="Consolas" w:hAnsi="Consolas"/>
          <w:szCs w:val="28"/>
        </w:rPr>
      </w:pPr>
      <w:r w:rsidRPr="00CE44EB">
        <w:rPr>
          <w:rFonts w:ascii="Consolas" w:hAnsi="Consolas"/>
          <w:szCs w:val="28"/>
        </w:rPr>
        <w:t xml:space="preserve">    right_frame, </w:t>
      </w:r>
    </w:p>
    <w:p w14:paraId="725BC65A" w14:textId="77777777" w:rsidR="00CE44EB" w:rsidRPr="00CE44EB" w:rsidRDefault="00CE44EB" w:rsidP="00CE44EB">
      <w:pPr>
        <w:rPr>
          <w:rFonts w:ascii="Consolas" w:hAnsi="Consolas"/>
          <w:szCs w:val="28"/>
        </w:rPr>
      </w:pPr>
      <w:r w:rsidRPr="00CE44EB">
        <w:rPr>
          <w:rFonts w:ascii="Consolas" w:hAnsi="Consolas"/>
          <w:szCs w:val="28"/>
        </w:rPr>
        <w:t xml:space="preserve">    width=15, </w:t>
      </w:r>
    </w:p>
    <w:p w14:paraId="45D56EA5" w14:textId="77777777" w:rsidR="00CE44EB" w:rsidRPr="00CE44EB" w:rsidRDefault="00CE44EB" w:rsidP="00CE44EB">
      <w:pPr>
        <w:rPr>
          <w:rFonts w:ascii="Consolas" w:hAnsi="Consolas"/>
          <w:szCs w:val="28"/>
        </w:rPr>
      </w:pPr>
      <w:r w:rsidRPr="00CE44EB">
        <w:rPr>
          <w:rFonts w:ascii="Consolas" w:hAnsi="Consolas"/>
          <w:szCs w:val="28"/>
        </w:rPr>
        <w:t xml:space="preserve">    text='Register', </w:t>
      </w:r>
    </w:p>
    <w:p w14:paraId="280284D6" w14:textId="77777777" w:rsidR="00CE44EB" w:rsidRPr="00CE44EB" w:rsidRDefault="00CE44EB" w:rsidP="00CE44EB">
      <w:pPr>
        <w:rPr>
          <w:rFonts w:ascii="Consolas" w:hAnsi="Consolas"/>
          <w:szCs w:val="28"/>
        </w:rPr>
      </w:pPr>
      <w:r w:rsidRPr="00CE44EB">
        <w:rPr>
          <w:rFonts w:ascii="Consolas" w:hAnsi="Consolas"/>
          <w:szCs w:val="28"/>
        </w:rPr>
        <w:t xml:space="preserve">    font=f, </w:t>
      </w:r>
    </w:p>
    <w:p w14:paraId="03AED7DE" w14:textId="77777777" w:rsidR="00CE44EB" w:rsidRPr="00CE44EB" w:rsidRDefault="00CE44EB" w:rsidP="00CE44EB">
      <w:pPr>
        <w:rPr>
          <w:rFonts w:ascii="Consolas" w:hAnsi="Consolas"/>
          <w:szCs w:val="28"/>
        </w:rPr>
      </w:pPr>
      <w:r w:rsidRPr="00CE44EB">
        <w:rPr>
          <w:rFonts w:ascii="Consolas" w:hAnsi="Consolas"/>
          <w:szCs w:val="28"/>
        </w:rPr>
        <w:t xml:space="preserve">    relief=SOLID,</w:t>
      </w:r>
    </w:p>
    <w:p w14:paraId="659C161F" w14:textId="77777777" w:rsidR="00CE44EB" w:rsidRPr="00CE44EB" w:rsidRDefault="00CE44EB" w:rsidP="00CE44EB">
      <w:pPr>
        <w:rPr>
          <w:rFonts w:ascii="Consolas" w:hAnsi="Consolas"/>
          <w:szCs w:val="28"/>
        </w:rPr>
      </w:pPr>
      <w:r w:rsidRPr="00CE44EB">
        <w:rPr>
          <w:rFonts w:ascii="Consolas" w:hAnsi="Consolas"/>
          <w:szCs w:val="28"/>
        </w:rPr>
        <w:t xml:space="preserve">    cursor='hand2',</w:t>
      </w:r>
    </w:p>
    <w:p w14:paraId="30097F20" w14:textId="77777777" w:rsidR="00CE44EB" w:rsidRPr="00CE44EB" w:rsidRDefault="00CE44EB" w:rsidP="00CE44EB">
      <w:pPr>
        <w:rPr>
          <w:rFonts w:ascii="Consolas" w:hAnsi="Consolas"/>
          <w:szCs w:val="28"/>
        </w:rPr>
      </w:pPr>
      <w:r w:rsidRPr="00CE44EB">
        <w:rPr>
          <w:rFonts w:ascii="Consolas" w:hAnsi="Consolas"/>
          <w:szCs w:val="28"/>
        </w:rPr>
        <w:t xml:space="preserve">    command=insert_record</w:t>
      </w:r>
    </w:p>
    <w:p w14:paraId="775EBC9F" w14:textId="77777777" w:rsidR="00CE44EB" w:rsidRPr="00CE44EB" w:rsidRDefault="00CE44EB" w:rsidP="00CE44EB">
      <w:pPr>
        <w:rPr>
          <w:rFonts w:ascii="Consolas" w:hAnsi="Consolas"/>
          <w:szCs w:val="28"/>
        </w:rPr>
      </w:pPr>
      <w:r w:rsidRPr="00CE44EB">
        <w:rPr>
          <w:rFonts w:ascii="Consolas" w:hAnsi="Consolas"/>
          <w:szCs w:val="28"/>
        </w:rPr>
        <w:t>)</w:t>
      </w:r>
    </w:p>
    <w:p w14:paraId="08772357" w14:textId="77777777" w:rsidR="00CE44EB" w:rsidRPr="00CE44EB" w:rsidRDefault="00CE44EB" w:rsidP="00CE44EB">
      <w:pPr>
        <w:rPr>
          <w:rFonts w:ascii="Consolas" w:hAnsi="Consolas"/>
          <w:szCs w:val="28"/>
        </w:rPr>
      </w:pPr>
    </w:p>
    <w:p w14:paraId="5D937295" w14:textId="77777777" w:rsidR="00CE44EB" w:rsidRPr="00CE44EB" w:rsidRDefault="00CE44EB" w:rsidP="00CE44EB">
      <w:pPr>
        <w:rPr>
          <w:rFonts w:ascii="Consolas" w:hAnsi="Consolas"/>
          <w:szCs w:val="28"/>
        </w:rPr>
      </w:pPr>
    </w:p>
    <w:p w14:paraId="7C9F9DE2" w14:textId="77777777" w:rsidR="00CE44EB" w:rsidRPr="00CE44EB" w:rsidRDefault="00CE44EB" w:rsidP="00CE44EB">
      <w:pPr>
        <w:rPr>
          <w:rFonts w:ascii="Consolas" w:hAnsi="Consolas"/>
          <w:szCs w:val="28"/>
        </w:rPr>
      </w:pPr>
      <w:r w:rsidRPr="00CE44EB">
        <w:rPr>
          <w:rFonts w:ascii="Consolas" w:hAnsi="Consolas"/>
          <w:szCs w:val="28"/>
        </w:rPr>
        <w:t># widgets placement</w:t>
      </w:r>
    </w:p>
    <w:p w14:paraId="1278EC8D" w14:textId="77777777" w:rsidR="00CE44EB" w:rsidRPr="00CE44EB" w:rsidRDefault="00CE44EB" w:rsidP="00CE44EB">
      <w:pPr>
        <w:rPr>
          <w:rFonts w:ascii="Consolas" w:hAnsi="Consolas"/>
          <w:szCs w:val="28"/>
        </w:rPr>
      </w:pPr>
      <w:r w:rsidRPr="00CE44EB">
        <w:rPr>
          <w:rFonts w:ascii="Consolas" w:hAnsi="Consolas"/>
          <w:szCs w:val="28"/>
        </w:rPr>
        <w:t>email_tf.grid(row=0, column=1, pady=10, padx=20)</w:t>
      </w:r>
    </w:p>
    <w:p w14:paraId="4417A408" w14:textId="77777777" w:rsidR="00CE44EB" w:rsidRPr="00CE44EB" w:rsidRDefault="00CE44EB" w:rsidP="00CE44EB">
      <w:pPr>
        <w:rPr>
          <w:rFonts w:ascii="Consolas" w:hAnsi="Consolas"/>
          <w:szCs w:val="28"/>
        </w:rPr>
      </w:pPr>
      <w:r w:rsidRPr="00CE44EB">
        <w:rPr>
          <w:rFonts w:ascii="Consolas" w:hAnsi="Consolas"/>
          <w:szCs w:val="28"/>
        </w:rPr>
        <w:lastRenderedPageBreak/>
        <w:t>pwd_tf.grid(row=1, column=1, pady=10, padx=20)</w:t>
      </w:r>
    </w:p>
    <w:p w14:paraId="59FC9355" w14:textId="77777777" w:rsidR="00CE44EB" w:rsidRPr="00CE44EB" w:rsidRDefault="00CE44EB" w:rsidP="00CE44EB">
      <w:pPr>
        <w:rPr>
          <w:rFonts w:ascii="Consolas" w:hAnsi="Consolas"/>
          <w:szCs w:val="28"/>
        </w:rPr>
      </w:pPr>
      <w:r w:rsidRPr="00CE44EB">
        <w:rPr>
          <w:rFonts w:ascii="Consolas" w:hAnsi="Consolas"/>
          <w:szCs w:val="28"/>
        </w:rPr>
        <w:t>login_btn.grid(row=2, column=1, pady=10, padx=20)</w:t>
      </w:r>
    </w:p>
    <w:p w14:paraId="49AD0835" w14:textId="77777777" w:rsidR="00CE44EB" w:rsidRPr="00CE44EB" w:rsidRDefault="00CE44EB" w:rsidP="00CE44EB">
      <w:pPr>
        <w:rPr>
          <w:rFonts w:ascii="Consolas" w:hAnsi="Consolas"/>
          <w:szCs w:val="28"/>
        </w:rPr>
      </w:pPr>
      <w:r w:rsidRPr="00CE44EB">
        <w:rPr>
          <w:rFonts w:ascii="Consolas" w:hAnsi="Consolas"/>
          <w:szCs w:val="28"/>
        </w:rPr>
        <w:t>left_frame.place(x=50, y=50)</w:t>
      </w:r>
    </w:p>
    <w:p w14:paraId="0E20BB6A" w14:textId="77777777" w:rsidR="00CE44EB" w:rsidRPr="00CE44EB" w:rsidRDefault="00CE44EB" w:rsidP="00CE44EB">
      <w:pPr>
        <w:rPr>
          <w:rFonts w:ascii="Consolas" w:hAnsi="Consolas"/>
          <w:szCs w:val="28"/>
        </w:rPr>
      </w:pPr>
    </w:p>
    <w:p w14:paraId="18C2830A" w14:textId="77777777" w:rsidR="00CE44EB" w:rsidRPr="00CE44EB" w:rsidRDefault="00CE44EB" w:rsidP="00CE44EB">
      <w:pPr>
        <w:rPr>
          <w:rFonts w:ascii="Consolas" w:hAnsi="Consolas"/>
          <w:szCs w:val="28"/>
        </w:rPr>
      </w:pPr>
      <w:r w:rsidRPr="00CE44EB">
        <w:rPr>
          <w:rFonts w:ascii="Consolas" w:hAnsi="Consolas"/>
          <w:szCs w:val="28"/>
        </w:rPr>
        <w:t>register_name.grid(row=0, column=1, pady=10, padx=20)</w:t>
      </w:r>
    </w:p>
    <w:p w14:paraId="7929CC94" w14:textId="77777777" w:rsidR="00CE44EB" w:rsidRPr="00CE44EB" w:rsidRDefault="00CE44EB" w:rsidP="00CE44EB">
      <w:pPr>
        <w:rPr>
          <w:rFonts w:ascii="Consolas" w:hAnsi="Consolas"/>
          <w:szCs w:val="28"/>
        </w:rPr>
      </w:pPr>
      <w:r w:rsidRPr="00CE44EB">
        <w:rPr>
          <w:rFonts w:ascii="Consolas" w:hAnsi="Consolas"/>
          <w:szCs w:val="28"/>
        </w:rPr>
        <w:t xml:space="preserve">register_email.grid(row=1, column=1, pady=10, padx=20) </w:t>
      </w:r>
    </w:p>
    <w:p w14:paraId="539A4193" w14:textId="77777777" w:rsidR="00CE44EB" w:rsidRPr="00CE44EB" w:rsidRDefault="00CE44EB" w:rsidP="00CE44EB">
      <w:pPr>
        <w:rPr>
          <w:rFonts w:ascii="Consolas" w:hAnsi="Consolas"/>
          <w:szCs w:val="28"/>
        </w:rPr>
      </w:pPr>
      <w:r w:rsidRPr="00CE44EB">
        <w:rPr>
          <w:rFonts w:ascii="Consolas" w:hAnsi="Consolas"/>
          <w:szCs w:val="28"/>
        </w:rPr>
        <w:t>register_mobile.grid(row=2, column=1, pady=10, padx=20)</w:t>
      </w:r>
    </w:p>
    <w:p w14:paraId="5FD28F53" w14:textId="77777777" w:rsidR="00CE44EB" w:rsidRPr="00CE44EB" w:rsidRDefault="00CE44EB" w:rsidP="00CE44EB">
      <w:pPr>
        <w:rPr>
          <w:rFonts w:ascii="Consolas" w:hAnsi="Consolas"/>
          <w:szCs w:val="28"/>
        </w:rPr>
      </w:pPr>
      <w:r w:rsidRPr="00CE44EB">
        <w:rPr>
          <w:rFonts w:ascii="Consolas" w:hAnsi="Consolas"/>
          <w:szCs w:val="28"/>
        </w:rPr>
        <w:t>register_country.grid(row=4, column=1, pady=10, padx=20)</w:t>
      </w:r>
    </w:p>
    <w:p w14:paraId="2BD144B6" w14:textId="77777777" w:rsidR="00CE44EB" w:rsidRPr="00CE44EB" w:rsidRDefault="00CE44EB" w:rsidP="00CE44EB">
      <w:pPr>
        <w:rPr>
          <w:rFonts w:ascii="Consolas" w:hAnsi="Consolas"/>
          <w:szCs w:val="28"/>
        </w:rPr>
      </w:pPr>
      <w:r w:rsidRPr="00CE44EB">
        <w:rPr>
          <w:rFonts w:ascii="Consolas" w:hAnsi="Consolas"/>
          <w:szCs w:val="28"/>
        </w:rPr>
        <w:t>register_pwd.grid(row=5, column=1, pady=10, padx=20)</w:t>
      </w:r>
    </w:p>
    <w:p w14:paraId="1645C0A1" w14:textId="77777777" w:rsidR="00CE44EB" w:rsidRPr="00CE44EB" w:rsidRDefault="00CE44EB" w:rsidP="00CE44EB">
      <w:pPr>
        <w:rPr>
          <w:rFonts w:ascii="Consolas" w:hAnsi="Consolas"/>
          <w:szCs w:val="28"/>
        </w:rPr>
      </w:pPr>
      <w:r w:rsidRPr="00CE44EB">
        <w:rPr>
          <w:rFonts w:ascii="Consolas" w:hAnsi="Consolas"/>
          <w:szCs w:val="28"/>
        </w:rPr>
        <w:t>pwd_again.grid(row=6, column=1, pady=10, padx=20)</w:t>
      </w:r>
    </w:p>
    <w:p w14:paraId="0CFB910C" w14:textId="77777777" w:rsidR="00CE44EB" w:rsidRPr="00CE44EB" w:rsidRDefault="00CE44EB" w:rsidP="00CE44EB">
      <w:pPr>
        <w:rPr>
          <w:rFonts w:ascii="Consolas" w:hAnsi="Consolas"/>
          <w:szCs w:val="28"/>
        </w:rPr>
      </w:pPr>
      <w:r w:rsidRPr="00CE44EB">
        <w:rPr>
          <w:rFonts w:ascii="Consolas" w:hAnsi="Consolas"/>
          <w:szCs w:val="28"/>
        </w:rPr>
        <w:t>register_btn.grid(row=7, column=1, pady=10, padx=20)</w:t>
      </w:r>
    </w:p>
    <w:p w14:paraId="29F82173" w14:textId="77777777" w:rsidR="00CE44EB" w:rsidRPr="00CE44EB" w:rsidRDefault="00CE44EB" w:rsidP="00CE44EB">
      <w:pPr>
        <w:rPr>
          <w:rFonts w:ascii="Consolas" w:hAnsi="Consolas"/>
          <w:szCs w:val="28"/>
        </w:rPr>
      </w:pPr>
      <w:r w:rsidRPr="00CE44EB">
        <w:rPr>
          <w:rFonts w:ascii="Consolas" w:hAnsi="Consolas"/>
          <w:szCs w:val="28"/>
        </w:rPr>
        <w:t>right_frame.place(x=500, y=50)</w:t>
      </w:r>
    </w:p>
    <w:p w14:paraId="2F27F313" w14:textId="77777777" w:rsidR="00CE44EB" w:rsidRPr="00CE44EB" w:rsidRDefault="00CE44EB" w:rsidP="00CE44EB">
      <w:pPr>
        <w:rPr>
          <w:rFonts w:ascii="Consolas" w:hAnsi="Consolas"/>
          <w:szCs w:val="28"/>
        </w:rPr>
      </w:pPr>
    </w:p>
    <w:p w14:paraId="2AA4DF85" w14:textId="77777777" w:rsidR="00CE44EB" w:rsidRPr="00CE44EB" w:rsidRDefault="00CE44EB" w:rsidP="00CE44EB">
      <w:pPr>
        <w:rPr>
          <w:rFonts w:ascii="Consolas" w:hAnsi="Consolas"/>
          <w:szCs w:val="28"/>
        </w:rPr>
      </w:pPr>
      <w:r w:rsidRPr="00CE44EB">
        <w:rPr>
          <w:rFonts w:ascii="Consolas" w:hAnsi="Consolas"/>
          <w:szCs w:val="28"/>
        </w:rPr>
        <w:t>gender_frame.grid(row=3, column=1, pady=10, padx=20)</w:t>
      </w:r>
    </w:p>
    <w:p w14:paraId="121FACF6" w14:textId="77777777" w:rsidR="00CE44EB" w:rsidRPr="00CE44EB" w:rsidRDefault="00CE44EB" w:rsidP="00CE44EB">
      <w:pPr>
        <w:rPr>
          <w:rFonts w:ascii="Consolas" w:hAnsi="Consolas"/>
          <w:szCs w:val="28"/>
        </w:rPr>
      </w:pPr>
      <w:r w:rsidRPr="00CE44EB">
        <w:rPr>
          <w:rFonts w:ascii="Consolas" w:hAnsi="Consolas"/>
          <w:szCs w:val="28"/>
        </w:rPr>
        <w:t>male_rb.pack(expand=True, side=LEFT)</w:t>
      </w:r>
    </w:p>
    <w:p w14:paraId="643B2352" w14:textId="77777777" w:rsidR="00CE44EB" w:rsidRPr="00CE44EB" w:rsidRDefault="00CE44EB" w:rsidP="00CE44EB">
      <w:pPr>
        <w:rPr>
          <w:rFonts w:ascii="Consolas" w:hAnsi="Consolas"/>
          <w:szCs w:val="28"/>
        </w:rPr>
      </w:pPr>
      <w:r w:rsidRPr="00CE44EB">
        <w:rPr>
          <w:rFonts w:ascii="Consolas" w:hAnsi="Consolas"/>
          <w:szCs w:val="28"/>
        </w:rPr>
        <w:t>female_rb.pack(expand=True, side=LEFT)</w:t>
      </w:r>
    </w:p>
    <w:p w14:paraId="4BC6E558" w14:textId="77777777" w:rsidR="00CE44EB" w:rsidRPr="00CE44EB" w:rsidRDefault="00CE44EB" w:rsidP="00CE44EB">
      <w:pPr>
        <w:rPr>
          <w:rFonts w:ascii="Consolas" w:hAnsi="Consolas"/>
          <w:szCs w:val="28"/>
        </w:rPr>
      </w:pPr>
      <w:r w:rsidRPr="00CE44EB">
        <w:rPr>
          <w:rFonts w:ascii="Consolas" w:hAnsi="Consolas"/>
          <w:szCs w:val="28"/>
        </w:rPr>
        <w:t>others_rb.pack(expand=True, side=LEFT)</w:t>
      </w:r>
    </w:p>
    <w:p w14:paraId="285931AB" w14:textId="77777777" w:rsidR="00CE44EB" w:rsidRPr="00CE44EB" w:rsidRDefault="00CE44EB" w:rsidP="00CE44EB">
      <w:pPr>
        <w:rPr>
          <w:rFonts w:ascii="Consolas" w:hAnsi="Consolas"/>
          <w:szCs w:val="28"/>
        </w:rPr>
      </w:pPr>
    </w:p>
    <w:p w14:paraId="00D338A7" w14:textId="77777777" w:rsidR="00CE44EB" w:rsidRPr="00CE44EB" w:rsidRDefault="00CE44EB" w:rsidP="00CE44EB">
      <w:pPr>
        <w:rPr>
          <w:rFonts w:ascii="Consolas" w:hAnsi="Consolas"/>
          <w:szCs w:val="28"/>
        </w:rPr>
      </w:pPr>
      <w:r w:rsidRPr="00CE44EB">
        <w:rPr>
          <w:rFonts w:ascii="Consolas" w:hAnsi="Consolas"/>
          <w:szCs w:val="28"/>
        </w:rPr>
        <w:t># infinite loop</w:t>
      </w:r>
    </w:p>
    <w:p w14:paraId="423115BE" w14:textId="77777777" w:rsidR="00CE44EB" w:rsidRPr="00CE44EB" w:rsidRDefault="00CE44EB" w:rsidP="00CE44EB">
      <w:pPr>
        <w:rPr>
          <w:rFonts w:ascii="Consolas" w:hAnsi="Consolas"/>
          <w:szCs w:val="28"/>
        </w:rPr>
      </w:pPr>
      <w:r w:rsidRPr="00CE44EB">
        <w:rPr>
          <w:rFonts w:ascii="Consolas" w:hAnsi="Consolas"/>
          <w:szCs w:val="28"/>
        </w:rPr>
        <w:t>ws.mainloop()</w:t>
      </w:r>
    </w:p>
    <w:p w14:paraId="045F14A6" w14:textId="77777777" w:rsidR="00CE44EB" w:rsidRPr="00CE44EB" w:rsidRDefault="00CE44EB" w:rsidP="1CB60DD1">
      <w:pPr>
        <w:rPr>
          <w:rFonts w:ascii="Consolas" w:hAnsi="Consolas"/>
          <w:szCs w:val="28"/>
        </w:rPr>
      </w:pPr>
    </w:p>
    <w:p w14:paraId="6E49D96F" w14:textId="7B02884C" w:rsidR="1CB60DD1" w:rsidRDefault="00652DD6" w:rsidP="1CB60DD1">
      <w:pPr>
        <w:rPr>
          <w:szCs w:val="28"/>
        </w:rPr>
      </w:pPr>
      <w:r>
        <w:rPr>
          <w:szCs w:val="28"/>
        </w:rPr>
        <w:t>Output:</w:t>
      </w:r>
    </w:p>
    <w:p w14:paraId="2B33D122" w14:textId="1CBFA187" w:rsidR="00652DD6" w:rsidRDefault="00652DD6" w:rsidP="1CB60DD1">
      <w:pPr>
        <w:rPr>
          <w:szCs w:val="28"/>
        </w:rPr>
      </w:pPr>
    </w:p>
    <w:p w14:paraId="4C50FED4" w14:textId="16E600E9" w:rsidR="1CB60DD1" w:rsidRDefault="00652DD6" w:rsidP="1CB60DD1">
      <w:pPr>
        <w:rPr>
          <w:szCs w:val="28"/>
        </w:rPr>
      </w:pPr>
      <w:r>
        <w:rPr>
          <w:noProof/>
          <w:lang w:eastAsia="en-GB"/>
        </w:rPr>
        <w:drawing>
          <wp:inline distT="0" distB="0" distL="0" distR="0" wp14:anchorId="7B1221A1" wp14:editId="6199A4C8">
            <wp:extent cx="5715000" cy="319367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045" t="7407" r="47917" b="43875"/>
                    <a:stretch/>
                  </pic:blipFill>
                  <pic:spPr bwMode="auto">
                    <a:xfrm>
                      <a:off x="0" y="0"/>
                      <a:ext cx="5730070" cy="3202098"/>
                    </a:xfrm>
                    <a:prstGeom prst="rect">
                      <a:avLst/>
                    </a:prstGeom>
                    <a:ln>
                      <a:noFill/>
                    </a:ln>
                    <a:extLst>
                      <a:ext uri="{53640926-AAD7-44D8-BBD7-CCE9431645EC}">
                        <a14:shadowObscured xmlns:a14="http://schemas.microsoft.com/office/drawing/2010/main"/>
                      </a:ext>
                    </a:extLst>
                  </pic:spPr>
                </pic:pic>
              </a:graphicData>
            </a:graphic>
          </wp:inline>
        </w:drawing>
      </w:r>
    </w:p>
    <w:p w14:paraId="10BDA817" w14:textId="2D245B49" w:rsidR="00652DD6" w:rsidRDefault="00652DD6" w:rsidP="1CB60DD1">
      <w:pPr>
        <w:rPr>
          <w:szCs w:val="28"/>
        </w:rPr>
      </w:pPr>
    </w:p>
    <w:p w14:paraId="66CED4F0" w14:textId="61A19E9A" w:rsidR="00652DD6" w:rsidRDefault="00652DD6" w:rsidP="1CB60DD1">
      <w:pPr>
        <w:rPr>
          <w:szCs w:val="28"/>
        </w:rPr>
      </w:pPr>
    </w:p>
    <w:p w14:paraId="104E6519" w14:textId="0E752B25" w:rsidR="00652DD6" w:rsidRDefault="00652DD6" w:rsidP="1CB60DD1">
      <w:pPr>
        <w:rPr>
          <w:szCs w:val="28"/>
        </w:rPr>
      </w:pPr>
    </w:p>
    <w:p w14:paraId="4004DB38" w14:textId="33AE2868" w:rsidR="00652DD6" w:rsidRDefault="00652DD6" w:rsidP="1CB60DD1">
      <w:pPr>
        <w:rPr>
          <w:szCs w:val="28"/>
        </w:rPr>
      </w:pPr>
    </w:p>
    <w:p w14:paraId="3B50DEBF" w14:textId="77777777" w:rsidR="00652DD6" w:rsidRDefault="00652DD6" w:rsidP="1CB60DD1">
      <w:pPr>
        <w:rPr>
          <w:szCs w:val="28"/>
        </w:rPr>
      </w:pPr>
    </w:p>
    <w:p w14:paraId="279C66E2" w14:textId="31F629DA" w:rsidR="6CF8DB0C" w:rsidRDefault="6CF8DB0C" w:rsidP="005D3BF9">
      <w:pPr>
        <w:pStyle w:val="Quote"/>
        <w:rPr>
          <w:rFonts w:ascii="Arial" w:hAnsi="Arial"/>
          <w:bCs/>
          <w:szCs w:val="72"/>
        </w:rPr>
      </w:pPr>
      <w:r>
        <w:t>Testing</w:t>
      </w:r>
    </w:p>
    <w:p w14:paraId="34CF9B23" w14:textId="77777777" w:rsidR="0075256F" w:rsidRDefault="0075256F" w:rsidP="0075256F">
      <w:pPr>
        <w:pStyle w:val="Head1ParH-net"/>
        <w:rPr>
          <w:b/>
          <w:sz w:val="28"/>
          <w:szCs w:val="28"/>
        </w:rPr>
      </w:pPr>
      <w:r>
        <w:rPr>
          <w:b/>
          <w:sz w:val="28"/>
          <w:szCs w:val="28"/>
        </w:rPr>
        <w:t>Refresh Schedule</w:t>
      </w:r>
      <w:r w:rsidRPr="001D5A62">
        <w:rPr>
          <w:b/>
          <w:sz w:val="28"/>
          <w:szCs w:val="28"/>
        </w:rPr>
        <w:t>:</w:t>
      </w:r>
    </w:p>
    <w:p w14:paraId="1B7F6442" w14:textId="1B9B44AE" w:rsidR="0075256F" w:rsidRPr="00F85953" w:rsidRDefault="0075256F" w:rsidP="1CB60DD1">
      <w:pPr>
        <w:pStyle w:val="Head1ParH-net"/>
        <w:rPr>
          <w:b/>
        </w:rPr>
      </w:pPr>
      <w:r>
        <w:t xml:space="preserve">All guidelines and referenced documentation identified in this standard will be subject to review and </w:t>
      </w:r>
      <w:r w:rsidR="3C6D4AB4">
        <w:t>revision</w:t>
      </w:r>
      <w:r>
        <w:t xml:space="preserve"> annually. </w:t>
      </w:r>
      <w:smartTag w:uri="urn:schemas-microsoft-com:office:smarttags" w:element="stockticker"/>
    </w:p>
    <w:p w14:paraId="013609F4" w14:textId="77777777" w:rsidR="0075256F" w:rsidRPr="0026668D" w:rsidRDefault="0075256F" w:rsidP="0075256F">
      <w:pPr>
        <w:pStyle w:val="Head1ParH-net"/>
        <w:rPr>
          <w:szCs w:val="22"/>
        </w:rPr>
      </w:pPr>
    </w:p>
    <w:p w14:paraId="11287E2E" w14:textId="77777777" w:rsidR="0075256F" w:rsidRPr="00A530B3" w:rsidRDefault="0075256F" w:rsidP="0075256F">
      <w:pPr>
        <w:pStyle w:val="Head1ParH-net"/>
        <w:rPr>
          <w:b/>
          <w:sz w:val="28"/>
          <w:szCs w:val="28"/>
        </w:rPr>
      </w:pPr>
      <w:r>
        <w:rPr>
          <w:b/>
          <w:sz w:val="28"/>
          <w:szCs w:val="28"/>
        </w:rPr>
        <w:t>Guideline Revision</w:t>
      </w:r>
      <w:r w:rsidRPr="00A530B3">
        <w:rPr>
          <w:b/>
          <w:sz w:val="28"/>
          <w:szCs w:val="28"/>
        </w:rPr>
        <w:t xml:space="preserve"> Log:</w:t>
      </w:r>
    </w:p>
    <w:p w14:paraId="597D6874" w14:textId="77777777" w:rsidR="0075256F" w:rsidRPr="00143AEE" w:rsidRDefault="0075256F" w:rsidP="0075256F">
      <w:pPr>
        <w:pStyle w:val="Head1ParH-net"/>
        <w:rPr>
          <w:sz w:val="16"/>
          <w:szCs w:val="16"/>
        </w:rPr>
      </w:pPr>
    </w:p>
    <w:tbl>
      <w:tblPr>
        <w:tblW w:w="94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000" w:firstRow="0" w:lastRow="0" w:firstColumn="0" w:lastColumn="0" w:noHBand="0" w:noVBand="0"/>
      </w:tblPr>
      <w:tblGrid>
        <w:gridCol w:w="1430"/>
        <w:gridCol w:w="990"/>
        <w:gridCol w:w="4180"/>
        <w:gridCol w:w="2860"/>
      </w:tblGrid>
      <w:tr w:rsidR="0075256F" w14:paraId="760880DD" w14:textId="77777777" w:rsidTr="00A55E2A">
        <w:tc>
          <w:tcPr>
            <w:tcW w:w="1430" w:type="dxa"/>
            <w:shd w:val="clear" w:color="auto" w:fill="E0E0E0"/>
          </w:tcPr>
          <w:p w14:paraId="3B1D02E5" w14:textId="77777777" w:rsidR="0075256F" w:rsidRDefault="0075256F" w:rsidP="00A55E2A">
            <w:pPr>
              <w:pStyle w:val="Head1ParH-net"/>
              <w:spacing w:before="0"/>
              <w:jc w:val="center"/>
              <w:rPr>
                <w:b/>
                <w:bCs w:val="0"/>
              </w:rPr>
            </w:pPr>
            <w:r>
              <w:rPr>
                <w:b/>
                <w:bCs w:val="0"/>
              </w:rPr>
              <w:t>Change Date</w:t>
            </w:r>
          </w:p>
        </w:tc>
        <w:tc>
          <w:tcPr>
            <w:tcW w:w="990" w:type="dxa"/>
            <w:shd w:val="clear" w:color="auto" w:fill="E0E0E0"/>
          </w:tcPr>
          <w:p w14:paraId="6304D7C4" w14:textId="77777777" w:rsidR="0075256F" w:rsidRDefault="0075256F" w:rsidP="00A55E2A">
            <w:pPr>
              <w:pStyle w:val="Head1ParH-net"/>
              <w:spacing w:before="0"/>
              <w:jc w:val="center"/>
              <w:rPr>
                <w:b/>
                <w:bCs w:val="0"/>
              </w:rPr>
            </w:pPr>
            <w:r>
              <w:rPr>
                <w:b/>
                <w:bCs w:val="0"/>
              </w:rPr>
              <w:t>Version</w:t>
            </w:r>
          </w:p>
        </w:tc>
        <w:tc>
          <w:tcPr>
            <w:tcW w:w="4180" w:type="dxa"/>
            <w:shd w:val="clear" w:color="auto" w:fill="E0E0E0"/>
          </w:tcPr>
          <w:p w14:paraId="4BD66C78" w14:textId="77777777" w:rsidR="0075256F" w:rsidRDefault="0075256F" w:rsidP="00A55E2A">
            <w:pPr>
              <w:pStyle w:val="Head1ParH-net"/>
              <w:spacing w:before="0"/>
              <w:jc w:val="center"/>
              <w:rPr>
                <w:b/>
                <w:bCs w:val="0"/>
              </w:rPr>
            </w:pPr>
            <w:r>
              <w:rPr>
                <w:b/>
                <w:bCs w:val="0"/>
              </w:rPr>
              <w:t>Change Description</w:t>
            </w:r>
          </w:p>
        </w:tc>
        <w:tc>
          <w:tcPr>
            <w:tcW w:w="2860" w:type="dxa"/>
            <w:shd w:val="clear" w:color="auto" w:fill="E0E0E0"/>
          </w:tcPr>
          <w:p w14:paraId="7C0C1181" w14:textId="77777777" w:rsidR="0075256F" w:rsidRDefault="0075256F" w:rsidP="00A55E2A">
            <w:pPr>
              <w:pStyle w:val="Head1ParH-net"/>
              <w:spacing w:before="0"/>
              <w:jc w:val="center"/>
              <w:rPr>
                <w:b/>
                <w:bCs w:val="0"/>
              </w:rPr>
            </w:pPr>
            <w:r>
              <w:rPr>
                <w:b/>
                <w:bCs w:val="0"/>
              </w:rPr>
              <w:t>Author and Organization</w:t>
            </w:r>
          </w:p>
        </w:tc>
      </w:tr>
      <w:tr w:rsidR="0075256F" w14:paraId="1ED7D3D0" w14:textId="77777777" w:rsidTr="00A55E2A">
        <w:tc>
          <w:tcPr>
            <w:tcW w:w="1430" w:type="dxa"/>
            <w:vAlign w:val="center"/>
          </w:tcPr>
          <w:p w14:paraId="3F4499FE" w14:textId="6FA91290" w:rsidR="0075256F" w:rsidRPr="00AD20B3" w:rsidRDefault="0075256F" w:rsidP="00A55E2A">
            <w:pPr>
              <w:pStyle w:val="Head1ParH-net"/>
              <w:spacing w:before="0"/>
              <w:jc w:val="center"/>
              <w:rPr>
                <w:szCs w:val="22"/>
              </w:rPr>
            </w:pPr>
          </w:p>
        </w:tc>
        <w:tc>
          <w:tcPr>
            <w:tcW w:w="990" w:type="dxa"/>
            <w:vAlign w:val="center"/>
          </w:tcPr>
          <w:p w14:paraId="45D47AEB" w14:textId="66EB65B1" w:rsidR="0075256F" w:rsidRPr="00AD20B3" w:rsidRDefault="0075256F" w:rsidP="00A55E2A">
            <w:pPr>
              <w:pStyle w:val="Head1ParH-net"/>
              <w:spacing w:before="0"/>
              <w:jc w:val="center"/>
              <w:rPr>
                <w:szCs w:val="22"/>
              </w:rPr>
            </w:pPr>
          </w:p>
        </w:tc>
        <w:tc>
          <w:tcPr>
            <w:tcW w:w="4180" w:type="dxa"/>
            <w:vAlign w:val="center"/>
          </w:tcPr>
          <w:p w14:paraId="037C5474" w14:textId="6849811F" w:rsidR="0075256F" w:rsidRPr="00AD20B3" w:rsidRDefault="0075256F" w:rsidP="00A55E2A">
            <w:pPr>
              <w:pStyle w:val="Head1ParH-net"/>
              <w:spacing w:before="0"/>
              <w:jc w:val="left"/>
              <w:rPr>
                <w:szCs w:val="22"/>
              </w:rPr>
            </w:pPr>
          </w:p>
        </w:tc>
        <w:tc>
          <w:tcPr>
            <w:tcW w:w="2860" w:type="dxa"/>
            <w:vAlign w:val="center"/>
          </w:tcPr>
          <w:p w14:paraId="53C099C4" w14:textId="6D3D6B47" w:rsidR="0075256F" w:rsidRPr="00AD20B3" w:rsidRDefault="0075256F" w:rsidP="00A55E2A">
            <w:pPr>
              <w:pStyle w:val="Head1ParH-net"/>
              <w:spacing w:before="0"/>
              <w:jc w:val="left"/>
              <w:rPr>
                <w:szCs w:val="22"/>
              </w:rPr>
            </w:pPr>
          </w:p>
        </w:tc>
      </w:tr>
      <w:tr w:rsidR="0075256F" w14:paraId="03B4C8DC" w14:textId="77777777" w:rsidTr="00A55E2A">
        <w:tc>
          <w:tcPr>
            <w:tcW w:w="1430" w:type="dxa"/>
            <w:vAlign w:val="center"/>
          </w:tcPr>
          <w:p w14:paraId="58E5A3B5" w14:textId="51F72EFE" w:rsidR="0075256F" w:rsidRPr="00AD20B3" w:rsidRDefault="0075256F" w:rsidP="00A55E2A">
            <w:pPr>
              <w:pStyle w:val="Head1ParH-net"/>
              <w:spacing w:before="0"/>
              <w:jc w:val="center"/>
              <w:rPr>
                <w:szCs w:val="22"/>
              </w:rPr>
            </w:pPr>
          </w:p>
        </w:tc>
        <w:tc>
          <w:tcPr>
            <w:tcW w:w="990" w:type="dxa"/>
            <w:vAlign w:val="center"/>
          </w:tcPr>
          <w:p w14:paraId="7CC64C17" w14:textId="29378507" w:rsidR="0075256F" w:rsidRPr="00AD20B3" w:rsidRDefault="0075256F" w:rsidP="00A55E2A">
            <w:pPr>
              <w:pStyle w:val="Head1ParH-net"/>
              <w:spacing w:before="0"/>
              <w:jc w:val="center"/>
              <w:rPr>
                <w:szCs w:val="22"/>
              </w:rPr>
            </w:pPr>
          </w:p>
        </w:tc>
        <w:tc>
          <w:tcPr>
            <w:tcW w:w="4180" w:type="dxa"/>
            <w:vAlign w:val="center"/>
          </w:tcPr>
          <w:p w14:paraId="5E61F96D" w14:textId="00507224" w:rsidR="0075256F" w:rsidRPr="00AD20B3" w:rsidRDefault="0075256F" w:rsidP="00A55E2A">
            <w:pPr>
              <w:pStyle w:val="Head1ParH-net"/>
              <w:spacing w:before="0"/>
              <w:jc w:val="left"/>
              <w:rPr>
                <w:szCs w:val="22"/>
              </w:rPr>
            </w:pPr>
          </w:p>
        </w:tc>
        <w:tc>
          <w:tcPr>
            <w:tcW w:w="2860" w:type="dxa"/>
            <w:vAlign w:val="center"/>
          </w:tcPr>
          <w:p w14:paraId="6FAABA2A" w14:textId="443A014B" w:rsidR="0075256F" w:rsidRPr="00AD20B3" w:rsidRDefault="0075256F" w:rsidP="00A55E2A">
            <w:pPr>
              <w:pStyle w:val="Head1ParH-net"/>
              <w:spacing w:before="0"/>
              <w:jc w:val="left"/>
              <w:rPr>
                <w:szCs w:val="22"/>
              </w:rPr>
            </w:pPr>
          </w:p>
        </w:tc>
      </w:tr>
      <w:tr w:rsidR="0075256F" w14:paraId="54C9C3FA" w14:textId="77777777" w:rsidTr="00A55E2A">
        <w:tc>
          <w:tcPr>
            <w:tcW w:w="1430" w:type="dxa"/>
            <w:vAlign w:val="center"/>
          </w:tcPr>
          <w:p w14:paraId="498A4D1A" w14:textId="77777777" w:rsidR="0075256F" w:rsidRPr="00AD20B3" w:rsidRDefault="0075256F" w:rsidP="00A55E2A">
            <w:pPr>
              <w:pStyle w:val="Head1ParH-net"/>
              <w:spacing w:before="0"/>
              <w:jc w:val="center"/>
              <w:rPr>
                <w:szCs w:val="22"/>
              </w:rPr>
            </w:pPr>
          </w:p>
        </w:tc>
        <w:tc>
          <w:tcPr>
            <w:tcW w:w="990" w:type="dxa"/>
            <w:vAlign w:val="center"/>
          </w:tcPr>
          <w:p w14:paraId="59BCCC97" w14:textId="77777777" w:rsidR="0075256F" w:rsidRPr="00AD20B3" w:rsidRDefault="0075256F" w:rsidP="00A55E2A">
            <w:pPr>
              <w:pStyle w:val="Head1ParH-net"/>
              <w:spacing w:before="0"/>
              <w:jc w:val="center"/>
              <w:rPr>
                <w:szCs w:val="22"/>
              </w:rPr>
            </w:pPr>
          </w:p>
        </w:tc>
        <w:tc>
          <w:tcPr>
            <w:tcW w:w="4180" w:type="dxa"/>
            <w:vAlign w:val="center"/>
          </w:tcPr>
          <w:p w14:paraId="3B019725" w14:textId="77777777" w:rsidR="0075256F" w:rsidRPr="00AD20B3" w:rsidRDefault="0075256F" w:rsidP="00A55E2A">
            <w:pPr>
              <w:pStyle w:val="Head1ParH-net"/>
              <w:spacing w:before="0"/>
              <w:jc w:val="left"/>
              <w:rPr>
                <w:szCs w:val="22"/>
              </w:rPr>
            </w:pPr>
          </w:p>
        </w:tc>
        <w:tc>
          <w:tcPr>
            <w:tcW w:w="2860" w:type="dxa"/>
            <w:vAlign w:val="center"/>
          </w:tcPr>
          <w:p w14:paraId="47103B8F" w14:textId="77777777" w:rsidR="0075256F" w:rsidRPr="00AD20B3" w:rsidRDefault="0075256F" w:rsidP="00A55E2A">
            <w:pPr>
              <w:pStyle w:val="Head1ParH-net"/>
              <w:spacing w:before="0"/>
              <w:jc w:val="left"/>
              <w:rPr>
                <w:szCs w:val="22"/>
              </w:rPr>
            </w:pPr>
          </w:p>
        </w:tc>
      </w:tr>
      <w:tr w:rsidR="0075256F" w14:paraId="4BF0859F" w14:textId="77777777" w:rsidTr="0075256F">
        <w:tc>
          <w:tcPr>
            <w:tcW w:w="1430" w:type="dxa"/>
            <w:vAlign w:val="center"/>
          </w:tcPr>
          <w:p w14:paraId="5B701E4B" w14:textId="77777777" w:rsidR="0075256F" w:rsidRPr="00AD20B3" w:rsidRDefault="0075256F" w:rsidP="00A55E2A">
            <w:pPr>
              <w:pStyle w:val="Head1ParH-net"/>
              <w:spacing w:before="0"/>
              <w:jc w:val="center"/>
              <w:rPr>
                <w:szCs w:val="22"/>
              </w:rPr>
            </w:pPr>
          </w:p>
        </w:tc>
        <w:tc>
          <w:tcPr>
            <w:tcW w:w="990" w:type="dxa"/>
            <w:vAlign w:val="center"/>
          </w:tcPr>
          <w:p w14:paraId="7747003B" w14:textId="77777777" w:rsidR="0075256F" w:rsidRPr="00AD20B3" w:rsidRDefault="0075256F" w:rsidP="00A55E2A">
            <w:pPr>
              <w:pStyle w:val="Head1ParH-net"/>
              <w:spacing w:before="0"/>
              <w:jc w:val="center"/>
              <w:rPr>
                <w:szCs w:val="22"/>
              </w:rPr>
            </w:pPr>
          </w:p>
        </w:tc>
        <w:tc>
          <w:tcPr>
            <w:tcW w:w="4180" w:type="dxa"/>
            <w:vAlign w:val="center"/>
          </w:tcPr>
          <w:p w14:paraId="79E0C13B" w14:textId="77777777" w:rsidR="0075256F" w:rsidRPr="00AD20B3" w:rsidRDefault="0075256F" w:rsidP="00A55E2A">
            <w:pPr>
              <w:pStyle w:val="Head1ParH-net"/>
              <w:spacing w:before="0"/>
              <w:jc w:val="left"/>
              <w:rPr>
                <w:szCs w:val="22"/>
              </w:rPr>
            </w:pPr>
          </w:p>
        </w:tc>
        <w:tc>
          <w:tcPr>
            <w:tcW w:w="2860" w:type="dxa"/>
            <w:vAlign w:val="center"/>
          </w:tcPr>
          <w:p w14:paraId="3E61E08E" w14:textId="77777777" w:rsidR="0075256F" w:rsidRPr="00AD20B3" w:rsidRDefault="0075256F" w:rsidP="00A55E2A">
            <w:pPr>
              <w:pStyle w:val="Head1ParH-net"/>
              <w:spacing w:before="0"/>
              <w:jc w:val="left"/>
              <w:rPr>
                <w:szCs w:val="22"/>
              </w:rPr>
            </w:pPr>
          </w:p>
        </w:tc>
      </w:tr>
    </w:tbl>
    <w:p w14:paraId="6542FD06" w14:textId="77777777" w:rsidR="0075256F" w:rsidRPr="00DB49A1" w:rsidRDefault="0075256F" w:rsidP="0075256F"/>
    <w:p w14:paraId="55F1CE55" w14:textId="77777777" w:rsidR="0075256F" w:rsidRPr="00156D11" w:rsidRDefault="0075256F" w:rsidP="0075256F">
      <w:pPr>
        <w:tabs>
          <w:tab w:val="left" w:pos="2600"/>
        </w:tabs>
      </w:pPr>
      <w:r>
        <w:tab/>
      </w:r>
    </w:p>
    <w:p w14:paraId="63D26407" w14:textId="77777777" w:rsidR="0075256F" w:rsidRDefault="0075256F" w:rsidP="007D0D2A"/>
    <w:p w14:paraId="3E1A4E65" w14:textId="29008689" w:rsidR="00E44163" w:rsidRDefault="00E44163" w:rsidP="007D0D2A"/>
    <w:p w14:paraId="14360C77" w14:textId="419A17C5" w:rsidR="00E44163" w:rsidRDefault="000A4B76" w:rsidP="007D0D2A">
      <w:r>
        <w:t>PYQT</w:t>
      </w:r>
    </w:p>
    <w:sectPr w:rsidR="00E44163" w:rsidSect="009849F5">
      <w:headerReference w:type="default" r:id="rId17"/>
      <w:footerReference w:type="even" r:id="rId18"/>
      <w:footerReference w:type="default" r:id="rId19"/>
      <w:footerReference w:type="first" r:id="rId20"/>
      <w:pgSz w:w="12240" w:h="15840" w:code="1"/>
      <w:pgMar w:top="720" w:right="144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EFE08" w14:textId="77777777" w:rsidR="00B906BE" w:rsidRDefault="00B906BE" w:rsidP="009849F5">
      <w:r>
        <w:separator/>
      </w:r>
    </w:p>
  </w:endnote>
  <w:endnote w:type="continuationSeparator" w:id="0">
    <w:p w14:paraId="25902B9E" w14:textId="77777777" w:rsidR="00B906BE" w:rsidRDefault="00B906BE" w:rsidP="00984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1498569"/>
      <w:docPartObj>
        <w:docPartGallery w:val="Page Numbers (Bottom of Page)"/>
        <w:docPartUnique/>
      </w:docPartObj>
    </w:sdtPr>
    <w:sdtEndPr>
      <w:rPr>
        <w:rStyle w:val="PageNumber"/>
      </w:rPr>
    </w:sdtEndPr>
    <w:sdtContent>
      <w:p w14:paraId="0DBB1E3D" w14:textId="77777777" w:rsidR="00B906BE" w:rsidRDefault="00B906BE" w:rsidP="000E0FB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83C1D5" w14:textId="77777777" w:rsidR="00B906BE" w:rsidRDefault="00B90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0028878"/>
      <w:docPartObj>
        <w:docPartGallery w:val="Page Numbers (Bottom of Page)"/>
        <w:docPartUnique/>
      </w:docPartObj>
    </w:sdtPr>
    <w:sdtEndPr>
      <w:rPr>
        <w:rStyle w:val="PageNumber"/>
      </w:rPr>
    </w:sdtEndPr>
    <w:sdtContent>
      <w:p w14:paraId="1949F2BC" w14:textId="07BDAA03" w:rsidR="00B906BE" w:rsidRDefault="00B906BE" w:rsidP="000E0FB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52DD6">
          <w:rPr>
            <w:rStyle w:val="PageNumber"/>
            <w:noProof/>
          </w:rPr>
          <w:t>21</w:t>
        </w:r>
        <w:r>
          <w:rPr>
            <w:rStyle w:val="PageNumber"/>
          </w:rPr>
          <w:fldChar w:fldCharType="end"/>
        </w:r>
      </w:p>
    </w:sdtContent>
  </w:sdt>
  <w:p w14:paraId="44F1D337" w14:textId="77777777" w:rsidR="00B906BE" w:rsidRDefault="00B906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5458F" w14:textId="77777777" w:rsidR="00B906BE" w:rsidRDefault="00B906BE" w:rsidP="000E0FB2">
    <w:pPr>
      <w:pStyle w:val="Footer"/>
      <w:framePr w:wrap="none" w:vAnchor="text" w:hAnchor="margin" w:xAlign="center" w:y="1"/>
      <w:rPr>
        <w:rStyle w:val="PageNumber"/>
      </w:rPr>
    </w:pPr>
  </w:p>
  <w:p w14:paraId="4A4A5604" w14:textId="77777777" w:rsidR="00B906BE" w:rsidRPr="009849F5" w:rsidRDefault="00B906BE" w:rsidP="009849F5">
    <w:pPr>
      <w:pStyle w:val="Footer"/>
      <w:jc w:val="left"/>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47B8A" w14:textId="77777777" w:rsidR="00B906BE" w:rsidRDefault="00B906BE" w:rsidP="009849F5">
      <w:r>
        <w:separator/>
      </w:r>
    </w:p>
  </w:footnote>
  <w:footnote w:type="continuationSeparator" w:id="0">
    <w:p w14:paraId="606DC474" w14:textId="77777777" w:rsidR="00B906BE" w:rsidRDefault="00B906BE" w:rsidP="00984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A0204" w14:textId="1B73B0DC" w:rsidR="00B906BE" w:rsidRDefault="00B906BE">
    <w:pPr>
      <w:pStyle w:val="Header"/>
    </w:pPr>
    <w:r>
      <w:t xml:space="preserve">MUSIC SUGGESTION TOOL         </w:t>
    </w:r>
    <w:r w:rsidRPr="009C0209">
      <w:rPr>
        <w:noProof/>
        <w:lang w:eastAsia="en-GB"/>
      </w:rPr>
      <mc:AlternateContent>
        <mc:Choice Requires="wps">
          <w:drawing>
            <wp:inline distT="0" distB="0" distL="0" distR="0" wp14:anchorId="0B75300C" wp14:editId="4B5A55BC">
              <wp:extent cx="4226560" cy="48260"/>
              <wp:effectExtent l="0" t="0" r="2540" b="8890"/>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226560" cy="48260"/>
                      </a:xfrm>
                      <a:prstGeom prst="rect">
                        <a:avLst/>
                      </a:prstGeom>
                      <a:gradFill flip="none" rotWithShape="1">
                        <a:gsLst>
                          <a:gs pos="0">
                            <a:schemeClr val="accent1"/>
                          </a:gs>
                          <a:gs pos="100000">
                            <a:schemeClr val="accent2"/>
                          </a:gs>
                        </a:gsLst>
                        <a:lin ang="10800000" scaled="1"/>
                        <a:tileRect/>
                      </a:gra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w:pict>
            <v:rect w14:anchorId="4B483BC9" id="Rectangle 12" o:spid="_x0000_s1026" alt="&quot;&quot;" style="width:332.8pt;height:3.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" fillcolor="#2e308b [3204]" stroked="f" strokeweight="2pt">
              <v:fill color2="#27a3da [3205]" rotate="t" angle="270" focus="100%" type="gradient"/>
              <v:stroke miterlimit="4"/>
              <v:textbox inset="3pt,3pt,3pt,3pt"/>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906"/>
    <w:multiLevelType w:val="hybridMultilevel"/>
    <w:tmpl w:val="CBB6A13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00C35A13"/>
    <w:multiLevelType w:val="hybridMultilevel"/>
    <w:tmpl w:val="2C70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815D71"/>
    <w:multiLevelType w:val="hybridMultilevel"/>
    <w:tmpl w:val="0160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CA6563"/>
    <w:multiLevelType w:val="hybridMultilevel"/>
    <w:tmpl w:val="AD1238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A267316"/>
    <w:multiLevelType w:val="hybridMultilevel"/>
    <w:tmpl w:val="B5B2D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EB3687"/>
    <w:multiLevelType w:val="hybridMultilevel"/>
    <w:tmpl w:val="11CAC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0F307B"/>
    <w:multiLevelType w:val="hybridMultilevel"/>
    <w:tmpl w:val="DA2A1780"/>
    <w:lvl w:ilvl="0" w:tplc="6FC0B10C">
      <w:start w:val="1"/>
      <w:numFmt w:val="upperRoman"/>
      <w:lvlText w:val="%1."/>
      <w:lvlJc w:val="left"/>
      <w:pPr>
        <w:tabs>
          <w:tab w:val="num" w:pos="1080"/>
        </w:tabs>
        <w:ind w:left="1080" w:hanging="720"/>
      </w:pPr>
      <w:rPr>
        <w:rFonts w:hint="default"/>
      </w:rPr>
    </w:lvl>
    <w:lvl w:ilvl="1" w:tplc="0E624154">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20D2C01"/>
    <w:multiLevelType w:val="hybridMultilevel"/>
    <w:tmpl w:val="B4C46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347D5"/>
    <w:multiLevelType w:val="hybridMultilevel"/>
    <w:tmpl w:val="F0DA71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A42B66"/>
    <w:multiLevelType w:val="hybridMultilevel"/>
    <w:tmpl w:val="88FA6516"/>
    <w:lvl w:ilvl="0" w:tplc="63C88BC2">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CC02E0"/>
    <w:multiLevelType w:val="hybridMultilevel"/>
    <w:tmpl w:val="D7B87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1575F5"/>
    <w:multiLevelType w:val="hybridMultilevel"/>
    <w:tmpl w:val="2F4A8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E4A2E3B"/>
    <w:multiLevelType w:val="hybridMultilevel"/>
    <w:tmpl w:val="6E785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BF4B8D"/>
    <w:multiLevelType w:val="hybridMultilevel"/>
    <w:tmpl w:val="6608B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3906C9"/>
    <w:multiLevelType w:val="hybridMultilevel"/>
    <w:tmpl w:val="8042C9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1E1771"/>
    <w:multiLevelType w:val="hybridMultilevel"/>
    <w:tmpl w:val="191C8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124319"/>
    <w:multiLevelType w:val="hybridMultilevel"/>
    <w:tmpl w:val="55A4F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8C0EA9"/>
    <w:multiLevelType w:val="multilevel"/>
    <w:tmpl w:val="546640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B336EA"/>
    <w:multiLevelType w:val="multilevel"/>
    <w:tmpl w:val="7166CDF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4AD4666E"/>
    <w:multiLevelType w:val="hybridMultilevel"/>
    <w:tmpl w:val="B7049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CE94C95"/>
    <w:multiLevelType w:val="multilevel"/>
    <w:tmpl w:val="5DD2BE8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51F732F4"/>
    <w:multiLevelType w:val="hybridMultilevel"/>
    <w:tmpl w:val="C33663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B7216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96567C"/>
    <w:multiLevelType w:val="hybridMultilevel"/>
    <w:tmpl w:val="48D43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81231F"/>
    <w:multiLevelType w:val="hybridMultilevel"/>
    <w:tmpl w:val="E5687EAC"/>
    <w:lvl w:ilvl="0" w:tplc="B0B0F942">
      <w:numFmt w:val="bullet"/>
      <w:lvlText w:val="-"/>
      <w:lvlJc w:val="left"/>
      <w:pPr>
        <w:ind w:left="420" w:hanging="360"/>
      </w:pPr>
      <w:rPr>
        <w:rFonts w:ascii="Calibri" w:eastAsiaTheme="minorHAnsi" w:hAnsi="Calibri"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5" w15:restartNumberingAfterBreak="0">
    <w:nsid w:val="613756AD"/>
    <w:multiLevelType w:val="multilevel"/>
    <w:tmpl w:val="FFECAA3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5107166"/>
    <w:multiLevelType w:val="hybridMultilevel"/>
    <w:tmpl w:val="71D0DD6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66D25F3F"/>
    <w:multiLevelType w:val="hybridMultilevel"/>
    <w:tmpl w:val="95F43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C9A1C91"/>
    <w:multiLevelType w:val="hybridMultilevel"/>
    <w:tmpl w:val="472E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7C7CC8"/>
    <w:multiLevelType w:val="hybridMultilevel"/>
    <w:tmpl w:val="D1B25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DF87F7C"/>
    <w:multiLevelType w:val="hybridMultilevel"/>
    <w:tmpl w:val="2E5C0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15CFB"/>
    <w:multiLevelType w:val="hybridMultilevel"/>
    <w:tmpl w:val="A64E67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85705C"/>
    <w:multiLevelType w:val="multilevel"/>
    <w:tmpl w:val="7166CDF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0"/>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1"/>
  </w:num>
  <w:num w:numId="6">
    <w:abstractNumId w:val="18"/>
  </w:num>
  <w:num w:numId="7">
    <w:abstractNumId w:val="3"/>
  </w:num>
  <w:num w:numId="8">
    <w:abstractNumId w:val="1"/>
  </w:num>
  <w:num w:numId="9">
    <w:abstractNumId w:val="8"/>
  </w:num>
  <w:num w:numId="10">
    <w:abstractNumId w:val="23"/>
  </w:num>
  <w:num w:numId="11">
    <w:abstractNumId w:val="28"/>
  </w:num>
  <w:num w:numId="12">
    <w:abstractNumId w:val="5"/>
  </w:num>
  <w:num w:numId="13">
    <w:abstractNumId w:val="29"/>
  </w:num>
  <w:num w:numId="14">
    <w:abstractNumId w:val="13"/>
  </w:num>
  <w:num w:numId="15">
    <w:abstractNumId w:val="15"/>
  </w:num>
  <w:num w:numId="16">
    <w:abstractNumId w:val="2"/>
  </w:num>
  <w:num w:numId="17">
    <w:abstractNumId w:val="14"/>
  </w:num>
  <w:num w:numId="18">
    <w:abstractNumId w:val="7"/>
  </w:num>
  <w:num w:numId="19">
    <w:abstractNumId w:val="30"/>
  </w:num>
  <w:num w:numId="20">
    <w:abstractNumId w:val="24"/>
  </w:num>
  <w:num w:numId="21">
    <w:abstractNumId w:val="31"/>
  </w:num>
  <w:num w:numId="22">
    <w:abstractNumId w:val="19"/>
  </w:num>
  <w:num w:numId="23">
    <w:abstractNumId w:val="16"/>
  </w:num>
  <w:num w:numId="24">
    <w:abstractNumId w:val="21"/>
  </w:num>
  <w:num w:numId="25">
    <w:abstractNumId w:val="32"/>
  </w:num>
  <w:num w:numId="26">
    <w:abstractNumId w:val="27"/>
  </w:num>
  <w:num w:numId="27">
    <w:abstractNumId w:val="17"/>
  </w:num>
  <w:num w:numId="28">
    <w:abstractNumId w:val="6"/>
  </w:num>
  <w:num w:numId="29">
    <w:abstractNumId w:val="26"/>
  </w:num>
  <w:num w:numId="30">
    <w:abstractNumId w:val="25"/>
  </w:num>
  <w:num w:numId="31">
    <w:abstractNumId w:val="0"/>
  </w:num>
  <w:num w:numId="32">
    <w:abstractNumId w:val="12"/>
  </w:num>
  <w:num w:numId="33">
    <w:abstractNumId w:val="22"/>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US" w:vendorID="64" w:dllVersion="6" w:nlCheck="1" w:checkStyle="1"/>
  <w:activeWritingStyle w:appName="MSWord" w:lang="en-GB" w:vendorID="64" w:dllVersion="6" w:nlCheck="1" w:checkStyle="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je1MDW0NDMzNTNX0lEKTi0uzszPAykwrAUA91QO9SwAAAA="/>
  </w:docVars>
  <w:rsids>
    <w:rsidRoot w:val="002F7F28"/>
    <w:rsid w:val="00021DF1"/>
    <w:rsid w:val="00022D52"/>
    <w:rsid w:val="00044DE3"/>
    <w:rsid w:val="000463E2"/>
    <w:rsid w:val="00066176"/>
    <w:rsid w:val="00085619"/>
    <w:rsid w:val="000946D7"/>
    <w:rsid w:val="000A4B76"/>
    <w:rsid w:val="000B1531"/>
    <w:rsid w:val="000E0FB2"/>
    <w:rsid w:val="000E7B54"/>
    <w:rsid w:val="0011027B"/>
    <w:rsid w:val="00123B53"/>
    <w:rsid w:val="001343FF"/>
    <w:rsid w:val="001502D9"/>
    <w:rsid w:val="00153AD1"/>
    <w:rsid w:val="00167011"/>
    <w:rsid w:val="00170BFA"/>
    <w:rsid w:val="00171AE6"/>
    <w:rsid w:val="001731A3"/>
    <w:rsid w:val="00184845"/>
    <w:rsid w:val="001A50C0"/>
    <w:rsid w:val="001D7B2F"/>
    <w:rsid w:val="001E084C"/>
    <w:rsid w:val="001F11E9"/>
    <w:rsid w:val="00233D7B"/>
    <w:rsid w:val="002562BC"/>
    <w:rsid w:val="00262DDF"/>
    <w:rsid w:val="00275F11"/>
    <w:rsid w:val="002D641F"/>
    <w:rsid w:val="002F7F28"/>
    <w:rsid w:val="00300CAD"/>
    <w:rsid w:val="00303DE4"/>
    <w:rsid w:val="00347F94"/>
    <w:rsid w:val="0036090C"/>
    <w:rsid w:val="00361302"/>
    <w:rsid w:val="00390170"/>
    <w:rsid w:val="00391299"/>
    <w:rsid w:val="003D2740"/>
    <w:rsid w:val="003D697B"/>
    <w:rsid w:val="004044C3"/>
    <w:rsid w:val="00404EEE"/>
    <w:rsid w:val="00421809"/>
    <w:rsid w:val="004300DA"/>
    <w:rsid w:val="00430204"/>
    <w:rsid w:val="0043025E"/>
    <w:rsid w:val="00454824"/>
    <w:rsid w:val="00472DDC"/>
    <w:rsid w:val="00480A20"/>
    <w:rsid w:val="00493066"/>
    <w:rsid w:val="004D0272"/>
    <w:rsid w:val="004D590B"/>
    <w:rsid w:val="004F092B"/>
    <w:rsid w:val="004F373C"/>
    <w:rsid w:val="004F5BD5"/>
    <w:rsid w:val="00502BE6"/>
    <w:rsid w:val="0051077B"/>
    <w:rsid w:val="00565A3E"/>
    <w:rsid w:val="005805C7"/>
    <w:rsid w:val="005B4456"/>
    <w:rsid w:val="005B758D"/>
    <w:rsid w:val="005C688E"/>
    <w:rsid w:val="005C73AE"/>
    <w:rsid w:val="005D3BF9"/>
    <w:rsid w:val="005F5AF3"/>
    <w:rsid w:val="0061499A"/>
    <w:rsid w:val="006203D5"/>
    <w:rsid w:val="00631C44"/>
    <w:rsid w:val="00641D39"/>
    <w:rsid w:val="00643F65"/>
    <w:rsid w:val="00652DD6"/>
    <w:rsid w:val="006717BC"/>
    <w:rsid w:val="00671F11"/>
    <w:rsid w:val="00672E24"/>
    <w:rsid w:val="0067742A"/>
    <w:rsid w:val="00695A8E"/>
    <w:rsid w:val="006A6CA5"/>
    <w:rsid w:val="006B0008"/>
    <w:rsid w:val="006B3930"/>
    <w:rsid w:val="006C1494"/>
    <w:rsid w:val="006C2365"/>
    <w:rsid w:val="006C60E6"/>
    <w:rsid w:val="007172DB"/>
    <w:rsid w:val="007260A9"/>
    <w:rsid w:val="0075256F"/>
    <w:rsid w:val="00782C51"/>
    <w:rsid w:val="007A6C60"/>
    <w:rsid w:val="007B3F8F"/>
    <w:rsid w:val="007C3084"/>
    <w:rsid w:val="007D0D2A"/>
    <w:rsid w:val="007D799E"/>
    <w:rsid w:val="007F06A8"/>
    <w:rsid w:val="00835B1A"/>
    <w:rsid w:val="00836FA9"/>
    <w:rsid w:val="00856057"/>
    <w:rsid w:val="00870835"/>
    <w:rsid w:val="00871AA5"/>
    <w:rsid w:val="008C3D55"/>
    <w:rsid w:val="008F1EAA"/>
    <w:rsid w:val="00952F7D"/>
    <w:rsid w:val="009648BC"/>
    <w:rsid w:val="00974271"/>
    <w:rsid w:val="00975E1C"/>
    <w:rsid w:val="009849F5"/>
    <w:rsid w:val="009C0209"/>
    <w:rsid w:val="009C5B2C"/>
    <w:rsid w:val="009E02DD"/>
    <w:rsid w:val="00A41B9C"/>
    <w:rsid w:val="00A42823"/>
    <w:rsid w:val="00A52077"/>
    <w:rsid w:val="00A55E2A"/>
    <w:rsid w:val="00A56025"/>
    <w:rsid w:val="00A609C7"/>
    <w:rsid w:val="00A63944"/>
    <w:rsid w:val="00A86D49"/>
    <w:rsid w:val="00AA2917"/>
    <w:rsid w:val="00AA34BA"/>
    <w:rsid w:val="00AC4124"/>
    <w:rsid w:val="00AF057F"/>
    <w:rsid w:val="00B00B42"/>
    <w:rsid w:val="00B24E38"/>
    <w:rsid w:val="00B2538F"/>
    <w:rsid w:val="00B275FF"/>
    <w:rsid w:val="00B307CA"/>
    <w:rsid w:val="00B4055F"/>
    <w:rsid w:val="00B44DA6"/>
    <w:rsid w:val="00B70A25"/>
    <w:rsid w:val="00B71C6F"/>
    <w:rsid w:val="00B906BE"/>
    <w:rsid w:val="00B9585A"/>
    <w:rsid w:val="00BD2CD0"/>
    <w:rsid w:val="00BF3E46"/>
    <w:rsid w:val="00BF5550"/>
    <w:rsid w:val="00C02674"/>
    <w:rsid w:val="00C062F5"/>
    <w:rsid w:val="00C179BA"/>
    <w:rsid w:val="00C31F40"/>
    <w:rsid w:val="00C62952"/>
    <w:rsid w:val="00CB5537"/>
    <w:rsid w:val="00CE44EB"/>
    <w:rsid w:val="00CE4B1C"/>
    <w:rsid w:val="00CF7AF6"/>
    <w:rsid w:val="00D32B17"/>
    <w:rsid w:val="00D52267"/>
    <w:rsid w:val="00D766A1"/>
    <w:rsid w:val="00DC68ED"/>
    <w:rsid w:val="00E01C71"/>
    <w:rsid w:val="00E44163"/>
    <w:rsid w:val="00E63D05"/>
    <w:rsid w:val="00E70B9C"/>
    <w:rsid w:val="00E74BDE"/>
    <w:rsid w:val="00E83D77"/>
    <w:rsid w:val="00EB4D90"/>
    <w:rsid w:val="00EC68EE"/>
    <w:rsid w:val="00F00E38"/>
    <w:rsid w:val="00F14DEE"/>
    <w:rsid w:val="00F41FD0"/>
    <w:rsid w:val="00F47419"/>
    <w:rsid w:val="00F53D1B"/>
    <w:rsid w:val="00F615AA"/>
    <w:rsid w:val="00F85B87"/>
    <w:rsid w:val="00F90540"/>
    <w:rsid w:val="00F90C28"/>
    <w:rsid w:val="00FC046A"/>
    <w:rsid w:val="00FC2028"/>
    <w:rsid w:val="00FD62DD"/>
    <w:rsid w:val="014FFF13"/>
    <w:rsid w:val="025F07DA"/>
    <w:rsid w:val="0273E90D"/>
    <w:rsid w:val="03196A1D"/>
    <w:rsid w:val="035CAB20"/>
    <w:rsid w:val="040B2E28"/>
    <w:rsid w:val="041DE0EB"/>
    <w:rsid w:val="055268AE"/>
    <w:rsid w:val="060403FE"/>
    <w:rsid w:val="06944BE2"/>
    <w:rsid w:val="06CD281E"/>
    <w:rsid w:val="0738847F"/>
    <w:rsid w:val="089537DA"/>
    <w:rsid w:val="097C13D2"/>
    <w:rsid w:val="09D0913E"/>
    <w:rsid w:val="0A8D226F"/>
    <w:rsid w:val="0AE5138B"/>
    <w:rsid w:val="0B17E433"/>
    <w:rsid w:val="0B5FCF7F"/>
    <w:rsid w:val="0B945368"/>
    <w:rsid w:val="0BDE6B63"/>
    <w:rsid w:val="0BDF37E2"/>
    <w:rsid w:val="0C1243FE"/>
    <w:rsid w:val="0CA883A4"/>
    <w:rsid w:val="0DBE7B14"/>
    <w:rsid w:val="0DD0FFC7"/>
    <w:rsid w:val="0E2E821B"/>
    <w:rsid w:val="0E4F84F5"/>
    <w:rsid w:val="0E779C1C"/>
    <w:rsid w:val="0EA5D361"/>
    <w:rsid w:val="0F49E4C0"/>
    <w:rsid w:val="0FBA2154"/>
    <w:rsid w:val="0FCA527C"/>
    <w:rsid w:val="0FEB5556"/>
    <w:rsid w:val="1058E46B"/>
    <w:rsid w:val="111B9688"/>
    <w:rsid w:val="11F42B4F"/>
    <w:rsid w:val="1214EEDE"/>
    <w:rsid w:val="130F1A08"/>
    <w:rsid w:val="1359A68D"/>
    <w:rsid w:val="1385761A"/>
    <w:rsid w:val="143404B5"/>
    <w:rsid w:val="1593A60E"/>
    <w:rsid w:val="15D3E0DB"/>
    <w:rsid w:val="16A561FB"/>
    <w:rsid w:val="16BF7ACF"/>
    <w:rsid w:val="1759EED3"/>
    <w:rsid w:val="18F2A062"/>
    <w:rsid w:val="192916A5"/>
    <w:rsid w:val="19372EA3"/>
    <w:rsid w:val="1A72F950"/>
    <w:rsid w:val="1BE79FB9"/>
    <w:rsid w:val="1C32F082"/>
    <w:rsid w:val="1CB60DD1"/>
    <w:rsid w:val="1E5802E0"/>
    <w:rsid w:val="1EC1B753"/>
    <w:rsid w:val="1EE21BA6"/>
    <w:rsid w:val="1F466A73"/>
    <w:rsid w:val="1FE2D32B"/>
    <w:rsid w:val="2006DADB"/>
    <w:rsid w:val="20706309"/>
    <w:rsid w:val="217E2DD2"/>
    <w:rsid w:val="21D3F9F6"/>
    <w:rsid w:val="21ED2253"/>
    <w:rsid w:val="227E0B35"/>
    <w:rsid w:val="22A2150C"/>
    <w:rsid w:val="230815B9"/>
    <w:rsid w:val="235C8E24"/>
    <w:rsid w:val="236FCA57"/>
    <w:rsid w:val="24595598"/>
    <w:rsid w:val="25337034"/>
    <w:rsid w:val="255AB0B7"/>
    <w:rsid w:val="2610D295"/>
    <w:rsid w:val="2612A2CE"/>
    <w:rsid w:val="2634A41A"/>
    <w:rsid w:val="26A76B19"/>
    <w:rsid w:val="26EA907D"/>
    <w:rsid w:val="27E9A5D1"/>
    <w:rsid w:val="28F53A3F"/>
    <w:rsid w:val="29171875"/>
    <w:rsid w:val="29A4C870"/>
    <w:rsid w:val="29C64920"/>
    <w:rsid w:val="2AE613F1"/>
    <w:rsid w:val="2B940499"/>
    <w:rsid w:val="2B9E119B"/>
    <w:rsid w:val="2BC85791"/>
    <w:rsid w:val="2C41E0CF"/>
    <w:rsid w:val="2C7514C9"/>
    <w:rsid w:val="2DBD2BA0"/>
    <w:rsid w:val="2DC7AD48"/>
    <w:rsid w:val="2DC8AB62"/>
    <w:rsid w:val="2E9B5872"/>
    <w:rsid w:val="2F7765FD"/>
    <w:rsid w:val="3044566E"/>
    <w:rsid w:val="31004C24"/>
    <w:rsid w:val="327A7C51"/>
    <w:rsid w:val="3353E1F9"/>
    <w:rsid w:val="33A97D8F"/>
    <w:rsid w:val="33D245B6"/>
    <w:rsid w:val="345014F0"/>
    <w:rsid w:val="348A8C01"/>
    <w:rsid w:val="3490A2CF"/>
    <w:rsid w:val="3559CA3F"/>
    <w:rsid w:val="362C7330"/>
    <w:rsid w:val="367F405F"/>
    <w:rsid w:val="36C50B62"/>
    <w:rsid w:val="36E3254F"/>
    <w:rsid w:val="36E9534F"/>
    <w:rsid w:val="37E3013E"/>
    <w:rsid w:val="38037CF5"/>
    <w:rsid w:val="385D77F9"/>
    <w:rsid w:val="399F4D56"/>
    <w:rsid w:val="39C653EE"/>
    <w:rsid w:val="3A4304A6"/>
    <w:rsid w:val="3A9283B8"/>
    <w:rsid w:val="3AA1074C"/>
    <w:rsid w:val="3AB43FAE"/>
    <w:rsid w:val="3B0EF3C8"/>
    <w:rsid w:val="3BD64224"/>
    <w:rsid w:val="3BF6BFAC"/>
    <w:rsid w:val="3C1B2F34"/>
    <w:rsid w:val="3C6D4AB4"/>
    <w:rsid w:val="3D6EC6AC"/>
    <w:rsid w:val="3D9CD88E"/>
    <w:rsid w:val="3E3F44D5"/>
    <w:rsid w:val="3F073330"/>
    <w:rsid w:val="3F0B76EB"/>
    <w:rsid w:val="4065DD82"/>
    <w:rsid w:val="40A67390"/>
    <w:rsid w:val="40AA4374"/>
    <w:rsid w:val="40F23A53"/>
    <w:rsid w:val="4118CE3E"/>
    <w:rsid w:val="41E52865"/>
    <w:rsid w:val="423ED3F2"/>
    <w:rsid w:val="424575E2"/>
    <w:rsid w:val="424613D5"/>
    <w:rsid w:val="42E31FEF"/>
    <w:rsid w:val="42F4047D"/>
    <w:rsid w:val="43AEB91B"/>
    <w:rsid w:val="449A3BEF"/>
    <w:rsid w:val="44A5DB39"/>
    <w:rsid w:val="451CC927"/>
    <w:rsid w:val="452C6027"/>
    <w:rsid w:val="45FD6229"/>
    <w:rsid w:val="46A2ABE0"/>
    <w:rsid w:val="46E311EC"/>
    <w:rsid w:val="487EE24D"/>
    <w:rsid w:val="490A6E5A"/>
    <w:rsid w:val="495880C4"/>
    <w:rsid w:val="4A40B336"/>
    <w:rsid w:val="4C6094FE"/>
    <w:rsid w:val="4C89ABEC"/>
    <w:rsid w:val="4D0C9333"/>
    <w:rsid w:val="4D398631"/>
    <w:rsid w:val="4DE2118C"/>
    <w:rsid w:val="4DE63C59"/>
    <w:rsid w:val="4E82D7CB"/>
    <w:rsid w:val="4E96B8DB"/>
    <w:rsid w:val="4EA86394"/>
    <w:rsid w:val="4ECF8D8C"/>
    <w:rsid w:val="5059447F"/>
    <w:rsid w:val="507147A2"/>
    <w:rsid w:val="52F8ED70"/>
    <w:rsid w:val="52FA5B77"/>
    <w:rsid w:val="531F1EC5"/>
    <w:rsid w:val="5363E5E2"/>
    <w:rsid w:val="53D38806"/>
    <w:rsid w:val="5492B422"/>
    <w:rsid w:val="54A0CBCD"/>
    <w:rsid w:val="54F65D5F"/>
    <w:rsid w:val="54F92EDD"/>
    <w:rsid w:val="559B27F4"/>
    <w:rsid w:val="5682B951"/>
    <w:rsid w:val="56A368AF"/>
    <w:rsid w:val="56C17714"/>
    <w:rsid w:val="57359712"/>
    <w:rsid w:val="5768BB34"/>
    <w:rsid w:val="57A957E8"/>
    <w:rsid w:val="59FD68C6"/>
    <w:rsid w:val="5A658E95"/>
    <w:rsid w:val="5A95808E"/>
    <w:rsid w:val="5B880F45"/>
    <w:rsid w:val="5BB557A4"/>
    <w:rsid w:val="5BB673D4"/>
    <w:rsid w:val="5D7A6A4C"/>
    <w:rsid w:val="5D866F8C"/>
    <w:rsid w:val="5D98D84B"/>
    <w:rsid w:val="5E15FADE"/>
    <w:rsid w:val="5E8F04BE"/>
    <w:rsid w:val="5E994535"/>
    <w:rsid w:val="5E9DCB5A"/>
    <w:rsid w:val="5EAC4FA5"/>
    <w:rsid w:val="5F1D46D0"/>
    <w:rsid w:val="5F8F852C"/>
    <w:rsid w:val="5FB31DAE"/>
    <w:rsid w:val="60FCE1EC"/>
    <w:rsid w:val="61221FC8"/>
    <w:rsid w:val="617340D9"/>
    <w:rsid w:val="63FC5300"/>
    <w:rsid w:val="6428CB18"/>
    <w:rsid w:val="64807E67"/>
    <w:rsid w:val="65290D68"/>
    <w:rsid w:val="66AAEF90"/>
    <w:rsid w:val="67214C92"/>
    <w:rsid w:val="673E516A"/>
    <w:rsid w:val="67410E1D"/>
    <w:rsid w:val="6774572A"/>
    <w:rsid w:val="6A35BF6B"/>
    <w:rsid w:val="6B30DDFB"/>
    <w:rsid w:val="6B31AA7A"/>
    <w:rsid w:val="6B93364E"/>
    <w:rsid w:val="6BFCAB3B"/>
    <w:rsid w:val="6C479677"/>
    <w:rsid w:val="6CA0E3D8"/>
    <w:rsid w:val="6CF8DB0C"/>
    <w:rsid w:val="6EE4732B"/>
    <w:rsid w:val="6F286D17"/>
    <w:rsid w:val="6F8DFE05"/>
    <w:rsid w:val="7039B4E9"/>
    <w:rsid w:val="70C4A41D"/>
    <w:rsid w:val="70EB6437"/>
    <w:rsid w:val="7122D362"/>
    <w:rsid w:val="72005BDA"/>
    <w:rsid w:val="7240F88E"/>
    <w:rsid w:val="7407BD20"/>
    <w:rsid w:val="74698E84"/>
    <w:rsid w:val="7485AB3E"/>
    <w:rsid w:val="752D74C8"/>
    <w:rsid w:val="75A38D81"/>
    <w:rsid w:val="75A6BC44"/>
    <w:rsid w:val="7600E8FF"/>
    <w:rsid w:val="7688E1C1"/>
    <w:rsid w:val="7737705C"/>
    <w:rsid w:val="779B3A3A"/>
    <w:rsid w:val="779CB960"/>
    <w:rsid w:val="77A12F46"/>
    <w:rsid w:val="77E76B50"/>
    <w:rsid w:val="7885D7D9"/>
    <w:rsid w:val="78888ECD"/>
    <w:rsid w:val="78A056B9"/>
    <w:rsid w:val="78C82304"/>
    <w:rsid w:val="78D340BD"/>
    <w:rsid w:val="78DB2E43"/>
    <w:rsid w:val="79B3FB7F"/>
    <w:rsid w:val="7A21A83A"/>
    <w:rsid w:val="7AD45A22"/>
    <w:rsid w:val="7AE24798"/>
    <w:rsid w:val="7B08A91F"/>
    <w:rsid w:val="7BB809EF"/>
    <w:rsid w:val="7C22A2A2"/>
    <w:rsid w:val="7CB5D8B2"/>
    <w:rsid w:val="7D0E411A"/>
    <w:rsid w:val="7D42D793"/>
    <w:rsid w:val="7DB8D979"/>
    <w:rsid w:val="7E3F8848"/>
    <w:rsid w:val="7EAA8746"/>
    <w:rsid w:val="7F43EE9A"/>
    <w:rsid w:val="7F4CE952"/>
    <w:rsid w:val="7F9A5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50"/>
    <o:shapelayout v:ext="edit">
      <o:idmap v:ext="edit" data="2"/>
    </o:shapelayout>
  </w:shapeDefaults>
  <w:decimalSymbol w:val="."/>
  <w:listSeparator w:val=","/>
  <w14:docId w14:val="242C0E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021DF1"/>
    <w:rPr>
      <w:sz w:val="28"/>
      <w:lang w:val="en-GB"/>
    </w:rPr>
  </w:style>
  <w:style w:type="paragraph" w:styleId="Heading1">
    <w:name w:val="heading 1"/>
    <w:basedOn w:val="Normal"/>
    <w:next w:val="Normal"/>
    <w:link w:val="Heading1Char"/>
    <w:uiPriority w:val="9"/>
    <w:qFormat/>
    <w:rsid w:val="003D2740"/>
    <w:pPr>
      <w:keepNext/>
      <w:keepLines/>
      <w:outlineLvl w:val="0"/>
    </w:pPr>
    <w:rPr>
      <w:rFonts w:asciiTheme="majorHAnsi" w:eastAsiaTheme="majorEastAsia" w:hAnsiTheme="majorHAnsi" w:cstheme="majorBidi"/>
      <w:b/>
      <w:color w:val="2E308B" w:themeColor="accent1"/>
      <w:sz w:val="48"/>
      <w:szCs w:val="32"/>
    </w:rPr>
  </w:style>
  <w:style w:type="paragraph" w:styleId="Heading2">
    <w:name w:val="heading 2"/>
    <w:basedOn w:val="Normal"/>
    <w:next w:val="Normal"/>
    <w:link w:val="Heading2Char"/>
    <w:uiPriority w:val="9"/>
    <w:qFormat/>
    <w:rsid w:val="003D2740"/>
    <w:pPr>
      <w:keepNext/>
      <w:keepLines/>
      <w:outlineLvl w:val="1"/>
    </w:pPr>
    <w:rPr>
      <w:rFonts w:asciiTheme="majorHAnsi" w:eastAsiaTheme="majorEastAsia" w:hAnsiTheme="majorHAnsi" w:cstheme="majorBidi"/>
      <w:b/>
      <w:color w:val="2E308B" w:themeColor="accent1"/>
      <w:sz w:val="96"/>
      <w:szCs w:val="26"/>
    </w:rPr>
  </w:style>
  <w:style w:type="paragraph" w:styleId="Heading3">
    <w:name w:val="heading 3"/>
    <w:basedOn w:val="Normal"/>
    <w:next w:val="Normal"/>
    <w:link w:val="Heading3Char"/>
    <w:uiPriority w:val="9"/>
    <w:qFormat/>
    <w:rsid w:val="009849F5"/>
    <w:pPr>
      <w:keepNext/>
      <w:keepLines/>
      <w:spacing w:after="60"/>
      <w:outlineLvl w:val="2"/>
    </w:pPr>
    <w:rPr>
      <w:rFonts w:asciiTheme="majorHAnsi" w:eastAsiaTheme="majorEastAsia" w:hAnsiTheme="majorHAnsi" w:cstheme="majorBidi"/>
      <w:color w:val="000000" w:themeColor="text1"/>
      <w:sz w:val="32"/>
    </w:rPr>
  </w:style>
  <w:style w:type="paragraph" w:styleId="Heading4">
    <w:name w:val="heading 4"/>
    <w:basedOn w:val="Normal"/>
    <w:next w:val="Normal"/>
    <w:link w:val="Heading4Char"/>
    <w:uiPriority w:val="3"/>
    <w:qFormat/>
    <w:rsid w:val="00B44DA6"/>
    <w:pPr>
      <w:keepNext/>
      <w:keepLines/>
      <w:spacing w:before="40"/>
      <w:outlineLvl w:val="3"/>
    </w:pPr>
    <w:rPr>
      <w:rFonts w:asciiTheme="majorHAnsi" w:eastAsiaTheme="majorEastAsia" w:hAnsiTheme="majorHAnsi" w:cstheme="majorBidi"/>
      <w:b/>
      <w:iCs/>
      <w:color w:val="2E308B" w:themeColor="accent1"/>
      <w:sz w:val="36"/>
    </w:rPr>
  </w:style>
  <w:style w:type="paragraph" w:styleId="Heading5">
    <w:name w:val="heading 5"/>
    <w:basedOn w:val="Normal"/>
    <w:next w:val="Normal"/>
    <w:link w:val="Heading5Char"/>
    <w:uiPriority w:val="4"/>
    <w:qFormat/>
    <w:rsid w:val="00B00B42"/>
    <w:pPr>
      <w:keepNext/>
      <w:keepLines/>
      <w:spacing w:after="240"/>
      <w:outlineLvl w:val="4"/>
    </w:pPr>
    <w:rPr>
      <w:rFonts w:asciiTheme="majorHAnsi" w:eastAsiaTheme="majorEastAsia" w:hAnsiTheme="majorHAnsi" w:cstheme="majorBidi"/>
      <w:b/>
      <w:color w:val="2E308B" w:themeColor="accent1"/>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3D27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1499A"/>
    <w:rPr>
      <w:rFonts w:ascii="Times New Roman" w:hAnsi="Times New Roman" w:cs="Times New Roman"/>
      <w:sz w:val="18"/>
      <w:szCs w:val="18"/>
    </w:rPr>
  </w:style>
  <w:style w:type="paragraph" w:customStyle="1" w:styleId="GraphicAnchor">
    <w:name w:val="Graphic Anchor"/>
    <w:basedOn w:val="Normal"/>
    <w:uiPriority w:val="8"/>
    <w:qFormat/>
    <w:rsid w:val="003D2740"/>
    <w:rPr>
      <w:noProof/>
      <w:sz w:val="10"/>
    </w:rPr>
  </w:style>
  <w:style w:type="table" w:styleId="TableGrid">
    <w:name w:val="Table Grid"/>
    <w:basedOn w:val="TableNormal"/>
    <w:uiPriority w:val="59"/>
    <w:rsid w:val="003D27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1499A"/>
    <w:rPr>
      <w:rFonts w:asciiTheme="majorHAnsi" w:eastAsiaTheme="majorEastAsia" w:hAnsiTheme="majorHAnsi" w:cstheme="majorBidi"/>
      <w:b/>
      <w:color w:val="2E308B" w:themeColor="accent1"/>
      <w:sz w:val="48"/>
      <w:szCs w:val="32"/>
    </w:rPr>
  </w:style>
  <w:style w:type="character" w:customStyle="1" w:styleId="Heading2Char">
    <w:name w:val="Heading 2 Char"/>
    <w:basedOn w:val="DefaultParagraphFont"/>
    <w:link w:val="Heading2"/>
    <w:uiPriority w:val="9"/>
    <w:rsid w:val="0061499A"/>
    <w:rPr>
      <w:rFonts w:asciiTheme="majorHAnsi" w:eastAsiaTheme="majorEastAsia" w:hAnsiTheme="majorHAnsi" w:cstheme="majorBidi"/>
      <w:b/>
      <w:color w:val="2E308B" w:themeColor="accent1"/>
      <w:sz w:val="96"/>
      <w:szCs w:val="26"/>
    </w:rPr>
  </w:style>
  <w:style w:type="character" w:customStyle="1" w:styleId="Heading3Char">
    <w:name w:val="Heading 3 Char"/>
    <w:basedOn w:val="DefaultParagraphFont"/>
    <w:link w:val="Heading3"/>
    <w:uiPriority w:val="9"/>
    <w:rsid w:val="0061499A"/>
    <w:rPr>
      <w:rFonts w:asciiTheme="majorHAnsi" w:eastAsiaTheme="majorEastAsia" w:hAnsiTheme="majorHAnsi" w:cstheme="majorBidi"/>
      <w:color w:val="000000" w:themeColor="text1"/>
      <w:sz w:val="32"/>
    </w:rPr>
  </w:style>
  <w:style w:type="paragraph" w:styleId="Header">
    <w:name w:val="header"/>
    <w:basedOn w:val="Normal"/>
    <w:link w:val="HeaderChar"/>
    <w:uiPriority w:val="99"/>
    <w:rsid w:val="009849F5"/>
    <w:pPr>
      <w:tabs>
        <w:tab w:val="center" w:pos="4680"/>
        <w:tab w:val="right" w:pos="9360"/>
      </w:tabs>
    </w:pPr>
    <w:rPr>
      <w:b/>
      <w:color w:val="2E308B" w:themeColor="accent1"/>
      <w:sz w:val="20"/>
    </w:rPr>
  </w:style>
  <w:style w:type="character" w:customStyle="1" w:styleId="HeaderChar">
    <w:name w:val="Header Char"/>
    <w:basedOn w:val="DefaultParagraphFont"/>
    <w:link w:val="Header"/>
    <w:uiPriority w:val="99"/>
    <w:rsid w:val="0061499A"/>
    <w:rPr>
      <w:b/>
      <w:color w:val="2E308B" w:themeColor="accent1"/>
      <w:sz w:val="20"/>
    </w:rPr>
  </w:style>
  <w:style w:type="paragraph" w:styleId="Footer">
    <w:name w:val="footer"/>
    <w:basedOn w:val="Normal"/>
    <w:link w:val="FooterChar"/>
    <w:uiPriority w:val="99"/>
    <w:rsid w:val="009849F5"/>
    <w:pPr>
      <w:tabs>
        <w:tab w:val="center" w:pos="4680"/>
        <w:tab w:val="right" w:pos="9360"/>
      </w:tabs>
      <w:jc w:val="center"/>
    </w:pPr>
    <w:rPr>
      <w:color w:val="27A3DA" w:themeColor="accent2"/>
      <w:sz w:val="20"/>
    </w:rPr>
  </w:style>
  <w:style w:type="character" w:customStyle="1" w:styleId="FooterChar">
    <w:name w:val="Footer Char"/>
    <w:basedOn w:val="DefaultParagraphFont"/>
    <w:link w:val="Footer"/>
    <w:uiPriority w:val="99"/>
    <w:rsid w:val="0061499A"/>
    <w:rPr>
      <w:color w:val="27A3DA" w:themeColor="accent2"/>
      <w:sz w:val="20"/>
    </w:rPr>
  </w:style>
  <w:style w:type="character" w:styleId="PageNumber">
    <w:name w:val="page number"/>
    <w:basedOn w:val="DefaultParagraphFont"/>
    <w:uiPriority w:val="99"/>
    <w:semiHidden/>
    <w:rsid w:val="009849F5"/>
  </w:style>
  <w:style w:type="character" w:customStyle="1" w:styleId="Heading4Char">
    <w:name w:val="Heading 4 Char"/>
    <w:basedOn w:val="DefaultParagraphFont"/>
    <w:link w:val="Heading4"/>
    <w:uiPriority w:val="3"/>
    <w:rsid w:val="0061499A"/>
    <w:rPr>
      <w:rFonts w:asciiTheme="majorHAnsi" w:eastAsiaTheme="majorEastAsia" w:hAnsiTheme="majorHAnsi" w:cstheme="majorBidi"/>
      <w:b/>
      <w:iCs/>
      <w:color w:val="2E308B" w:themeColor="accent1"/>
      <w:sz w:val="36"/>
    </w:rPr>
  </w:style>
  <w:style w:type="paragraph" w:styleId="Quote">
    <w:name w:val="Quote"/>
    <w:basedOn w:val="Normal"/>
    <w:next w:val="Normal"/>
    <w:link w:val="QuoteChar"/>
    <w:uiPriority w:val="6"/>
    <w:qFormat/>
    <w:rsid w:val="00B00B42"/>
    <w:rPr>
      <w:b/>
      <w:iCs/>
      <w:color w:val="2E308B" w:themeColor="accent1"/>
      <w:sz w:val="96"/>
    </w:rPr>
  </w:style>
  <w:style w:type="character" w:customStyle="1" w:styleId="QuoteChar">
    <w:name w:val="Quote Char"/>
    <w:basedOn w:val="DefaultParagraphFont"/>
    <w:link w:val="Quote"/>
    <w:uiPriority w:val="6"/>
    <w:rsid w:val="0061499A"/>
    <w:rPr>
      <w:b/>
      <w:iCs/>
      <w:color w:val="2E308B" w:themeColor="accent1"/>
      <w:sz w:val="96"/>
    </w:rPr>
  </w:style>
  <w:style w:type="character" w:customStyle="1" w:styleId="Heading5Char">
    <w:name w:val="Heading 5 Char"/>
    <w:basedOn w:val="DefaultParagraphFont"/>
    <w:link w:val="Heading5"/>
    <w:uiPriority w:val="4"/>
    <w:rsid w:val="0061499A"/>
    <w:rPr>
      <w:rFonts w:asciiTheme="majorHAnsi" w:eastAsiaTheme="majorEastAsia" w:hAnsiTheme="majorHAnsi" w:cstheme="majorBidi"/>
      <w:b/>
      <w:color w:val="2E308B" w:themeColor="accent1"/>
      <w:sz w:val="72"/>
    </w:rPr>
  </w:style>
  <w:style w:type="character" w:styleId="PlaceholderText">
    <w:name w:val="Placeholder Text"/>
    <w:basedOn w:val="DefaultParagraphFont"/>
    <w:uiPriority w:val="99"/>
    <w:semiHidden/>
    <w:rsid w:val="00672E24"/>
    <w:rPr>
      <w:color w:val="808080"/>
    </w:rPr>
  </w:style>
  <w:style w:type="paragraph" w:customStyle="1" w:styleId="DescriptionHeading1">
    <w:name w:val="Description Heading 1"/>
    <w:basedOn w:val="Normal"/>
    <w:uiPriority w:val="7"/>
    <w:qFormat/>
    <w:rsid w:val="00021DF1"/>
    <w:rPr>
      <w:b/>
      <w:color w:val="2E308B" w:themeColor="accent1"/>
    </w:rPr>
  </w:style>
  <w:style w:type="paragraph" w:customStyle="1" w:styleId="DescriptionHeading2">
    <w:name w:val="Description Heading 2"/>
    <w:basedOn w:val="Normal"/>
    <w:uiPriority w:val="7"/>
    <w:qFormat/>
    <w:rsid w:val="00021DF1"/>
    <w:rPr>
      <w:b/>
      <w:color w:val="27A3DA" w:themeColor="accent2"/>
    </w:rPr>
  </w:style>
  <w:style w:type="paragraph" w:styleId="TOCHeading">
    <w:name w:val="TOC Heading"/>
    <w:basedOn w:val="Heading1"/>
    <w:next w:val="Normal"/>
    <w:uiPriority w:val="39"/>
    <w:unhideWhenUsed/>
    <w:qFormat/>
    <w:rsid w:val="002F7F28"/>
    <w:pPr>
      <w:spacing w:before="240" w:line="259" w:lineRule="auto"/>
      <w:outlineLvl w:val="9"/>
    </w:pPr>
    <w:rPr>
      <w:b w:val="0"/>
      <w:color w:val="222367" w:themeColor="accent1" w:themeShade="BF"/>
      <w:sz w:val="32"/>
    </w:rPr>
  </w:style>
  <w:style w:type="paragraph" w:styleId="TOC1">
    <w:name w:val="toc 1"/>
    <w:basedOn w:val="Normal"/>
    <w:next w:val="Normal"/>
    <w:autoRedefine/>
    <w:uiPriority w:val="39"/>
    <w:rsid w:val="002F7F28"/>
    <w:pPr>
      <w:spacing w:after="100"/>
    </w:pPr>
  </w:style>
  <w:style w:type="paragraph" w:styleId="TOC2">
    <w:name w:val="toc 2"/>
    <w:basedOn w:val="Normal"/>
    <w:next w:val="Normal"/>
    <w:autoRedefine/>
    <w:uiPriority w:val="39"/>
    <w:rsid w:val="002F7F28"/>
    <w:pPr>
      <w:spacing w:after="100"/>
      <w:ind w:left="280"/>
    </w:pPr>
  </w:style>
  <w:style w:type="paragraph" w:styleId="TOC3">
    <w:name w:val="toc 3"/>
    <w:basedOn w:val="Normal"/>
    <w:next w:val="Normal"/>
    <w:autoRedefine/>
    <w:uiPriority w:val="39"/>
    <w:rsid w:val="002F7F28"/>
    <w:pPr>
      <w:spacing w:after="100"/>
      <w:ind w:left="560"/>
    </w:pPr>
  </w:style>
  <w:style w:type="character" w:styleId="Hyperlink">
    <w:name w:val="Hyperlink"/>
    <w:basedOn w:val="DefaultParagraphFont"/>
    <w:uiPriority w:val="99"/>
    <w:unhideWhenUsed/>
    <w:rsid w:val="002F7F28"/>
    <w:rPr>
      <w:color w:val="0000FF" w:themeColor="hyperlink"/>
      <w:u w:val="single"/>
    </w:rPr>
  </w:style>
  <w:style w:type="paragraph" w:styleId="ListParagraph">
    <w:name w:val="List Paragraph"/>
    <w:basedOn w:val="Normal"/>
    <w:uiPriority w:val="34"/>
    <w:qFormat/>
    <w:rsid w:val="00671F11"/>
    <w:pPr>
      <w:spacing w:after="200" w:line="276" w:lineRule="auto"/>
      <w:ind w:left="720"/>
      <w:contextualSpacing/>
    </w:pPr>
    <w:rPr>
      <w:sz w:val="24"/>
      <w:szCs w:val="22"/>
    </w:rPr>
  </w:style>
  <w:style w:type="paragraph" w:styleId="NormalWeb">
    <w:name w:val="Normal (Web)"/>
    <w:basedOn w:val="Normal"/>
    <w:uiPriority w:val="99"/>
    <w:semiHidden/>
    <w:unhideWhenUsed/>
    <w:rsid w:val="00671F11"/>
    <w:pPr>
      <w:spacing w:before="100" w:beforeAutospacing="1" w:after="100" w:afterAutospacing="1"/>
    </w:pPr>
    <w:rPr>
      <w:rFonts w:ascii="Times New Roman" w:eastAsia="Times New Roman" w:hAnsi="Times New Roman" w:cs="Times New Roman"/>
      <w:sz w:val="24"/>
      <w:lang w:eastAsia="en-GB"/>
    </w:rPr>
  </w:style>
  <w:style w:type="paragraph" w:styleId="NoSpacing">
    <w:name w:val="No Spacing"/>
    <w:link w:val="NoSpacingChar"/>
    <w:uiPriority w:val="1"/>
    <w:qFormat/>
    <w:rsid w:val="00671F11"/>
    <w:rPr>
      <w:rFonts w:eastAsiaTheme="minorEastAsia"/>
      <w:szCs w:val="22"/>
      <w:lang w:eastAsia="ja-JP"/>
    </w:rPr>
  </w:style>
  <w:style w:type="character" w:customStyle="1" w:styleId="NoSpacingChar">
    <w:name w:val="No Spacing Char"/>
    <w:basedOn w:val="DefaultParagraphFont"/>
    <w:link w:val="NoSpacing"/>
    <w:uiPriority w:val="1"/>
    <w:rsid w:val="00671F11"/>
    <w:rPr>
      <w:rFonts w:eastAsiaTheme="minorEastAsia"/>
      <w:szCs w:val="22"/>
      <w:lang w:eastAsia="ja-JP"/>
    </w:rPr>
  </w:style>
  <w:style w:type="paragraph" w:styleId="Title">
    <w:name w:val="Title"/>
    <w:basedOn w:val="Normal"/>
    <w:next w:val="Normal"/>
    <w:link w:val="TitleChar"/>
    <w:uiPriority w:val="10"/>
    <w:qFormat/>
    <w:rsid w:val="00671F11"/>
    <w:pPr>
      <w:pBdr>
        <w:bottom w:val="single" w:sz="8" w:space="4" w:color="2E308B" w:themeColor="accent1"/>
      </w:pBdr>
      <w:spacing w:after="300"/>
      <w:contextualSpacing/>
    </w:pPr>
    <w:rPr>
      <w:rFonts w:asciiTheme="majorHAnsi" w:eastAsiaTheme="majorEastAsia" w:hAnsiTheme="majorHAnsi" w:cstheme="majorBidi"/>
      <w:color w:val="464646" w:themeColor="text2" w:themeShade="BF"/>
      <w:spacing w:val="5"/>
      <w:kern w:val="28"/>
      <w:sz w:val="52"/>
      <w:szCs w:val="52"/>
    </w:rPr>
  </w:style>
  <w:style w:type="character" w:customStyle="1" w:styleId="TitleChar">
    <w:name w:val="Title Char"/>
    <w:basedOn w:val="DefaultParagraphFont"/>
    <w:link w:val="Title"/>
    <w:uiPriority w:val="10"/>
    <w:rsid w:val="00671F11"/>
    <w:rPr>
      <w:rFonts w:asciiTheme="majorHAnsi" w:eastAsiaTheme="majorEastAsia" w:hAnsiTheme="majorHAnsi" w:cstheme="majorBidi"/>
      <w:color w:val="464646" w:themeColor="text2" w:themeShade="BF"/>
      <w:spacing w:val="5"/>
      <w:kern w:val="28"/>
      <w:sz w:val="52"/>
      <w:szCs w:val="52"/>
      <w:lang w:val="en-GB"/>
    </w:rPr>
  </w:style>
  <w:style w:type="paragraph" w:styleId="TOC4">
    <w:name w:val="toc 4"/>
    <w:basedOn w:val="Normal"/>
    <w:next w:val="Normal"/>
    <w:autoRedefine/>
    <w:uiPriority w:val="39"/>
    <w:unhideWhenUsed/>
    <w:rsid w:val="00671F11"/>
    <w:pPr>
      <w:spacing w:after="100" w:line="276" w:lineRule="auto"/>
      <w:ind w:left="660"/>
    </w:pPr>
    <w:rPr>
      <w:rFonts w:eastAsiaTheme="minorEastAsia"/>
      <w:sz w:val="22"/>
      <w:szCs w:val="22"/>
      <w:lang w:eastAsia="en-GB"/>
    </w:rPr>
  </w:style>
  <w:style w:type="paragraph" w:styleId="TOC5">
    <w:name w:val="toc 5"/>
    <w:basedOn w:val="Normal"/>
    <w:next w:val="Normal"/>
    <w:autoRedefine/>
    <w:uiPriority w:val="39"/>
    <w:unhideWhenUsed/>
    <w:rsid w:val="00671F11"/>
    <w:pPr>
      <w:spacing w:after="100" w:line="276" w:lineRule="auto"/>
      <w:ind w:left="880"/>
    </w:pPr>
    <w:rPr>
      <w:rFonts w:eastAsiaTheme="minorEastAsia"/>
      <w:sz w:val="22"/>
      <w:szCs w:val="22"/>
      <w:lang w:eastAsia="en-GB"/>
    </w:rPr>
  </w:style>
  <w:style w:type="paragraph" w:styleId="TOC6">
    <w:name w:val="toc 6"/>
    <w:basedOn w:val="Normal"/>
    <w:next w:val="Normal"/>
    <w:autoRedefine/>
    <w:uiPriority w:val="39"/>
    <w:unhideWhenUsed/>
    <w:rsid w:val="00671F11"/>
    <w:pPr>
      <w:spacing w:after="100" w:line="276" w:lineRule="auto"/>
      <w:ind w:left="1100"/>
    </w:pPr>
    <w:rPr>
      <w:rFonts w:eastAsiaTheme="minorEastAsia"/>
      <w:sz w:val="22"/>
      <w:szCs w:val="22"/>
      <w:lang w:eastAsia="en-GB"/>
    </w:rPr>
  </w:style>
  <w:style w:type="paragraph" w:styleId="TOC7">
    <w:name w:val="toc 7"/>
    <w:basedOn w:val="Normal"/>
    <w:next w:val="Normal"/>
    <w:autoRedefine/>
    <w:uiPriority w:val="39"/>
    <w:unhideWhenUsed/>
    <w:rsid w:val="00671F11"/>
    <w:pPr>
      <w:spacing w:after="100" w:line="276" w:lineRule="auto"/>
      <w:ind w:left="1320"/>
    </w:pPr>
    <w:rPr>
      <w:rFonts w:eastAsiaTheme="minorEastAsia"/>
      <w:sz w:val="22"/>
      <w:szCs w:val="22"/>
      <w:lang w:eastAsia="en-GB"/>
    </w:rPr>
  </w:style>
  <w:style w:type="paragraph" w:styleId="TOC8">
    <w:name w:val="toc 8"/>
    <w:basedOn w:val="Normal"/>
    <w:next w:val="Normal"/>
    <w:autoRedefine/>
    <w:uiPriority w:val="39"/>
    <w:unhideWhenUsed/>
    <w:rsid w:val="00671F11"/>
    <w:pPr>
      <w:spacing w:after="100" w:line="276" w:lineRule="auto"/>
      <w:ind w:left="1540"/>
    </w:pPr>
    <w:rPr>
      <w:rFonts w:eastAsiaTheme="minorEastAsia"/>
      <w:sz w:val="22"/>
      <w:szCs w:val="22"/>
      <w:lang w:eastAsia="en-GB"/>
    </w:rPr>
  </w:style>
  <w:style w:type="paragraph" w:styleId="TOC9">
    <w:name w:val="toc 9"/>
    <w:basedOn w:val="Normal"/>
    <w:next w:val="Normal"/>
    <w:autoRedefine/>
    <w:uiPriority w:val="39"/>
    <w:unhideWhenUsed/>
    <w:rsid w:val="00671F11"/>
    <w:pPr>
      <w:spacing w:after="100" w:line="276" w:lineRule="auto"/>
      <w:ind w:left="1760"/>
    </w:pPr>
    <w:rPr>
      <w:rFonts w:eastAsiaTheme="minorEastAsia"/>
      <w:sz w:val="22"/>
      <w:szCs w:val="22"/>
      <w:lang w:eastAsia="en-GB"/>
    </w:rPr>
  </w:style>
  <w:style w:type="paragraph" w:customStyle="1" w:styleId="H1UM">
    <w:name w:val="H1UM"/>
    <w:basedOn w:val="Heading1"/>
    <w:qFormat/>
    <w:rsid w:val="00671F11"/>
    <w:pPr>
      <w:spacing w:before="480" w:line="276" w:lineRule="auto"/>
    </w:pPr>
    <w:rPr>
      <w:bCs/>
      <w:color w:val="222367" w:themeColor="accent1" w:themeShade="BF"/>
      <w:sz w:val="28"/>
      <w:szCs w:val="28"/>
    </w:rPr>
  </w:style>
  <w:style w:type="paragraph" w:customStyle="1" w:styleId="H2UM">
    <w:name w:val="H2UM"/>
    <w:basedOn w:val="Heading2"/>
    <w:qFormat/>
    <w:rsid w:val="00671F11"/>
    <w:pPr>
      <w:spacing w:before="200" w:line="276" w:lineRule="auto"/>
    </w:pPr>
    <w:rPr>
      <w:bCs/>
      <w:sz w:val="26"/>
    </w:rPr>
  </w:style>
  <w:style w:type="character" w:customStyle="1" w:styleId="apple-converted-space">
    <w:name w:val="apple-converted-space"/>
    <w:basedOn w:val="DefaultParagraphFont"/>
    <w:rsid w:val="00671F11"/>
  </w:style>
  <w:style w:type="paragraph" w:customStyle="1" w:styleId="Head1ParH-net">
    <w:name w:val="Head1Par H-net"/>
    <w:basedOn w:val="BodyText2"/>
    <w:rsid w:val="0075256F"/>
    <w:pPr>
      <w:spacing w:before="120" w:after="0" w:line="240" w:lineRule="auto"/>
      <w:jc w:val="both"/>
    </w:pPr>
    <w:rPr>
      <w:rFonts w:ascii="Arial" w:eastAsia="Times New Roman" w:hAnsi="Arial" w:cs="Times New Roman"/>
      <w:bCs/>
      <w:sz w:val="22"/>
      <w:lang w:val="en-US"/>
    </w:rPr>
  </w:style>
  <w:style w:type="paragraph" w:styleId="BodyText2">
    <w:name w:val="Body Text 2"/>
    <w:basedOn w:val="Normal"/>
    <w:link w:val="BodyText2Char"/>
    <w:uiPriority w:val="99"/>
    <w:semiHidden/>
    <w:rsid w:val="0075256F"/>
    <w:pPr>
      <w:spacing w:after="120" w:line="480" w:lineRule="auto"/>
    </w:pPr>
  </w:style>
  <w:style w:type="character" w:customStyle="1" w:styleId="BodyText2Char">
    <w:name w:val="Body Text 2 Char"/>
    <w:basedOn w:val="DefaultParagraphFont"/>
    <w:link w:val="BodyText2"/>
    <w:uiPriority w:val="99"/>
    <w:semiHidden/>
    <w:rsid w:val="0075256F"/>
    <w:rPr>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2505">
      <w:bodyDiv w:val="1"/>
      <w:marLeft w:val="0"/>
      <w:marRight w:val="0"/>
      <w:marTop w:val="0"/>
      <w:marBottom w:val="0"/>
      <w:divBdr>
        <w:top w:val="none" w:sz="0" w:space="0" w:color="auto"/>
        <w:left w:val="none" w:sz="0" w:space="0" w:color="auto"/>
        <w:bottom w:val="none" w:sz="0" w:space="0" w:color="auto"/>
        <w:right w:val="none" w:sz="0" w:space="0" w:color="auto"/>
      </w:divBdr>
    </w:div>
    <w:div w:id="197817346">
      <w:bodyDiv w:val="1"/>
      <w:marLeft w:val="0"/>
      <w:marRight w:val="0"/>
      <w:marTop w:val="0"/>
      <w:marBottom w:val="0"/>
      <w:divBdr>
        <w:top w:val="none" w:sz="0" w:space="0" w:color="auto"/>
        <w:left w:val="none" w:sz="0" w:space="0" w:color="auto"/>
        <w:bottom w:val="none" w:sz="0" w:space="0" w:color="auto"/>
        <w:right w:val="none" w:sz="0" w:space="0" w:color="auto"/>
      </w:divBdr>
    </w:div>
    <w:div w:id="281159617">
      <w:bodyDiv w:val="1"/>
      <w:marLeft w:val="0"/>
      <w:marRight w:val="0"/>
      <w:marTop w:val="0"/>
      <w:marBottom w:val="0"/>
      <w:divBdr>
        <w:top w:val="none" w:sz="0" w:space="0" w:color="auto"/>
        <w:left w:val="none" w:sz="0" w:space="0" w:color="auto"/>
        <w:bottom w:val="none" w:sz="0" w:space="0" w:color="auto"/>
        <w:right w:val="none" w:sz="0" w:space="0" w:color="auto"/>
      </w:divBdr>
    </w:div>
    <w:div w:id="429200543">
      <w:bodyDiv w:val="1"/>
      <w:marLeft w:val="0"/>
      <w:marRight w:val="0"/>
      <w:marTop w:val="0"/>
      <w:marBottom w:val="0"/>
      <w:divBdr>
        <w:top w:val="none" w:sz="0" w:space="0" w:color="auto"/>
        <w:left w:val="none" w:sz="0" w:space="0" w:color="auto"/>
        <w:bottom w:val="none" w:sz="0" w:space="0" w:color="auto"/>
        <w:right w:val="none" w:sz="0" w:space="0" w:color="auto"/>
      </w:divBdr>
    </w:div>
    <w:div w:id="444470097">
      <w:bodyDiv w:val="1"/>
      <w:marLeft w:val="0"/>
      <w:marRight w:val="0"/>
      <w:marTop w:val="0"/>
      <w:marBottom w:val="0"/>
      <w:divBdr>
        <w:top w:val="none" w:sz="0" w:space="0" w:color="auto"/>
        <w:left w:val="none" w:sz="0" w:space="0" w:color="auto"/>
        <w:bottom w:val="none" w:sz="0" w:space="0" w:color="auto"/>
        <w:right w:val="none" w:sz="0" w:space="0" w:color="auto"/>
      </w:divBdr>
    </w:div>
    <w:div w:id="954024249">
      <w:bodyDiv w:val="1"/>
      <w:marLeft w:val="0"/>
      <w:marRight w:val="0"/>
      <w:marTop w:val="0"/>
      <w:marBottom w:val="0"/>
      <w:divBdr>
        <w:top w:val="none" w:sz="0" w:space="0" w:color="auto"/>
        <w:left w:val="none" w:sz="0" w:space="0" w:color="auto"/>
        <w:bottom w:val="none" w:sz="0" w:space="0" w:color="auto"/>
        <w:right w:val="none" w:sz="0" w:space="0" w:color="auto"/>
      </w:divBdr>
    </w:div>
    <w:div w:id="1063680892">
      <w:bodyDiv w:val="1"/>
      <w:marLeft w:val="0"/>
      <w:marRight w:val="0"/>
      <w:marTop w:val="0"/>
      <w:marBottom w:val="0"/>
      <w:divBdr>
        <w:top w:val="none" w:sz="0" w:space="0" w:color="auto"/>
        <w:left w:val="none" w:sz="0" w:space="0" w:color="auto"/>
        <w:bottom w:val="none" w:sz="0" w:space="0" w:color="auto"/>
        <w:right w:val="none" w:sz="0" w:space="0" w:color="auto"/>
      </w:divBdr>
    </w:div>
    <w:div w:id="1090279400">
      <w:bodyDiv w:val="1"/>
      <w:marLeft w:val="0"/>
      <w:marRight w:val="0"/>
      <w:marTop w:val="0"/>
      <w:marBottom w:val="0"/>
      <w:divBdr>
        <w:top w:val="none" w:sz="0" w:space="0" w:color="auto"/>
        <w:left w:val="none" w:sz="0" w:space="0" w:color="auto"/>
        <w:bottom w:val="none" w:sz="0" w:space="0" w:color="auto"/>
        <w:right w:val="none" w:sz="0" w:space="0" w:color="auto"/>
      </w:divBdr>
    </w:div>
    <w:div w:id="1779251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Andrew/Dropbox/A2/Computing/Project/Project.docx"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MBR">
  <a:themeElements>
    <a:clrScheme name="Modern Report">
      <a:dk1>
        <a:srgbClr val="000000"/>
      </a:dk1>
      <a:lt1>
        <a:srgbClr val="FFFFFF"/>
      </a:lt1>
      <a:dk2>
        <a:srgbClr val="5E5E5E"/>
      </a:dk2>
      <a:lt2>
        <a:srgbClr val="D6D5D5"/>
      </a:lt2>
      <a:accent1>
        <a:srgbClr val="2E308B"/>
      </a:accent1>
      <a:accent2>
        <a:srgbClr val="27A3DA"/>
      </a:accent2>
      <a:accent3>
        <a:srgbClr val="95BDCB"/>
      </a:accent3>
      <a:accent4>
        <a:srgbClr val="C9DDE5"/>
      </a:accent4>
      <a:accent5>
        <a:srgbClr val="DBE8ED"/>
      </a:accent5>
      <a:accent6>
        <a:srgbClr val="F2F2F2"/>
      </a:accent6>
      <a:hlink>
        <a:srgbClr val="0000FF"/>
      </a:hlink>
      <a:folHlink>
        <a:srgbClr val="FF00FF"/>
      </a:folHlink>
    </a:clrScheme>
    <a:fontScheme name="Arial - Franklin">
      <a:majorFont>
        <a:latin typeface="Arial"/>
        <a:ea typeface=""/>
        <a:cs typeface=""/>
      </a:majorFont>
      <a:minorFont>
        <a:latin typeface="Franklin Gothic Medium"/>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BR" id="{1ABF7B2F-255A-4C46-8316-DDDBD41CA66D}" vid="{27DE2722-4E7D-E040-A34C-D8B5FEBA666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6af50e-4ea1-4928-8d6c-72102800495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FAF281C56C804583807A2B68F6282A" ma:contentTypeVersion="11" ma:contentTypeDescription="Create a new document." ma:contentTypeScope="" ma:versionID="17609ce5633c4e2fc2818433f8eaf1e3">
  <xsd:schema xmlns:xsd="http://www.w3.org/2001/XMLSchema" xmlns:xs="http://www.w3.org/2001/XMLSchema" xmlns:p="http://schemas.microsoft.com/office/2006/metadata/properties" xmlns:ns3="e96af50e-4ea1-4928-8d6c-72102800495f" xmlns:ns4="7b5f6aa9-1466-47cd-986f-55fd0a16d1f1" targetNamespace="http://schemas.microsoft.com/office/2006/metadata/properties" ma:root="true" ma:fieldsID="81f796b105de99a15559b474af878e3c" ns3:_="" ns4:_="">
    <xsd:import namespace="e96af50e-4ea1-4928-8d6c-72102800495f"/>
    <xsd:import namespace="7b5f6aa9-1466-47cd-986f-55fd0a16d1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af50e-4ea1-4928-8d6c-7210280049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5f6aa9-1466-47cd-986f-55fd0a16d1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66FCE6-AA0A-408C-8D20-B980FCED8874}">
  <ds:schemaRef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elements/1.1/"/>
    <ds:schemaRef ds:uri="http://schemas.microsoft.com/office/2006/metadata/properties"/>
    <ds:schemaRef ds:uri="http://purl.org/dc/terms/"/>
    <ds:schemaRef ds:uri="7b5f6aa9-1466-47cd-986f-55fd0a16d1f1"/>
    <ds:schemaRef ds:uri="e96af50e-4ea1-4928-8d6c-72102800495f"/>
    <ds:schemaRef ds:uri="http://purl.org/dc/dcmitype/"/>
  </ds:schemaRefs>
</ds:datastoreItem>
</file>

<file path=customXml/itemProps2.xml><?xml version="1.0" encoding="utf-8"?>
<ds:datastoreItem xmlns:ds="http://schemas.openxmlformats.org/officeDocument/2006/customXml" ds:itemID="{83CA2A49-983E-40D6-B7E0-CC248F2CFC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6af50e-4ea1-4928-8d6c-72102800495f"/>
    <ds:schemaRef ds:uri="7b5f6aa9-1466-47cd-986f-55fd0a16d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37B32C-8F6E-466C-86E1-95F7FBDBC039}">
  <ds:schemaRefs>
    <ds:schemaRef ds:uri="http://schemas.openxmlformats.org/officeDocument/2006/bibliography"/>
  </ds:schemaRefs>
</ds:datastoreItem>
</file>

<file path=customXml/itemProps4.xml><?xml version="1.0" encoding="utf-8"?>
<ds:datastoreItem xmlns:ds="http://schemas.openxmlformats.org/officeDocument/2006/customXml" ds:itemID="{7AE5F1A3-31DC-4D4D-A461-F92F201FBF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391</Words>
  <Characters>15070</Characters>
  <Application>Microsoft Office Word</Application>
  <DocSecurity>0</DocSecurity>
  <Lines>125</Lines>
  <Paragraphs>34</Paragraphs>
  <ScaleCrop>false</ScaleCrop>
  <HeadingPairs>
    <vt:vector size="2" baseType="variant">
      <vt:variant>
        <vt:lpstr>Title</vt:lpstr>
      </vt:variant>
      <vt:variant>
        <vt:i4>1</vt:i4>
      </vt:variant>
    </vt:vector>
  </HeadingPairs>
  <TitlesOfParts>
    <vt:vector size="1" baseType="lpstr">
      <vt:lpstr>My NEA</vt:lpstr>
    </vt:vector>
  </TitlesOfParts>
  <Manager/>
  <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NEA</dc:title>
  <dc:subject>Computer Science</dc:subject>
  <dc:creator/>
  <cp:keywords/>
  <dc:description/>
  <cp:lastModifiedBy/>
  <cp:revision>1</cp:revision>
  <dcterms:created xsi:type="dcterms:W3CDTF">2022-02-25T17:15:00Z</dcterms:created>
  <dcterms:modified xsi:type="dcterms:W3CDTF">2022-02-25T17:15:00Z</dcterms:modified>
  <cp:category>NE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FAF281C56C804583807A2B68F6282A</vt:lpwstr>
  </property>
</Properties>
</file>